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66D85" w14:textId="77777777" w:rsidR="00422B6A" w:rsidRPr="00B96D79" w:rsidRDefault="007B69A2" w:rsidP="00422B6A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B96D79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Hong Kong Baptist University </w:t>
      </w:r>
    </w:p>
    <w:p w14:paraId="49645AA3" w14:textId="1D128A2E" w:rsidR="00422B6A" w:rsidRPr="00B96D79" w:rsidRDefault="00422B6A" w:rsidP="00422B6A">
      <w:pPr>
        <w:pStyle w:val="Heading1"/>
        <w:spacing w:before="0" w:line="280" w:lineRule="exact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bookmarkStart w:id="0" w:name="_General_Education_Office"/>
      <w:bookmarkEnd w:id="0"/>
      <w:r w:rsidRPr="00B96D79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General Education Office</w:t>
      </w:r>
    </w:p>
    <w:p w14:paraId="6B4BB7B6" w14:textId="77777777" w:rsidR="00422B6A" w:rsidRPr="00B96D79" w:rsidRDefault="00422B6A" w:rsidP="00422B6A">
      <w:pPr>
        <w:spacing w:after="0"/>
        <w:rPr>
          <w:rFonts w:ascii="Times New Roman" w:hAnsi="Times New Roman" w:cs="Times New Roman"/>
        </w:rPr>
      </w:pPr>
    </w:p>
    <w:p w14:paraId="3544CD76" w14:textId="6BB4837D" w:rsidR="009B4E84" w:rsidRPr="00B96D79" w:rsidRDefault="00ED24B9" w:rsidP="00422B6A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t xml:space="preserve">Subsidies </w:t>
      </w:r>
      <w:r w:rsidR="00B006F7" w:rsidRPr="00B96D79">
        <w:rPr>
          <w:rFonts w:ascii="Times New Roman" w:hAnsi="Times New Roman" w:cs="Times New Roman"/>
          <w:b/>
          <w:sz w:val="26"/>
          <w:szCs w:val="26"/>
          <w:u w:val="single"/>
        </w:rPr>
        <w:t>for</w:t>
      </w:r>
      <w:r w:rsidR="00AA60E5" w:rsidRPr="00B96D79">
        <w:rPr>
          <w:rFonts w:ascii="Times New Roman" w:hAnsi="Times New Roman" w:cs="Times New Roman"/>
          <w:b/>
          <w:sz w:val="26"/>
          <w:szCs w:val="26"/>
          <w:u w:val="single"/>
        </w:rPr>
        <w:t xml:space="preserve"> G</w:t>
      </w:r>
      <w:r w:rsidR="00EE3DB7">
        <w:rPr>
          <w:rFonts w:ascii="Times New Roman" w:hAnsi="Times New Roman" w:cs="Times New Roman"/>
          <w:b/>
          <w:sz w:val="26"/>
          <w:szCs w:val="26"/>
          <w:u w:val="single"/>
        </w:rPr>
        <w:t xml:space="preserve">eneral </w:t>
      </w:r>
      <w:r w:rsidR="00AA60E5" w:rsidRPr="00B96D79">
        <w:rPr>
          <w:rFonts w:ascii="Times New Roman" w:hAnsi="Times New Roman" w:cs="Times New Roman"/>
          <w:b/>
          <w:sz w:val="26"/>
          <w:szCs w:val="26"/>
          <w:u w:val="single"/>
        </w:rPr>
        <w:t>E</w:t>
      </w:r>
      <w:r w:rsidR="00EE3DB7">
        <w:rPr>
          <w:rFonts w:ascii="Times New Roman" w:hAnsi="Times New Roman" w:cs="Times New Roman"/>
          <w:b/>
          <w:sz w:val="26"/>
          <w:szCs w:val="26"/>
          <w:u w:val="single"/>
        </w:rPr>
        <w:t>ducation</w:t>
      </w:r>
      <w:r w:rsidR="00AA60E5" w:rsidRPr="00B96D79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t>Courses</w:t>
      </w:r>
      <w:r w:rsidRPr="00B96D79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AA60E5" w:rsidRPr="00B96D79">
        <w:rPr>
          <w:rFonts w:ascii="Times New Roman" w:hAnsi="Times New Roman" w:cs="Times New Roman"/>
          <w:b/>
          <w:sz w:val="26"/>
          <w:szCs w:val="26"/>
          <w:u w:val="single"/>
        </w:rPr>
        <w:t>(AY2025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t>/26</w:t>
      </w:r>
      <w:r w:rsidR="00B006F7" w:rsidRPr="00B96D79">
        <w:rPr>
          <w:rFonts w:ascii="Times New Roman" w:hAnsi="Times New Roman" w:cs="Times New Roman"/>
          <w:b/>
          <w:sz w:val="26"/>
          <w:szCs w:val="26"/>
          <w:u w:val="single"/>
        </w:rPr>
        <w:t>)</w:t>
      </w:r>
    </w:p>
    <w:p w14:paraId="77A9FBA6" w14:textId="072554F0" w:rsidR="00422B6A" w:rsidRPr="00B96D79" w:rsidRDefault="00422B6A" w:rsidP="00422B6A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</w:pPr>
      <w:r w:rsidRPr="00B96D79">
        <w:rPr>
          <w:rFonts w:ascii="Times New Roman" w:hAnsi="Times New Roman" w:cs="Times New Roman"/>
          <w:b/>
          <w:sz w:val="26"/>
          <w:szCs w:val="26"/>
          <w:u w:val="single"/>
        </w:rPr>
        <w:t>Application Form</w:t>
      </w:r>
    </w:p>
    <w:p w14:paraId="364E8DFA" w14:textId="1EFB0DC7" w:rsidR="00A83CE2" w:rsidRPr="00B96D79" w:rsidRDefault="00A83CE2" w:rsidP="00A83CE2">
      <w:pPr>
        <w:jc w:val="center"/>
        <w:rPr>
          <w:rFonts w:ascii="Times New Roman" w:hAnsi="Times New Roman" w:cs="Times New Roman"/>
          <w:b/>
          <w:color w:val="ED7D31" w:themeColor="accent2"/>
          <w:sz w:val="24"/>
          <w:szCs w:val="24"/>
        </w:rPr>
      </w:pPr>
      <w:r w:rsidRPr="00B96D79">
        <w:rPr>
          <w:rFonts w:ascii="Times New Roman" w:hAnsi="Times New Roman" w:cs="Times New Roman"/>
          <w:b/>
          <w:color w:val="ED7D31" w:themeColor="accent2"/>
          <w:sz w:val="24"/>
          <w:szCs w:val="24"/>
        </w:rPr>
        <w:t xml:space="preserve">(Please return your application to </w:t>
      </w:r>
      <w:r w:rsidRPr="00AC4837">
        <w:rPr>
          <w:rFonts w:ascii="Times New Roman" w:hAnsi="Times New Roman" w:cs="Times New Roman"/>
          <w:b/>
          <w:color w:val="ED7D31" w:themeColor="accent2"/>
          <w:sz w:val="24"/>
          <w:szCs w:val="24"/>
        </w:rPr>
        <w:t>ge@hkbu.edu.hk</w:t>
      </w:r>
      <w:r w:rsidRPr="00B96D79">
        <w:rPr>
          <w:rFonts w:ascii="Times New Roman" w:hAnsi="Times New Roman" w:cs="Times New Roman"/>
          <w:b/>
          <w:color w:val="ED7D31" w:themeColor="accent2"/>
          <w:sz w:val="24"/>
          <w:szCs w:val="24"/>
        </w:rPr>
        <w:t>)</w:t>
      </w:r>
    </w:p>
    <w:p w14:paraId="363AD844" w14:textId="26C0EB5B" w:rsidR="00BF7E92" w:rsidRPr="00B96D79" w:rsidRDefault="006E70E3" w:rsidP="00136209">
      <w:pPr>
        <w:spacing w:after="0" w:line="240" w:lineRule="auto"/>
        <w:ind w:left="450" w:hanging="45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96D79" w:rsidDel="006E70E3">
        <w:rPr>
          <w:rFonts w:ascii="Times New Roman" w:hAnsi="Times New Roman" w:cs="Times New Roman"/>
          <w:b/>
        </w:rPr>
        <w:t xml:space="preserve"> </w:t>
      </w:r>
      <w:r w:rsidR="00B20A6E" w:rsidRPr="00B96D79">
        <w:rPr>
          <w:rFonts w:ascii="Times New Roman" w:eastAsia="Times New Roman" w:hAnsi="Times New Roman" w:cs="Times New Roman"/>
          <w:b/>
          <w:sz w:val="24"/>
          <w:szCs w:val="24"/>
        </w:rPr>
        <w:t>Points to note</w:t>
      </w:r>
      <w:r w:rsidR="00BF7E92" w:rsidRPr="00B96D79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26447E35" w14:textId="3E383ED9" w:rsidR="00B53210" w:rsidRPr="000A671D" w:rsidRDefault="00B53210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3210">
        <w:rPr>
          <w:rFonts w:ascii="Times New Roman" w:eastAsia="Times New Roman" w:hAnsi="Times New Roman" w:cs="Times New Roman"/>
          <w:sz w:val="24"/>
          <w:szCs w:val="24"/>
        </w:rPr>
        <w:t xml:space="preserve">If two or more instructors deliver the course, the application should be </w:t>
      </w:r>
      <w:r w:rsidRPr="00B5321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jointly</w:t>
      </w:r>
      <w:r w:rsidRPr="00B53210">
        <w:rPr>
          <w:rFonts w:ascii="Times New Roman" w:eastAsia="Times New Roman" w:hAnsi="Times New Roman" w:cs="Times New Roman"/>
          <w:sz w:val="24"/>
          <w:szCs w:val="24"/>
        </w:rPr>
        <w:t xml:space="preserve"> submitted by </w:t>
      </w:r>
      <w:r w:rsidRPr="00136209">
        <w:rPr>
          <w:rFonts w:ascii="Times New Roman" w:hAnsi="Times New Roman" w:cs="Times New Roman"/>
          <w:b/>
          <w:sz w:val="24"/>
          <w:szCs w:val="24"/>
          <w:lang w:eastAsia="zh-TW"/>
        </w:rPr>
        <w:t>ALL</w:t>
      </w:r>
      <w:r w:rsidRPr="00B53210">
        <w:rPr>
          <w:rFonts w:ascii="Times New Roman" w:eastAsia="Times New Roman" w:hAnsi="Times New Roman" w:cs="Times New Roman"/>
          <w:sz w:val="24"/>
          <w:szCs w:val="24"/>
        </w:rPr>
        <w:t xml:space="preserve"> instructors and endorsed by </w:t>
      </w:r>
      <w:r w:rsidR="009628B1" w:rsidRPr="00136209">
        <w:rPr>
          <w:rFonts w:ascii="Times New Roman" w:eastAsia="Times New Roman" w:hAnsi="Times New Roman" w:cs="Times New Roman"/>
          <w:b/>
          <w:sz w:val="24"/>
          <w:szCs w:val="24"/>
        </w:rPr>
        <w:t>ALL</w:t>
      </w:r>
      <w:r w:rsidR="009628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53210">
        <w:rPr>
          <w:rFonts w:ascii="Times New Roman" w:eastAsia="Times New Roman" w:hAnsi="Times New Roman" w:cs="Times New Roman"/>
          <w:sz w:val="24"/>
          <w:szCs w:val="24"/>
        </w:rPr>
        <w:t>the Academy/Department/Office Heads concerned.</w:t>
      </w:r>
    </w:p>
    <w:p w14:paraId="73B6B9C7" w14:textId="38EE8531" w:rsidR="000A671D" w:rsidRPr="000A671D" w:rsidRDefault="000A671D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A671D">
        <w:rPr>
          <w:rFonts w:ascii="Times New Roman" w:eastAsia="Times New Roman" w:hAnsi="Times New Roman" w:cs="Times New Roman"/>
          <w:sz w:val="24"/>
          <w:szCs w:val="24"/>
        </w:rPr>
        <w:t>The subsidies are</w:t>
      </w:r>
      <w:r w:rsidRPr="000A671D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released </w:t>
      </w:r>
      <w:r w:rsidR="008A3D90">
        <w:rPr>
          <w:rFonts w:ascii="Times New Roman" w:hAnsi="Times New Roman" w:cs="Times New Roman"/>
          <w:sz w:val="24"/>
          <w:szCs w:val="24"/>
          <w:lang w:eastAsia="zh-TW"/>
        </w:rPr>
        <w:t xml:space="preserve">on </w:t>
      </w:r>
      <w:r w:rsidR="008A3D90" w:rsidRPr="00136209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 xml:space="preserve">a </w:t>
      </w:r>
      <w:r w:rsidRPr="00FD5DB4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per</w:t>
      </w:r>
      <w:r w:rsidR="008A3D90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-</w:t>
      </w:r>
      <w:r w:rsidRPr="00FD5DB4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course</w:t>
      </w:r>
      <w:r w:rsidR="008A3D90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 xml:space="preserve">, </w:t>
      </w:r>
      <w:r w:rsidRPr="00FD5DB4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per</w:t>
      </w:r>
      <w:r w:rsidR="008A3D90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-</w:t>
      </w:r>
      <w:r w:rsidRPr="00FD5DB4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academic</w:t>
      </w:r>
      <w:r w:rsidR="008A3D90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-</w:t>
      </w:r>
      <w:r w:rsidRPr="00FD5DB4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>year</w:t>
      </w:r>
      <w:r w:rsidR="008A3D90">
        <w:rPr>
          <w:rFonts w:ascii="Times New Roman" w:eastAsia="Times New Roman" w:hAnsi="Times New Roman" w:cs="Times New Roman"/>
          <w:b/>
          <w:bCs/>
          <w:color w:val="EE0000"/>
          <w:sz w:val="24"/>
          <w:szCs w:val="24"/>
          <w:u w:val="single"/>
        </w:rPr>
        <w:t xml:space="preserve"> basis</w:t>
      </w:r>
      <w:r w:rsidRPr="000A671D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Pr="000A671D">
        <w:rPr>
          <w:rFonts w:ascii="Times New Roman" w:hAnsi="Times New Roman" w:cs="Times New Roman"/>
          <w:sz w:val="24"/>
          <w:szCs w:val="24"/>
          <w:lang w:eastAsia="zh-TW"/>
        </w:rPr>
        <w:t>Requests exceeding the maximum amount will be considered on a case-by-case basis.</w:t>
      </w:r>
    </w:p>
    <w:p w14:paraId="057EC046" w14:textId="543B71AB" w:rsidR="00B53210" w:rsidRPr="00FD5DB4" w:rsidRDefault="00B53210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5DB4">
        <w:rPr>
          <w:rFonts w:ascii="Times New Roman" w:eastAsia="Times New Roman" w:hAnsi="Times New Roman" w:cs="Times New Roman"/>
          <w:sz w:val="24"/>
          <w:szCs w:val="24"/>
        </w:rPr>
        <w:t xml:space="preserve">The approved </w:t>
      </w:r>
      <w:r w:rsidR="00A330B7">
        <w:rPr>
          <w:rFonts w:ascii="Times New Roman" w:eastAsia="Times New Roman" w:hAnsi="Times New Roman" w:cs="Times New Roman"/>
          <w:sz w:val="24"/>
          <w:szCs w:val="24"/>
        </w:rPr>
        <w:t xml:space="preserve">subsidies 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>will be provided in separate accounts</w:t>
      </w:r>
      <w:r w:rsidR="000A671D" w:rsidRPr="00FD5DB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or transferred to the departmental account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 xml:space="preserve"> as a lump sum to cover </w:t>
      </w:r>
      <w:r w:rsidR="008A3D90">
        <w:rPr>
          <w:rFonts w:ascii="Times New Roman" w:eastAsia="Times New Roman" w:hAnsi="Times New Roman" w:cs="Times New Roman"/>
          <w:sz w:val="24"/>
          <w:szCs w:val="24"/>
        </w:rPr>
        <w:t xml:space="preserve">eligible 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>project</w:t>
      </w:r>
      <w:r w:rsidRPr="00FD5DB4">
        <w:rPr>
          <w:rFonts w:ascii="Times New Roman" w:hAnsi="Times New Roman" w:cs="Times New Roman" w:hint="eastAsia"/>
          <w:sz w:val="24"/>
          <w:szCs w:val="24"/>
          <w:lang w:eastAsia="zh-TW"/>
        </w:rPr>
        <w:t>/activit</w:t>
      </w:r>
      <w:r w:rsidR="008A3D90">
        <w:rPr>
          <w:rFonts w:ascii="Times New Roman" w:hAnsi="Times New Roman" w:cs="Times New Roman"/>
          <w:sz w:val="24"/>
          <w:szCs w:val="24"/>
          <w:lang w:eastAsia="zh-TW"/>
        </w:rPr>
        <w:t>y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3D90" w:rsidRPr="00FD5DB4">
        <w:rPr>
          <w:rFonts w:ascii="Times New Roman" w:eastAsia="Times New Roman" w:hAnsi="Times New Roman" w:cs="Times New Roman"/>
          <w:sz w:val="24"/>
          <w:szCs w:val="24"/>
        </w:rPr>
        <w:t xml:space="preserve">expenses 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>in AY2025/26.</w:t>
      </w:r>
    </w:p>
    <w:p w14:paraId="222BE45E" w14:textId="3DCF2A09" w:rsidR="00BF7E92" w:rsidRPr="00FD5DB4" w:rsidRDefault="00BF7E92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5DB4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 w:rsidR="00FD5DB4">
        <w:rPr>
          <w:rFonts w:ascii="Times New Roman" w:hAnsi="Times New Roman" w:cs="Times New Roman"/>
          <w:sz w:val="24"/>
          <w:szCs w:val="24"/>
          <w:lang w:eastAsia="zh-TW"/>
        </w:rPr>
        <w:t>reimbursements/payments</w:t>
      </w:r>
      <w:r w:rsidR="00AE666B" w:rsidRPr="00FD5DB4">
        <w:rPr>
          <w:rFonts w:ascii="Times New Roman" w:eastAsia="MS PGothic" w:hAnsi="Times New Roman" w:cs="Times New Roman"/>
          <w:color w:val="000000" w:themeColor="text1"/>
          <w:sz w:val="24"/>
          <w:szCs w:val="24"/>
        </w:rPr>
        <w:t xml:space="preserve"> should be settled </w:t>
      </w:r>
      <w:r w:rsidR="00AE666B" w:rsidRPr="00FD5DB4">
        <w:rPr>
          <w:rFonts w:ascii="Times New Roman" w:eastAsia="MS PGothic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at least two weeks before the </w:t>
      </w:r>
      <w:r w:rsidR="00FD5DB4" w:rsidRPr="00FD5DB4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  <w:lang w:eastAsia="zh-TW"/>
        </w:rPr>
        <w:t xml:space="preserve">account end date or the deadline </w:t>
      </w:r>
      <w:r w:rsidR="008A3D9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zh-TW"/>
        </w:rPr>
        <w:t xml:space="preserve">set </w:t>
      </w:r>
      <w:r w:rsidR="00FD5DB4" w:rsidRPr="00FD5DB4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u w:val="single"/>
          <w:lang w:eastAsia="zh-TW"/>
        </w:rPr>
        <w:t>in the departmental account</w:t>
      </w:r>
      <w:r w:rsidRPr="00FD5DB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4A506D" w14:textId="77777777" w:rsidR="006C4433" w:rsidRPr="006C4433" w:rsidRDefault="006C4433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6C4433">
        <w:rPr>
          <w:rFonts w:ascii="Times New Roman" w:hAnsi="Times New Roman" w:cs="Times New Roman"/>
          <w:sz w:val="24"/>
          <w:szCs w:val="24"/>
          <w:lang w:eastAsia="zh-TW"/>
        </w:rPr>
        <w:t>All allocated subsidies must be utilised within the approved period. Any unspent balance after this period will be clawed back by GEO.</w:t>
      </w:r>
    </w:p>
    <w:p w14:paraId="3A57F457" w14:textId="1F3ADB69" w:rsidR="00BF7E92" w:rsidRDefault="00F63929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3210">
        <w:rPr>
          <w:rFonts w:ascii="Times New Roman" w:eastAsia="Times New Roman" w:hAnsi="Times New Roman" w:cs="Times New Roman"/>
          <w:sz w:val="24"/>
          <w:szCs w:val="24"/>
        </w:rPr>
        <w:t xml:space="preserve">Please refer to the guidelines of each </w:t>
      </w:r>
      <w:r w:rsidR="00A330B7">
        <w:rPr>
          <w:rFonts w:ascii="Times New Roman" w:eastAsia="Times New Roman" w:hAnsi="Times New Roman" w:cs="Times New Roman"/>
          <w:sz w:val="24"/>
          <w:szCs w:val="24"/>
        </w:rPr>
        <w:t>type of subsidies</w:t>
      </w:r>
      <w:r w:rsidR="006E70E3" w:rsidRPr="00B5321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53210">
        <w:rPr>
          <w:rFonts w:ascii="Times New Roman" w:eastAsia="Times New Roman" w:hAnsi="Times New Roman" w:cs="Times New Roman"/>
          <w:sz w:val="24"/>
          <w:szCs w:val="24"/>
        </w:rPr>
        <w:t>for details.</w:t>
      </w:r>
    </w:p>
    <w:p w14:paraId="30000524" w14:textId="378150E2" w:rsidR="004E505D" w:rsidRPr="00D17CB8" w:rsidRDefault="004E505D" w:rsidP="00136209">
      <w:pPr>
        <w:pStyle w:val="ListParagraph"/>
        <w:numPr>
          <w:ilvl w:val="0"/>
          <w:numId w:val="14"/>
        </w:numPr>
        <w:spacing w:after="0" w:line="24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7CB8">
        <w:rPr>
          <w:rFonts w:ascii="Times New Roman" w:eastAsia="Times New Roman" w:hAnsi="Times New Roman" w:cs="Times New Roman"/>
          <w:sz w:val="24"/>
          <w:szCs w:val="24"/>
        </w:rPr>
        <w:t xml:space="preserve">Please attach the course outline to your application. </w:t>
      </w:r>
    </w:p>
    <w:p w14:paraId="60BFAF36" w14:textId="347FD941" w:rsidR="00A03522" w:rsidRDefault="00A03522" w:rsidP="00B006F7">
      <w:pPr>
        <w:spacing w:after="0" w:line="240" w:lineRule="auto"/>
        <w:ind w:right="-818"/>
        <w:rPr>
          <w:rFonts w:ascii="Times New Roman" w:eastAsia="Times New Roman" w:hAnsi="Times New Roman" w:cs="Times New Roman"/>
          <w:b/>
        </w:rPr>
      </w:pPr>
    </w:p>
    <w:p w14:paraId="27BE52FA" w14:textId="77777777" w:rsidR="004E505D" w:rsidRPr="00B96D79" w:rsidRDefault="004E505D" w:rsidP="00B006F7">
      <w:pPr>
        <w:spacing w:after="0" w:line="240" w:lineRule="auto"/>
        <w:ind w:right="-818"/>
        <w:rPr>
          <w:rFonts w:ascii="Times New Roman" w:eastAsia="Times New Roman" w:hAnsi="Times New Roman" w:cs="Times New Roman"/>
          <w:b/>
        </w:rPr>
      </w:pPr>
    </w:p>
    <w:p w14:paraId="5970B520" w14:textId="126170CC" w:rsidR="004E505D" w:rsidRPr="003723F0" w:rsidRDefault="002455F3" w:rsidP="003723F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723F0">
        <w:rPr>
          <w:rFonts w:ascii="Times New Roman" w:eastAsia="Times New Roman" w:hAnsi="Times New Roman" w:cs="Times New Roman"/>
          <w:b/>
          <w:sz w:val="24"/>
          <w:szCs w:val="24"/>
        </w:rPr>
        <w:t xml:space="preserve">Part </w:t>
      </w:r>
      <w:r w:rsidR="006E70E3" w:rsidRPr="003723F0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271DA3" w:rsidRPr="003723F0">
        <w:rPr>
          <w:rFonts w:ascii="Times New Roman" w:eastAsia="Times New Roman" w:hAnsi="Times New Roman" w:cs="Times New Roman"/>
          <w:b/>
          <w:sz w:val="24"/>
          <w:szCs w:val="24"/>
        </w:rPr>
        <w:t>: Course</w:t>
      </w:r>
      <w:r w:rsidR="00804259" w:rsidRPr="003723F0">
        <w:rPr>
          <w:rFonts w:ascii="Times New Roman" w:eastAsia="Times New Roman" w:hAnsi="Times New Roman" w:cs="Times New Roman"/>
          <w:b/>
          <w:sz w:val="24"/>
          <w:szCs w:val="24"/>
        </w:rPr>
        <w:t xml:space="preserve"> I</w:t>
      </w:r>
      <w:r w:rsidR="001C663C" w:rsidRPr="003723F0">
        <w:rPr>
          <w:rFonts w:ascii="Times New Roman" w:eastAsia="Times New Roman" w:hAnsi="Times New Roman" w:cs="Times New Roman"/>
          <w:b/>
          <w:sz w:val="24"/>
          <w:szCs w:val="24"/>
        </w:rPr>
        <w:t>nformation</w:t>
      </w:r>
      <w:r w:rsidR="0065043F" w:rsidRPr="003723F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873"/>
        <w:gridCol w:w="1697"/>
        <w:gridCol w:w="1637"/>
        <w:gridCol w:w="1554"/>
        <w:gridCol w:w="279"/>
        <w:gridCol w:w="1177"/>
        <w:gridCol w:w="1182"/>
        <w:gridCol w:w="2063"/>
      </w:tblGrid>
      <w:tr w:rsidR="0003020A" w:rsidRPr="00B96D79" w14:paraId="0C693121" w14:textId="77777777" w:rsidTr="004E505D">
        <w:trPr>
          <w:trHeight w:val="530"/>
        </w:trPr>
        <w:tc>
          <w:tcPr>
            <w:tcW w:w="2610" w:type="dxa"/>
            <w:gridSpan w:val="2"/>
            <w:shd w:val="clear" w:color="auto" w:fill="C5E0B3" w:themeFill="accent6" w:themeFillTint="66"/>
            <w:vAlign w:val="center"/>
          </w:tcPr>
          <w:p w14:paraId="38B9D40E" w14:textId="468CE197" w:rsidR="002455F3" w:rsidRPr="007168B6" w:rsidRDefault="002455F3" w:rsidP="00DA59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  <w:r w:rsidR="00BD216C" w:rsidRPr="007168B6">
              <w:rPr>
                <w:rFonts w:ascii="Times New Roman" w:hAnsi="Times New Roman" w:cs="Times New Roman" w:hint="eastAsia"/>
                <w:b/>
                <w:sz w:val="24"/>
                <w:szCs w:val="24"/>
                <w:lang w:eastAsia="zh-TW"/>
              </w:rPr>
              <w:t xml:space="preserve"> and</w:t>
            </w: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168B6">
              <w:rPr>
                <w:rFonts w:ascii="Times New Roman" w:hAnsi="Times New Roman" w:cs="Times New Roman"/>
                <w:b/>
                <w:sz w:val="24"/>
                <w:szCs w:val="24"/>
                <w:lang w:eastAsia="zh-HK"/>
              </w:rPr>
              <w:t>Title</w:t>
            </w:r>
          </w:p>
        </w:tc>
        <w:tc>
          <w:tcPr>
            <w:tcW w:w="7852" w:type="dxa"/>
            <w:gridSpan w:val="6"/>
            <w:tcBorders>
              <w:bottom w:val="single" w:sz="4" w:space="0" w:color="auto"/>
            </w:tcBorders>
            <w:vAlign w:val="center"/>
          </w:tcPr>
          <w:p w14:paraId="4C08E5EA" w14:textId="77777777" w:rsidR="002455F3" w:rsidRPr="00B96D79" w:rsidRDefault="002455F3" w:rsidP="00DA5995">
            <w:pPr>
              <w:rPr>
                <w:rFonts w:ascii="Times New Roman" w:hAnsi="Times New Roman" w:cs="Times New Roman"/>
              </w:rPr>
            </w:pPr>
          </w:p>
        </w:tc>
      </w:tr>
      <w:tr w:rsidR="00C90B21" w:rsidRPr="00B96D79" w14:paraId="0CC40171" w14:textId="77777777" w:rsidTr="004E505D">
        <w:trPr>
          <w:trHeight w:val="3077"/>
        </w:trPr>
        <w:tc>
          <w:tcPr>
            <w:tcW w:w="2610" w:type="dxa"/>
            <w:gridSpan w:val="2"/>
            <w:tcBorders>
              <w:right w:val="single" w:sz="4" w:space="0" w:color="auto"/>
            </w:tcBorders>
            <w:shd w:val="clear" w:color="auto" w:fill="C5E0B3" w:themeFill="accent6" w:themeFillTint="66"/>
          </w:tcPr>
          <w:p w14:paraId="05F2A1B3" w14:textId="77777777" w:rsidR="0091067A" w:rsidRPr="007168B6" w:rsidRDefault="0091067A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16141AC" w14:textId="77777777" w:rsidR="0091067A" w:rsidRPr="007168B6" w:rsidRDefault="0091067A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AD0EA1" w14:textId="77777777" w:rsidR="0091067A" w:rsidRPr="007168B6" w:rsidRDefault="0091067A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21926E" w14:textId="77777777" w:rsidR="0091067A" w:rsidRPr="007168B6" w:rsidRDefault="0091067A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A9A873" w14:textId="77777777" w:rsidR="0091067A" w:rsidRPr="007168B6" w:rsidRDefault="0091067A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5F2863" w14:textId="220A0E96" w:rsidR="00A4648D" w:rsidRPr="007168B6" w:rsidRDefault="00A4648D" w:rsidP="00A464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 </w:t>
            </w:r>
            <w:r w:rsidR="00136209"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E559BDF" w14:textId="1A28369B" w:rsidR="00A4648D" w:rsidRPr="002C3978" w:rsidRDefault="00A4648D" w:rsidP="00A4648D">
            <w:pPr>
              <w:rPr>
                <w:rFonts w:ascii="Times New Roman" w:hAnsi="Times New Roman" w:cs="Times New Roman"/>
                <w:b/>
                <w:bCs/>
              </w:rPr>
            </w:pPr>
            <w:r w:rsidRPr="002C3978">
              <w:rPr>
                <w:rFonts w:ascii="Times New Roman" w:hAnsi="Times New Roman" w:cs="Times New Roman"/>
                <w:b/>
                <w:bCs/>
              </w:rPr>
              <w:t>Level 1 Foundational Courses</w:t>
            </w:r>
          </w:p>
          <w:p w14:paraId="336FCF02" w14:textId="12D26B72" w:rsidR="00A4648D" w:rsidRPr="00A4648D" w:rsidRDefault="009F4A64" w:rsidP="00A4648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78669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AI Literacy</w:t>
            </w:r>
          </w:p>
          <w:p w14:paraId="451CA593" w14:textId="31DF01D0" w:rsidR="00A4648D" w:rsidRPr="00A4648D" w:rsidRDefault="009F4A64" w:rsidP="00A4648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087067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Healthy Lifestyle</w:t>
            </w:r>
            <w:r w:rsidR="00A4648D" w:rsidRPr="00A4648D">
              <w:rPr>
                <w:rFonts w:ascii="Times New Roman" w:hAnsi="Times New Roman" w:cs="Times New Roman"/>
              </w:rPr>
              <w:br/>
            </w:r>
            <w:sdt>
              <w:sdtPr>
                <w:rPr>
                  <w:rFonts w:ascii="Times New Roman" w:hAnsi="Times New Roman" w:cs="Times New Roman"/>
                </w:rPr>
                <w:id w:val="8549250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Culture and Civilisation</w:t>
            </w:r>
            <w:r w:rsidR="00A4648D" w:rsidRPr="00A4648D">
              <w:rPr>
                <w:rFonts w:ascii="Times New Roman" w:hAnsi="Times New Roman" w:cs="Times New Roman"/>
              </w:rPr>
              <w:br/>
            </w:r>
            <w:sdt>
              <w:sdtPr>
                <w:rPr>
                  <w:rFonts w:ascii="Times New Roman" w:hAnsi="Times New Roman" w:cs="Times New Roman"/>
                </w:rPr>
                <w:id w:val="-12543592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Values and the Meaning of Life</w:t>
            </w:r>
            <w:r w:rsidR="00A4648D" w:rsidRPr="00A4648D">
              <w:rPr>
                <w:rFonts w:ascii="Times New Roman" w:hAnsi="Times New Roman" w:cs="Times New Roman"/>
              </w:rPr>
              <w:br/>
            </w:r>
            <w:sdt>
              <w:sdtPr>
                <w:rPr>
                  <w:rFonts w:ascii="Times New Roman" w:hAnsi="Times New Roman" w:cs="Times New Roman"/>
                </w:rPr>
                <w:id w:val="-17521034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Quantitative Reasoning</w:t>
            </w:r>
          </w:p>
          <w:p w14:paraId="1EDFEDBA" w14:textId="77777777" w:rsidR="00A4648D" w:rsidRPr="00A4648D" w:rsidRDefault="00A4648D" w:rsidP="00A4648D">
            <w:pPr>
              <w:rPr>
                <w:rFonts w:ascii="Times New Roman" w:hAnsi="Times New Roman" w:cs="Times New Roman"/>
              </w:rPr>
            </w:pPr>
          </w:p>
          <w:p w14:paraId="079039BA" w14:textId="78D5C187" w:rsidR="00A4648D" w:rsidRPr="00A4648D" w:rsidRDefault="00A4648D" w:rsidP="00A464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CF807" w14:textId="77777777" w:rsidR="00FC649B" w:rsidRPr="002C3978" w:rsidRDefault="00FC649B" w:rsidP="00FC649B">
            <w:pPr>
              <w:rPr>
                <w:rFonts w:ascii="Times New Roman" w:hAnsi="Times New Roman" w:cs="Times New Roman"/>
                <w:b/>
                <w:bCs/>
              </w:rPr>
            </w:pPr>
            <w:r w:rsidRPr="002C3978">
              <w:rPr>
                <w:rFonts w:ascii="Times New Roman" w:hAnsi="Times New Roman" w:cs="Times New Roman"/>
                <w:b/>
                <w:bCs/>
              </w:rPr>
              <w:t>Level 2 Thematic Courses</w:t>
            </w:r>
          </w:p>
          <w:p w14:paraId="6783E7C0" w14:textId="77777777" w:rsidR="00FC649B" w:rsidRPr="00A4648D" w:rsidRDefault="009F4A64" w:rsidP="00FC649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88023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C649B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C649B" w:rsidRPr="00A4648D">
              <w:rPr>
                <w:rFonts w:ascii="Times New Roman" w:hAnsi="Times New Roman" w:cs="Times New Roman"/>
              </w:rPr>
              <w:t xml:space="preserve"> Science, Technology and Society</w:t>
            </w:r>
          </w:p>
          <w:p w14:paraId="4A5EAE54" w14:textId="77777777" w:rsidR="00FC649B" w:rsidRPr="00A4648D" w:rsidRDefault="009F4A64" w:rsidP="00FC649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89396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C649B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C649B" w:rsidRPr="00A4648D">
              <w:rPr>
                <w:rFonts w:ascii="Times New Roman" w:hAnsi="Times New Roman" w:cs="Times New Roman"/>
              </w:rPr>
              <w:t xml:space="preserve"> Sustainable Communities</w:t>
            </w:r>
          </w:p>
          <w:p w14:paraId="142DAFC6" w14:textId="2D52B6D7" w:rsidR="00FC649B" w:rsidRDefault="009F4A64" w:rsidP="00FC649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667257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C649B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C649B" w:rsidRPr="00A4648D">
              <w:rPr>
                <w:rFonts w:ascii="Times New Roman" w:hAnsi="Times New Roman" w:cs="Times New Roman"/>
              </w:rPr>
              <w:t xml:space="preserve"> Culture, Creativity and Innovation</w:t>
            </w:r>
          </w:p>
          <w:p w14:paraId="19F25946" w14:textId="77777777" w:rsidR="00FC649B" w:rsidRDefault="00FC649B" w:rsidP="00FC649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59628D6" w14:textId="3B6E5E8A" w:rsidR="00A4648D" w:rsidRPr="002C3978" w:rsidRDefault="00A4648D" w:rsidP="00A4648D">
            <w:pPr>
              <w:rPr>
                <w:rFonts w:ascii="Times New Roman" w:hAnsi="Times New Roman" w:cs="Times New Roman"/>
                <w:b/>
                <w:bCs/>
              </w:rPr>
            </w:pPr>
            <w:r w:rsidRPr="002C3978">
              <w:rPr>
                <w:rFonts w:ascii="Times New Roman" w:hAnsi="Times New Roman" w:cs="Times New Roman"/>
                <w:b/>
                <w:bCs/>
              </w:rPr>
              <w:t>Level 3 GE Capstone</w:t>
            </w:r>
          </w:p>
          <w:p w14:paraId="2190DA16" w14:textId="3C73E547" w:rsidR="00A4648D" w:rsidRPr="00A4648D" w:rsidRDefault="009F4A64" w:rsidP="00A4648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188506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Service-Learning</w:t>
            </w:r>
            <w:r w:rsidR="000575A8">
              <w:rPr>
                <w:rFonts w:ascii="Times New Roman" w:hAnsi="Times New Roman" w:cs="Times New Roman" w:hint="eastAsia"/>
                <w:lang w:eastAsia="zh-TW"/>
              </w:rPr>
              <w:t xml:space="preserve"> (SL)</w:t>
            </w:r>
            <w:r w:rsidR="00A4648D" w:rsidRPr="00A4648D">
              <w:rPr>
                <w:rFonts w:ascii="Times New Roman" w:hAnsi="Times New Roman" w:cs="Times New Roman"/>
              </w:rPr>
              <w:t xml:space="preserve"> Course</w:t>
            </w:r>
          </w:p>
          <w:p w14:paraId="265E02D3" w14:textId="0CBE93D5" w:rsidR="00A4648D" w:rsidRDefault="009F4A64" w:rsidP="00A4648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5935073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Experiential Learning</w:t>
            </w:r>
            <w:r w:rsidR="000575A8">
              <w:rPr>
                <w:rFonts w:ascii="Times New Roman" w:hAnsi="Times New Roman" w:cs="Times New Roman" w:hint="eastAsia"/>
                <w:lang w:eastAsia="zh-TW"/>
              </w:rPr>
              <w:t xml:space="preserve"> (EL)</w:t>
            </w:r>
            <w:r w:rsidR="00A4648D" w:rsidRPr="00A4648D">
              <w:rPr>
                <w:rFonts w:ascii="Times New Roman" w:hAnsi="Times New Roman" w:cs="Times New Roman"/>
              </w:rPr>
              <w:t xml:space="preserve"> Course</w:t>
            </w:r>
          </w:p>
          <w:p w14:paraId="41772C11" w14:textId="6E40C408" w:rsidR="006750DE" w:rsidRPr="00A4648D" w:rsidRDefault="009F4A64" w:rsidP="00A4648D">
            <w:pPr>
              <w:rPr>
                <w:rFonts w:ascii="Times New Roman" w:hAnsi="Times New Roman" w:cs="Times New Roman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</w:rPr>
                <w:id w:val="210166768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6750DE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750DE" w:rsidRPr="00A4648D">
              <w:rPr>
                <w:rFonts w:ascii="Times New Roman" w:hAnsi="Times New Roman" w:cs="Times New Roman"/>
              </w:rPr>
              <w:t xml:space="preserve"> </w:t>
            </w:r>
            <w:r w:rsidR="006750DE" w:rsidRPr="006750DE">
              <w:rPr>
                <w:rFonts w:ascii="Times New Roman" w:hAnsi="Times New Roman" w:cs="Times New Roman"/>
                <w:lang w:eastAsia="zh-TW"/>
              </w:rPr>
              <w:t>Service Leadership Education</w:t>
            </w:r>
            <w:r w:rsidR="000575A8">
              <w:rPr>
                <w:rFonts w:ascii="Times New Roman" w:hAnsi="Times New Roman" w:cs="Times New Roman" w:hint="eastAsia"/>
                <w:lang w:eastAsia="zh-TW"/>
              </w:rPr>
              <w:t xml:space="preserve"> (SLE)</w:t>
            </w:r>
            <w:r w:rsidR="006750DE">
              <w:rPr>
                <w:rFonts w:ascii="Times New Roman" w:hAnsi="Times New Roman" w:cs="Times New Roman" w:hint="eastAsia"/>
                <w:lang w:eastAsia="zh-TW"/>
              </w:rPr>
              <w:t xml:space="preserve"> Course</w:t>
            </w:r>
          </w:p>
          <w:p w14:paraId="139D1890" w14:textId="01577FFE" w:rsidR="00A4648D" w:rsidRPr="00A4648D" w:rsidRDefault="009F4A64" w:rsidP="00A4648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698725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4648D" w:rsidRPr="00A464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648D" w:rsidRPr="00A4648D">
              <w:rPr>
                <w:rFonts w:ascii="Times New Roman" w:hAnsi="Times New Roman" w:cs="Times New Roman"/>
              </w:rPr>
              <w:t xml:space="preserve"> Capstone Workshop</w:t>
            </w:r>
          </w:p>
        </w:tc>
      </w:tr>
      <w:tr w:rsidR="00021FC0" w:rsidRPr="00B96D79" w14:paraId="20F538BE" w14:textId="77777777" w:rsidTr="00136209">
        <w:trPr>
          <w:trHeight w:val="629"/>
        </w:trPr>
        <w:tc>
          <w:tcPr>
            <w:tcW w:w="2610" w:type="dxa"/>
            <w:gridSpan w:val="2"/>
            <w:shd w:val="clear" w:color="auto" w:fill="C5E0B3" w:themeFill="accent6" w:themeFillTint="66"/>
            <w:vAlign w:val="center"/>
          </w:tcPr>
          <w:p w14:paraId="72C4E809" w14:textId="0D281A3E" w:rsidR="008A3D90" w:rsidRPr="007168B6" w:rsidDel="00C07DBC" w:rsidRDefault="008A3D90" w:rsidP="006778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fering Semester in AY2025/26 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vAlign w:val="center"/>
          </w:tcPr>
          <w:p w14:paraId="60712B01" w14:textId="231163D6" w:rsidR="008A3D90" w:rsidRPr="00B96D79" w:rsidRDefault="00021FC0" w:rsidP="0091067A">
            <w:pPr>
              <w:ind w:right="-818"/>
              <w:rPr>
                <w:rFonts w:ascii="Times New Roman" w:eastAsia="MS Gothic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sdt>
              <w:sdtPr>
                <w:rPr>
                  <w:rFonts w:ascii="Times New Roman" w:hAnsi="Times New Roman" w:cs="Times New Roman" w:hint="eastAsia"/>
                </w:rPr>
                <w:id w:val="14943734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A3D90">
              <w:rPr>
                <w:rFonts w:ascii="Times New Roman" w:hAnsi="Times New Roman" w:cs="Times New Roman" w:hint="eastAsia"/>
                <w:lang w:eastAsia="zh-TW"/>
              </w:rPr>
              <w:t xml:space="preserve"> </w:t>
            </w:r>
            <w:r w:rsidR="008A3D90" w:rsidRPr="00B96D79">
              <w:rPr>
                <w:rFonts w:ascii="Times New Roman" w:eastAsia="MS Gothic" w:hAnsi="Times New Roman" w:cs="Times New Roman"/>
                <w:color w:val="000000"/>
              </w:rPr>
              <w:t xml:space="preserve">Sem 1     </w:t>
            </w:r>
          </w:p>
        </w:tc>
        <w:tc>
          <w:tcPr>
            <w:tcW w:w="1571" w:type="dxa"/>
            <w:tcBorders>
              <w:top w:val="single" w:sz="4" w:space="0" w:color="auto"/>
            </w:tcBorders>
            <w:vAlign w:val="center"/>
          </w:tcPr>
          <w:p w14:paraId="32682AE3" w14:textId="162CB39E" w:rsidR="008A3D90" w:rsidRPr="00B96D79" w:rsidRDefault="00021FC0" w:rsidP="00ED24B9">
            <w:pPr>
              <w:ind w:right="-818"/>
              <w:rPr>
                <w:rFonts w:ascii="Times New Roman" w:eastAsia="MS Gothic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 w:hint="eastAsia"/>
                </w:rPr>
                <w:id w:val="6360694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A3D90">
              <w:rPr>
                <w:rFonts w:ascii="Times New Roman" w:hAnsi="Times New Roman" w:cs="Times New Roman" w:hint="eastAsia"/>
                <w:lang w:eastAsia="zh-TW"/>
              </w:rPr>
              <w:t xml:space="preserve"> </w:t>
            </w:r>
            <w:r w:rsidR="008A3D90" w:rsidRPr="00B96D79">
              <w:rPr>
                <w:rFonts w:ascii="Times New Roman" w:eastAsia="MS Gothic" w:hAnsi="Times New Roman" w:cs="Times New Roman"/>
                <w:color w:val="000000"/>
              </w:rPr>
              <w:t>Sem 2</w:t>
            </w:r>
          </w:p>
        </w:tc>
        <w:tc>
          <w:tcPr>
            <w:tcW w:w="2546" w:type="dxa"/>
            <w:gridSpan w:val="3"/>
            <w:vMerge w:val="restart"/>
            <w:tcBorders>
              <w:top w:val="single" w:sz="4" w:space="0" w:color="auto"/>
            </w:tcBorders>
            <w:shd w:val="clear" w:color="auto" w:fill="C5E0B3" w:themeFill="accent6" w:themeFillTint="66"/>
            <w:vAlign w:val="center"/>
          </w:tcPr>
          <w:p w14:paraId="117B518A" w14:textId="0E90C432" w:rsidR="008A3D90" w:rsidRPr="007168B6" w:rsidRDefault="008A3D90" w:rsidP="00136209">
            <w:pPr>
              <w:ind w:right="-110"/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</w:pPr>
            <w:r w:rsidRPr="007168B6">
              <w:rPr>
                <w:rFonts w:ascii="Times New Roman" w:eastAsia="MS Gothic" w:hAnsi="Times New Roman" w:cs="Times New Roman"/>
                <w:b/>
                <w:color w:val="000000"/>
                <w:sz w:val="24"/>
                <w:szCs w:val="24"/>
              </w:rPr>
              <w:t xml:space="preserve">Estimated </w:t>
            </w:r>
            <w:r w:rsidR="00A330B7" w:rsidRPr="007168B6">
              <w:rPr>
                <w:rFonts w:ascii="Times New Roman" w:eastAsia="MS Gothic" w:hAnsi="Times New Roman" w:cs="Times New Roman"/>
                <w:b/>
                <w:color w:val="000000"/>
                <w:sz w:val="24"/>
                <w:szCs w:val="24"/>
              </w:rPr>
              <w:t>Number of Students p</w:t>
            </w:r>
            <w:r w:rsidRPr="007168B6">
              <w:rPr>
                <w:rFonts w:ascii="Times New Roman" w:eastAsia="MS Gothic" w:hAnsi="Times New Roman" w:cs="Times New Roman"/>
                <w:b/>
                <w:color w:val="000000"/>
                <w:sz w:val="24"/>
                <w:szCs w:val="24"/>
              </w:rPr>
              <w:t>er Section</w:t>
            </w:r>
            <w:r w:rsidRPr="007168B6" w:rsidDel="008A3D90">
              <w:rPr>
                <w:rFonts w:ascii="Times New Roman" w:eastAsia="MS Gothic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092" w:type="dxa"/>
            <w:vMerge w:val="restart"/>
            <w:tcBorders>
              <w:top w:val="single" w:sz="4" w:space="0" w:color="auto"/>
            </w:tcBorders>
            <w:vAlign w:val="center"/>
          </w:tcPr>
          <w:p w14:paraId="60281A8A" w14:textId="417223E2" w:rsidR="008A3D90" w:rsidRPr="00B96D79" w:rsidRDefault="008A3D90" w:rsidP="003B24A6">
            <w:pPr>
              <w:ind w:right="47"/>
              <w:jc w:val="center"/>
              <w:rPr>
                <w:rFonts w:ascii="Times New Roman" w:eastAsia="MS Gothic" w:hAnsi="Times New Roman" w:cs="Times New Roman"/>
                <w:color w:val="000000"/>
              </w:rPr>
            </w:pPr>
          </w:p>
        </w:tc>
      </w:tr>
      <w:tr w:rsidR="00021FC0" w:rsidRPr="00B96D79" w14:paraId="12F1657B" w14:textId="77777777" w:rsidTr="004E505D">
        <w:trPr>
          <w:trHeight w:val="620"/>
        </w:trPr>
        <w:tc>
          <w:tcPr>
            <w:tcW w:w="2610" w:type="dxa"/>
            <w:gridSpan w:val="2"/>
            <w:shd w:val="clear" w:color="auto" w:fill="C5E0B3" w:themeFill="accent6" w:themeFillTint="66"/>
            <w:vAlign w:val="center"/>
          </w:tcPr>
          <w:p w14:paraId="5B0CEA3B" w14:textId="7F4D64FE" w:rsidR="008A3D90" w:rsidRPr="007168B6" w:rsidRDefault="008A3D90" w:rsidP="006778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eastAsia="MS Gothic" w:hAnsi="Times New Roman" w:cs="Times New Roman"/>
                <w:b/>
                <w:color w:val="000000"/>
                <w:sz w:val="24"/>
                <w:szCs w:val="24"/>
              </w:rPr>
              <w:t>No. of Sections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vAlign w:val="center"/>
          </w:tcPr>
          <w:p w14:paraId="0E5029B4" w14:textId="77777777" w:rsidR="008A3D90" w:rsidRDefault="008A3D90" w:rsidP="00633BFA">
            <w:pPr>
              <w:ind w:right="-818"/>
              <w:rPr>
                <w:rFonts w:ascii="Times New Roman" w:hAnsi="Times New Roman" w:cs="Times New Roman"/>
              </w:rPr>
            </w:pPr>
          </w:p>
        </w:tc>
        <w:tc>
          <w:tcPr>
            <w:tcW w:w="1571" w:type="dxa"/>
            <w:tcBorders>
              <w:top w:val="single" w:sz="4" w:space="0" w:color="auto"/>
            </w:tcBorders>
            <w:vAlign w:val="center"/>
          </w:tcPr>
          <w:p w14:paraId="1982B0E1" w14:textId="750CFCEE" w:rsidR="008A3D90" w:rsidRDefault="008A3D90" w:rsidP="00633BFA">
            <w:pPr>
              <w:ind w:right="-818"/>
              <w:rPr>
                <w:rFonts w:ascii="Times New Roman" w:hAnsi="Times New Roman" w:cs="Times New Roman"/>
              </w:rPr>
            </w:pPr>
          </w:p>
        </w:tc>
        <w:tc>
          <w:tcPr>
            <w:tcW w:w="2546" w:type="dxa"/>
            <w:gridSpan w:val="3"/>
            <w:vMerge/>
            <w:shd w:val="clear" w:color="auto" w:fill="C5E0B3" w:themeFill="accent6" w:themeFillTint="66"/>
            <w:vAlign w:val="center"/>
          </w:tcPr>
          <w:p w14:paraId="45C85A3D" w14:textId="2745F74E" w:rsidR="008A3D90" w:rsidRPr="00B96D79" w:rsidRDefault="008A3D90" w:rsidP="00633BFA">
            <w:pPr>
              <w:ind w:right="-818"/>
              <w:rPr>
                <w:rFonts w:ascii="Times New Roman" w:eastAsia="MS Gothic" w:hAnsi="Times New Roman" w:cs="Times New Roman"/>
                <w:b/>
                <w:color w:val="000000"/>
              </w:rPr>
            </w:pPr>
          </w:p>
        </w:tc>
        <w:tc>
          <w:tcPr>
            <w:tcW w:w="2092" w:type="dxa"/>
            <w:vMerge/>
            <w:vAlign w:val="center"/>
          </w:tcPr>
          <w:p w14:paraId="323AC056" w14:textId="3A9B1E64" w:rsidR="008A3D90" w:rsidRPr="00B96D79" w:rsidRDefault="008A3D90" w:rsidP="003B24A6">
            <w:pPr>
              <w:ind w:right="47"/>
              <w:jc w:val="center"/>
              <w:rPr>
                <w:rFonts w:ascii="Times New Roman" w:eastAsia="MS Gothic" w:hAnsi="Times New Roman" w:cs="Times New Roman"/>
                <w:color w:val="000000"/>
              </w:rPr>
            </w:pPr>
          </w:p>
        </w:tc>
      </w:tr>
      <w:tr w:rsidR="00633BFA" w:rsidRPr="00B96D79" w14:paraId="06DF4450" w14:textId="77777777" w:rsidTr="004E505D">
        <w:trPr>
          <w:trHeight w:val="710"/>
        </w:trPr>
        <w:tc>
          <w:tcPr>
            <w:tcW w:w="10462" w:type="dxa"/>
            <w:gridSpan w:val="8"/>
            <w:shd w:val="clear" w:color="auto" w:fill="C5E0B3" w:themeFill="accent6" w:themeFillTint="66"/>
            <w:vAlign w:val="center"/>
          </w:tcPr>
          <w:p w14:paraId="3288E2D6" w14:textId="5E22E6B7" w:rsidR="00633BFA" w:rsidRPr="007168B6" w:rsidRDefault="00633BFA" w:rsidP="00633BFA">
            <w:pPr>
              <w:ind w:left="258" w:hanging="27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Instructor(s) </w:t>
            </w:r>
          </w:p>
          <w:p w14:paraId="28CE2146" w14:textId="7D10B6E5" w:rsidR="00633BFA" w:rsidRPr="00B96D79" w:rsidRDefault="0091067A" w:rsidP="00677844">
            <w:pPr>
              <w:ind w:hanging="12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 w:rsidRPr="00B96D79">
              <w:rPr>
                <w:rFonts w:ascii="Times New Roman" w:eastAsia="Times New Roman" w:hAnsi="Times New Roman" w:cs="Times New Roman"/>
              </w:rPr>
              <w:t>or administrative purpose</w:t>
            </w:r>
            <w:r>
              <w:rPr>
                <w:rFonts w:ascii="Times New Roman" w:eastAsia="Times New Roman" w:hAnsi="Times New Roman" w:cs="Times New Roman"/>
              </w:rPr>
              <w:t>, p</w:t>
            </w:r>
            <w:r w:rsidR="00633BFA" w:rsidRPr="00B96D79">
              <w:rPr>
                <w:rFonts w:ascii="Times New Roman" w:eastAsia="Times New Roman" w:hAnsi="Times New Roman" w:cs="Times New Roman"/>
              </w:rPr>
              <w:t>lease indicate the host department with a “</w:t>
            </w:r>
            <w:r w:rsidR="00633BFA" w:rsidRPr="00B96D79">
              <w:rPr>
                <w:rFonts w:ascii="Times New Roman" w:eastAsia="Times New Roman" w:hAnsi="Times New Roman" w:cs="Times New Roman"/>
              </w:rPr>
              <w:sym w:font="Wingdings" w:char="F0FC"/>
            </w:r>
            <w:r w:rsidR="00633BFA" w:rsidRPr="00B96D79">
              <w:rPr>
                <w:rFonts w:ascii="Times New Roman" w:eastAsia="Times New Roman" w:hAnsi="Times New Roman" w:cs="Times New Roman"/>
              </w:rPr>
              <w:t xml:space="preserve">” if </w:t>
            </w:r>
            <w:r w:rsidR="00335326">
              <w:rPr>
                <w:rFonts w:ascii="Times New Roman" w:eastAsia="Times New Roman" w:hAnsi="Times New Roman" w:cs="Times New Roman"/>
              </w:rPr>
              <w:t>two or more units offer the course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 w:rsidR="008357DF" w:rsidRPr="00B96D7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91067A" w:rsidRPr="00B96D79" w14:paraId="3765E9A3" w14:textId="77777777" w:rsidTr="004E505D">
        <w:trPr>
          <w:trHeight w:val="530"/>
        </w:trPr>
        <w:tc>
          <w:tcPr>
            <w:tcW w:w="881" w:type="dxa"/>
            <w:shd w:val="clear" w:color="auto" w:fill="E2EFD9" w:themeFill="accent6" w:themeFillTint="33"/>
            <w:vAlign w:val="center"/>
          </w:tcPr>
          <w:p w14:paraId="0AD8E39B" w14:textId="37179B29" w:rsidR="00633BFA" w:rsidRPr="007168B6" w:rsidRDefault="00633BFA" w:rsidP="003452D2">
            <w:pPr>
              <w:ind w:left="258" w:hanging="27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729" w:type="dxa"/>
            <w:shd w:val="clear" w:color="auto" w:fill="E2EFD9" w:themeFill="accent6" w:themeFillTint="33"/>
            <w:vAlign w:val="center"/>
          </w:tcPr>
          <w:p w14:paraId="2C31BAD2" w14:textId="485F753D" w:rsidR="00633BFA" w:rsidRPr="007168B6" w:rsidRDefault="00633BFA" w:rsidP="003452D2">
            <w:pPr>
              <w:ind w:left="258" w:hanging="27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214" w:type="dxa"/>
            <w:gridSpan w:val="2"/>
            <w:shd w:val="clear" w:color="auto" w:fill="E2EFD9" w:themeFill="accent6" w:themeFillTint="33"/>
            <w:vAlign w:val="center"/>
          </w:tcPr>
          <w:p w14:paraId="673A177F" w14:textId="77777777" w:rsidR="00914B1C" w:rsidRPr="007168B6" w:rsidRDefault="00914B1C" w:rsidP="0078633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Academy/</w:t>
            </w:r>
            <w:r w:rsidR="00633BFA"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Department/</w:t>
            </w:r>
          </w:p>
          <w:p w14:paraId="294EA829" w14:textId="4E6AAE58" w:rsidR="00633BFA" w:rsidRPr="007168B6" w:rsidRDefault="00633BFA" w:rsidP="00786338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Programme/Office</w:t>
            </w:r>
          </w:p>
        </w:tc>
        <w:tc>
          <w:tcPr>
            <w:tcW w:w="1353" w:type="dxa"/>
            <w:gridSpan w:val="2"/>
            <w:shd w:val="clear" w:color="auto" w:fill="E2EFD9" w:themeFill="accent6" w:themeFillTint="33"/>
            <w:vAlign w:val="center"/>
          </w:tcPr>
          <w:p w14:paraId="4995FFEA" w14:textId="7058D280" w:rsidR="00633BFA" w:rsidRPr="007168B6" w:rsidRDefault="00633BFA" w:rsidP="003452D2">
            <w:pPr>
              <w:ind w:hanging="13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st Department </w:t>
            </w:r>
          </w:p>
        </w:tc>
        <w:tc>
          <w:tcPr>
            <w:tcW w:w="1193" w:type="dxa"/>
            <w:shd w:val="clear" w:color="auto" w:fill="E2EFD9" w:themeFill="accent6" w:themeFillTint="33"/>
            <w:vAlign w:val="center"/>
          </w:tcPr>
          <w:p w14:paraId="1A8797BD" w14:textId="65B55797" w:rsidR="00633BFA" w:rsidRPr="007168B6" w:rsidRDefault="00633BFA" w:rsidP="003452D2">
            <w:pPr>
              <w:ind w:left="258" w:hanging="27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Ext.</w:t>
            </w:r>
          </w:p>
        </w:tc>
        <w:tc>
          <w:tcPr>
            <w:tcW w:w="2092" w:type="dxa"/>
            <w:shd w:val="clear" w:color="auto" w:fill="E2EFD9" w:themeFill="accent6" w:themeFillTint="33"/>
            <w:vAlign w:val="center"/>
          </w:tcPr>
          <w:p w14:paraId="207EB156" w14:textId="03F9AFAD" w:rsidR="00633BFA" w:rsidRPr="007168B6" w:rsidRDefault="00633BFA" w:rsidP="003452D2">
            <w:pPr>
              <w:ind w:left="258" w:hanging="27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68B6">
              <w:rPr>
                <w:rFonts w:ascii="Times New Roman" w:hAnsi="Times New Roman" w:cs="Times New Roman"/>
                <w:b/>
                <w:sz w:val="24"/>
                <w:szCs w:val="24"/>
              </w:rPr>
              <w:t>Email address</w:t>
            </w:r>
          </w:p>
        </w:tc>
      </w:tr>
      <w:tr w:rsidR="00C90B21" w:rsidRPr="00B96D79" w14:paraId="298BB7FC" w14:textId="77777777" w:rsidTr="004E505D">
        <w:trPr>
          <w:trHeight w:val="530"/>
        </w:trPr>
        <w:tc>
          <w:tcPr>
            <w:tcW w:w="881" w:type="dxa"/>
            <w:vAlign w:val="center"/>
          </w:tcPr>
          <w:p w14:paraId="2F95888B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9" w:type="dxa"/>
            <w:vAlign w:val="center"/>
          </w:tcPr>
          <w:p w14:paraId="16A4076D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14" w:type="dxa"/>
            <w:gridSpan w:val="2"/>
            <w:vAlign w:val="center"/>
          </w:tcPr>
          <w:p w14:paraId="2DBDACA7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3" w:type="dxa"/>
            <w:gridSpan w:val="2"/>
            <w:vAlign w:val="center"/>
          </w:tcPr>
          <w:p w14:paraId="60954427" w14:textId="05455D31" w:rsidR="00633BFA" w:rsidRPr="00335326" w:rsidRDefault="0091067A" w:rsidP="00136209">
            <w:pPr>
              <w:ind w:left="-170" w:hanging="270"/>
              <w:jc w:val="center"/>
              <w:rPr>
                <w:rFonts w:ascii="Times New Roman" w:hAnsi="Times New Roman" w:cs="Times New Roman"/>
                <w:bCs/>
                <w:lang w:eastAsia="zh-TW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sdt>
              <w:sdtPr>
                <w:rPr>
                  <w:rFonts w:ascii="Times New Roman" w:hAnsi="Times New Roman" w:cs="Times New Roman" w:hint="eastAsia"/>
                </w:rPr>
                <w:id w:val="6145482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1193" w:type="dxa"/>
            <w:vAlign w:val="center"/>
          </w:tcPr>
          <w:p w14:paraId="596482EE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2" w:type="dxa"/>
            <w:vAlign w:val="center"/>
          </w:tcPr>
          <w:p w14:paraId="10A1C83E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90B21" w:rsidRPr="00B96D79" w14:paraId="753ED174" w14:textId="77777777" w:rsidTr="004E505D">
        <w:trPr>
          <w:trHeight w:val="530"/>
        </w:trPr>
        <w:tc>
          <w:tcPr>
            <w:tcW w:w="881" w:type="dxa"/>
            <w:vAlign w:val="center"/>
          </w:tcPr>
          <w:p w14:paraId="7CB9C3D4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9" w:type="dxa"/>
            <w:vAlign w:val="center"/>
          </w:tcPr>
          <w:p w14:paraId="7D9A9339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14" w:type="dxa"/>
            <w:gridSpan w:val="2"/>
            <w:vAlign w:val="center"/>
          </w:tcPr>
          <w:p w14:paraId="2E0EF19C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3" w:type="dxa"/>
            <w:gridSpan w:val="2"/>
            <w:vAlign w:val="center"/>
          </w:tcPr>
          <w:p w14:paraId="0E57C9E9" w14:textId="0C884C23" w:rsidR="00633BFA" w:rsidRPr="00335326" w:rsidRDefault="0091067A" w:rsidP="00136209">
            <w:pPr>
              <w:ind w:left="-170" w:hanging="27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sdt>
              <w:sdtPr>
                <w:rPr>
                  <w:rFonts w:ascii="Times New Roman" w:hAnsi="Times New Roman" w:cs="Times New Roman" w:hint="eastAsia"/>
                </w:rPr>
                <w:id w:val="19979973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1193" w:type="dxa"/>
            <w:vAlign w:val="center"/>
          </w:tcPr>
          <w:p w14:paraId="58E9BA1F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2" w:type="dxa"/>
            <w:vAlign w:val="center"/>
          </w:tcPr>
          <w:p w14:paraId="30457FA6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90B21" w:rsidRPr="00B96D79" w14:paraId="2517D71E" w14:textId="77777777" w:rsidTr="004E505D">
        <w:trPr>
          <w:trHeight w:val="530"/>
        </w:trPr>
        <w:tc>
          <w:tcPr>
            <w:tcW w:w="881" w:type="dxa"/>
            <w:vAlign w:val="center"/>
          </w:tcPr>
          <w:p w14:paraId="693B163C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9" w:type="dxa"/>
            <w:vAlign w:val="center"/>
          </w:tcPr>
          <w:p w14:paraId="1AD0F5A2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14" w:type="dxa"/>
            <w:gridSpan w:val="2"/>
            <w:vAlign w:val="center"/>
          </w:tcPr>
          <w:p w14:paraId="5D6C08AA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3" w:type="dxa"/>
            <w:gridSpan w:val="2"/>
            <w:vAlign w:val="center"/>
          </w:tcPr>
          <w:p w14:paraId="1495402C" w14:textId="251B10BF" w:rsidR="00633BFA" w:rsidRPr="00335326" w:rsidRDefault="0091067A" w:rsidP="00136209">
            <w:pPr>
              <w:ind w:left="-170" w:hanging="27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sdt>
              <w:sdtPr>
                <w:rPr>
                  <w:rFonts w:ascii="Times New Roman" w:hAnsi="Times New Roman" w:cs="Times New Roman" w:hint="eastAsia"/>
                </w:rPr>
                <w:id w:val="-17662253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1193" w:type="dxa"/>
            <w:vAlign w:val="center"/>
          </w:tcPr>
          <w:p w14:paraId="3CCB865E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2" w:type="dxa"/>
            <w:vAlign w:val="center"/>
          </w:tcPr>
          <w:p w14:paraId="67F109F4" w14:textId="77777777" w:rsidR="00633BFA" w:rsidRPr="00B96D79" w:rsidRDefault="00633BFA" w:rsidP="00633BFA">
            <w:pPr>
              <w:ind w:left="258" w:hanging="27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34CE1561" w14:textId="381A3E7E" w:rsidR="007C4FAC" w:rsidRDefault="007C4FAC" w:rsidP="0034098D">
      <w:pPr>
        <w:spacing w:after="0" w:line="240" w:lineRule="auto"/>
        <w:ind w:left="-360" w:right="-818"/>
        <w:rPr>
          <w:rFonts w:ascii="Times New Roman" w:eastAsia="Times New Roman" w:hAnsi="Times New Roman" w:cs="Times New Roman"/>
          <w:b/>
        </w:rPr>
      </w:pPr>
    </w:p>
    <w:p w14:paraId="61DC3240" w14:textId="5780B038" w:rsidR="004E505D" w:rsidRDefault="004E505D" w:rsidP="0034098D">
      <w:pPr>
        <w:spacing w:after="0" w:line="240" w:lineRule="auto"/>
        <w:ind w:left="-360" w:right="-818"/>
        <w:rPr>
          <w:rFonts w:ascii="Times New Roman" w:eastAsia="Times New Roman" w:hAnsi="Times New Roman" w:cs="Times New Roman"/>
          <w:b/>
        </w:rPr>
      </w:pPr>
    </w:p>
    <w:p w14:paraId="7EF52E8E" w14:textId="1F07F21A" w:rsidR="004E505D" w:rsidRDefault="004E505D" w:rsidP="0034098D">
      <w:pPr>
        <w:spacing w:after="0" w:line="240" w:lineRule="auto"/>
        <w:ind w:left="-360" w:right="-818"/>
        <w:rPr>
          <w:rFonts w:ascii="Times New Roman" w:eastAsia="Times New Roman" w:hAnsi="Times New Roman" w:cs="Times New Roman"/>
          <w:b/>
        </w:rPr>
      </w:pPr>
    </w:p>
    <w:p w14:paraId="0EDF944F" w14:textId="32494B67" w:rsidR="004E505D" w:rsidRDefault="004E505D" w:rsidP="0034098D">
      <w:pPr>
        <w:spacing w:after="0" w:line="240" w:lineRule="auto"/>
        <w:ind w:left="-360" w:right="-818"/>
        <w:rPr>
          <w:rFonts w:ascii="Times New Roman" w:eastAsia="Times New Roman" w:hAnsi="Times New Roman" w:cs="Times New Roman"/>
          <w:b/>
        </w:rPr>
      </w:pPr>
    </w:p>
    <w:p w14:paraId="2A64C917" w14:textId="20F81394" w:rsidR="004E505D" w:rsidRPr="009944B3" w:rsidRDefault="00263614" w:rsidP="003723F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9944B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Part II: </w:t>
      </w:r>
      <w:r w:rsidR="004E505D" w:rsidRPr="009944B3">
        <w:rPr>
          <w:rFonts w:ascii="Times New Roman" w:eastAsia="Times New Roman" w:hAnsi="Times New Roman" w:cs="Times New Roman"/>
          <w:b/>
          <w:sz w:val="24"/>
          <w:szCs w:val="24"/>
        </w:rPr>
        <w:t>Sustainable Development Goals (SDGs)</w:t>
      </w:r>
    </w:p>
    <w:p w14:paraId="07EFEFE0" w14:textId="53E174ED" w:rsidR="004E505D" w:rsidRPr="009944B3" w:rsidRDefault="004E505D" w:rsidP="004E505D">
      <w:pPr>
        <w:spacing w:after="0" w:line="240" w:lineRule="auto"/>
        <w:ind w:right="6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9944B3">
        <w:rPr>
          <w:rFonts w:ascii="Times New Roman" w:eastAsia="Times New Roman" w:hAnsi="Times New Roman" w:cs="Times New Roman"/>
          <w:sz w:val="24"/>
          <w:szCs w:val="24"/>
        </w:rPr>
        <w:t xml:space="preserve">Please refer to the details of </w:t>
      </w:r>
      <w:hyperlink r:id="rId11" w:tgtFrame="_blank" w:history="1">
        <w:r w:rsidRPr="009944B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stainable Development Goals (SDGs)</w:t>
        </w:r>
      </w:hyperlink>
      <w:r w:rsidRPr="009944B3">
        <w:rPr>
          <w:rFonts w:ascii="Times New Roman" w:eastAsia="Times New Roman" w:hAnsi="Times New Roman" w:cs="Times New Roman"/>
          <w:sz w:val="24"/>
          <w:szCs w:val="24"/>
        </w:rPr>
        <w:t xml:space="preserve"> and check the corresponding box(es) of SDGs aligned with this course. </w:t>
      </w:r>
    </w:p>
    <w:p w14:paraId="0B4F7BF2" w14:textId="77777777" w:rsidR="004E505D" w:rsidRPr="009944B3" w:rsidRDefault="004E505D" w:rsidP="004E505D">
      <w:pPr>
        <w:spacing w:after="0" w:line="240" w:lineRule="auto"/>
        <w:ind w:right="6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9"/>
        <w:gridCol w:w="2202"/>
        <w:gridCol w:w="1869"/>
        <w:gridCol w:w="2061"/>
        <w:gridCol w:w="1884"/>
      </w:tblGrid>
      <w:tr w:rsidR="004E505D" w:rsidRPr="00864C65" w14:paraId="628101C4" w14:textId="77777777" w:rsidTr="004E505D">
        <w:trPr>
          <w:trHeight w:val="30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AD21F1F" w14:textId="0F49679B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 ​</w:t>
            </w:r>
            <w:sdt>
              <w:sdtPr>
                <w:rPr>
                  <w:rFonts w:ascii="Times New Roman" w:hAnsi="Times New Roman" w:cs="Times New Roman" w:hint="eastAsia"/>
                </w:rPr>
                <w:id w:val="-21446457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0A00B9B4" w14:textId="6DE5DF09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2 ​</w:t>
            </w:r>
            <w:sdt>
              <w:sdtPr>
                <w:rPr>
                  <w:rFonts w:ascii="Times New Roman" w:hAnsi="Times New Roman" w:cs="Times New Roman" w:hint="eastAsia"/>
                </w:rPr>
                <w:id w:val="81338388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8E0E3A0" w14:textId="3776551E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3 ​</w:t>
            </w:r>
            <w:sdt>
              <w:sdtPr>
                <w:rPr>
                  <w:rFonts w:ascii="Times New Roman" w:hAnsi="Times New Roman" w:cs="Times New Roman" w:hint="eastAsia"/>
                </w:rPr>
                <w:id w:val="97642354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21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6896048" w14:textId="69CE95B4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4 ​</w:t>
            </w:r>
            <w:sdt>
              <w:sdtPr>
                <w:rPr>
                  <w:rFonts w:ascii="Times New Roman" w:hAnsi="Times New Roman" w:cs="Times New Roman" w:hint="eastAsia"/>
                </w:rPr>
                <w:id w:val="-19358156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F3F8293" w14:textId="46EF4F05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5 ​</w:t>
            </w:r>
            <w:sdt>
              <w:sdtPr>
                <w:rPr>
                  <w:rFonts w:ascii="Times New Roman" w:hAnsi="Times New Roman" w:cs="Times New Roman" w:hint="eastAsia"/>
                </w:rPr>
                <w:id w:val="-6189990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4E505D" w:rsidRPr="00864C65" w14:paraId="4837DCC9" w14:textId="77777777" w:rsidTr="004E505D">
        <w:trPr>
          <w:trHeight w:val="300"/>
        </w:trPr>
        <w:tc>
          <w:tcPr>
            <w:tcW w:w="24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2D972B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No Poverty </w:t>
            </w:r>
          </w:p>
        </w:tc>
        <w:tc>
          <w:tcPr>
            <w:tcW w:w="22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0D13BB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Zero Hunger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BAAEE0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Good Health &amp; Well-being </w:t>
            </w:r>
          </w:p>
        </w:tc>
        <w:tc>
          <w:tcPr>
            <w:tcW w:w="21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D374DC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Quality Education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36D936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Gender Equality   </w:t>
            </w:r>
          </w:p>
        </w:tc>
      </w:tr>
      <w:tr w:rsidR="004E505D" w:rsidRPr="00864C65" w14:paraId="5E21D47F" w14:textId="77777777" w:rsidTr="004E505D">
        <w:trPr>
          <w:trHeight w:val="30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221DE1B7" w14:textId="47150934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6 ​</w:t>
            </w:r>
            <w:sdt>
              <w:sdtPr>
                <w:rPr>
                  <w:rFonts w:ascii="Times New Roman" w:hAnsi="Times New Roman" w:cs="Times New Roman" w:hint="eastAsia"/>
                </w:rPr>
                <w:id w:val="11181038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F68E306" w14:textId="34098EA5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7 ​</w:t>
            </w:r>
            <w:sdt>
              <w:sdtPr>
                <w:rPr>
                  <w:rFonts w:ascii="Times New Roman" w:hAnsi="Times New Roman" w:cs="Times New Roman" w:hint="eastAsia"/>
                </w:rPr>
                <w:id w:val="-18654408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25DA4A34" w14:textId="2CEDDDD0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8 ​</w:t>
            </w:r>
            <w:sdt>
              <w:sdtPr>
                <w:rPr>
                  <w:rFonts w:ascii="Times New Roman" w:hAnsi="Times New Roman" w:cs="Times New Roman" w:hint="eastAsia"/>
                </w:rPr>
                <w:id w:val="-18543307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25D6B75" w14:textId="40BA2E98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9 ​</w:t>
            </w:r>
            <w:sdt>
              <w:sdtPr>
                <w:rPr>
                  <w:rFonts w:ascii="Times New Roman" w:hAnsi="Times New Roman" w:cs="Times New Roman" w:hint="eastAsia"/>
                </w:rPr>
                <w:id w:val="-15099769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4F034AF" w14:textId="194B9F8B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0 ​</w:t>
            </w:r>
            <w:sdt>
              <w:sdtPr>
                <w:rPr>
                  <w:rFonts w:ascii="Times New Roman" w:hAnsi="Times New Roman" w:cs="Times New Roman" w:hint="eastAsia"/>
                </w:rPr>
                <w:id w:val="-15974791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E505D" w:rsidRPr="00864C65" w14:paraId="6C76899E" w14:textId="77777777" w:rsidTr="004E505D">
        <w:trPr>
          <w:trHeight w:val="300"/>
        </w:trPr>
        <w:tc>
          <w:tcPr>
            <w:tcW w:w="24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2E1EB72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Clean Water &amp; Sanitation </w:t>
            </w:r>
          </w:p>
        </w:tc>
        <w:tc>
          <w:tcPr>
            <w:tcW w:w="22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012500D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Affordable &amp; Clean Energy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95E22F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Decent Work &amp; Economic Growth </w:t>
            </w:r>
          </w:p>
        </w:tc>
        <w:tc>
          <w:tcPr>
            <w:tcW w:w="21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612E849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Industry, Innovation &amp; Infrastructure      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660FBD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Reduced Inequalities </w:t>
            </w:r>
          </w:p>
        </w:tc>
      </w:tr>
      <w:tr w:rsidR="004E505D" w:rsidRPr="00864C65" w14:paraId="2C171D62" w14:textId="77777777" w:rsidTr="004E505D">
        <w:trPr>
          <w:trHeight w:val="30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A8A68F0" w14:textId="1A446B6E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1 ​</w:t>
            </w:r>
            <w:sdt>
              <w:sdtPr>
                <w:rPr>
                  <w:rFonts w:ascii="Times New Roman" w:hAnsi="Times New Roman" w:cs="Times New Roman" w:hint="eastAsia"/>
                </w:rPr>
                <w:id w:val="197524822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AE88073" w14:textId="29543574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DG 12 </w:t>
            </w:r>
            <w:sdt>
              <w:sdtPr>
                <w:rPr>
                  <w:rFonts w:ascii="Times New Roman" w:hAnsi="Times New Roman" w:cs="Times New Roman" w:hint="eastAsia"/>
                </w:rPr>
                <w:id w:val="10997672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4949DA2" w14:textId="4882034E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DG 13 </w:t>
            </w:r>
            <w:sdt>
              <w:sdtPr>
                <w:rPr>
                  <w:rFonts w:ascii="Times New Roman" w:hAnsi="Times New Roman" w:cs="Times New Roman" w:hint="eastAsia"/>
                </w:rPr>
                <w:id w:val="-1931729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470323B" w14:textId="516EFD4D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DG 14 </w:t>
            </w:r>
            <w:sdt>
              <w:sdtPr>
                <w:rPr>
                  <w:rFonts w:ascii="Times New Roman" w:hAnsi="Times New Roman" w:cs="Times New Roman" w:hint="eastAsia"/>
                </w:rPr>
                <w:id w:val="106506983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F43EE3B" w14:textId="7B0BC1B5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5 ​</w:t>
            </w:r>
            <w:sdt>
              <w:sdtPr>
                <w:rPr>
                  <w:rFonts w:ascii="Times New Roman" w:hAnsi="Times New Roman" w:cs="Times New Roman" w:hint="eastAsia"/>
                </w:rPr>
                <w:id w:val="-5559429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E505D" w:rsidRPr="00864C65" w14:paraId="02A9A9B2" w14:textId="77777777" w:rsidTr="004E505D">
        <w:trPr>
          <w:trHeight w:val="300"/>
        </w:trPr>
        <w:tc>
          <w:tcPr>
            <w:tcW w:w="24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CF0B2D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Sustainable Cities &amp; Communities                 </w:t>
            </w:r>
          </w:p>
        </w:tc>
        <w:tc>
          <w:tcPr>
            <w:tcW w:w="22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AEC7744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sz w:val="18"/>
                <w:szCs w:val="18"/>
              </w:rPr>
              <w:t>Responsible Consumption &amp; Production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A85534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Climate Action </w:t>
            </w:r>
          </w:p>
        </w:tc>
        <w:tc>
          <w:tcPr>
            <w:tcW w:w="21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D97C24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Life below Water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27C3929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Life on Land </w:t>
            </w:r>
          </w:p>
        </w:tc>
      </w:tr>
      <w:tr w:rsidR="004E505D" w:rsidRPr="00864C65" w14:paraId="08C1EF29" w14:textId="77777777" w:rsidTr="004E505D">
        <w:trPr>
          <w:trHeight w:val="30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1DFD64C" w14:textId="766B68E4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6 ​</w:t>
            </w:r>
            <w:sdt>
              <w:sdtPr>
                <w:rPr>
                  <w:rFonts w:ascii="Times New Roman" w:hAnsi="Times New Roman" w:cs="Times New Roman" w:hint="eastAsia"/>
                </w:rPr>
                <w:id w:val="-21256090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32D0A23" w14:textId="029D3C33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DG 17 ​</w:t>
            </w:r>
            <w:sdt>
              <w:sdtPr>
                <w:rPr>
                  <w:rFonts w:ascii="Times New Roman" w:hAnsi="Times New Roman" w:cs="Times New Roman" w:hint="eastAsia"/>
                </w:rPr>
                <w:id w:val="4075074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652F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944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​</w:t>
            </w: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31EABA1B" w14:textId="77777777" w:rsidR="004E505D" w:rsidRPr="009944B3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14F26C09" w14:textId="77777777" w:rsidR="004E505D" w:rsidRPr="009944B3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33276106" w14:textId="77777777" w:rsidR="004E505D" w:rsidRPr="009944B3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E505D" w:rsidRPr="00864C65" w14:paraId="21F8B0E7" w14:textId="77777777" w:rsidTr="004E505D">
        <w:trPr>
          <w:trHeight w:val="300"/>
        </w:trPr>
        <w:tc>
          <w:tcPr>
            <w:tcW w:w="24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00B26B" w14:textId="77777777" w:rsidR="004E505D" w:rsidRPr="009944B3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Peace, Justice &amp; Strong Institutions </w:t>
            </w:r>
          </w:p>
        </w:tc>
        <w:tc>
          <w:tcPr>
            <w:tcW w:w="22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C96108" w14:textId="77777777" w:rsidR="004E505D" w:rsidRPr="00864C65" w:rsidRDefault="004E505D" w:rsidP="004E505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eastAsia="Times New Roman" w:hAnsi="Times New Roman" w:cs="Times New Roman"/>
              </w:rPr>
              <w:t>Partnerships for the Goals</w:t>
            </w:r>
            <w:r w:rsidRPr="00864C65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49C1F2F" w14:textId="77777777" w:rsidR="004E505D" w:rsidRPr="00864C65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4C6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653F85" w14:textId="77777777" w:rsidR="004E505D" w:rsidRPr="00864C65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4C6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28517" w14:textId="77777777" w:rsidR="004E505D" w:rsidRPr="00864C65" w:rsidRDefault="004E505D" w:rsidP="004E505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4C6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5CA756D2" w14:textId="77777777" w:rsidR="004E505D" w:rsidRPr="00864C65" w:rsidRDefault="004E505D" w:rsidP="004E505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64C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D3FA150" w14:textId="77777777" w:rsidR="004E505D" w:rsidRPr="00864C65" w:rsidRDefault="004E505D" w:rsidP="00136209">
      <w:pPr>
        <w:spacing w:after="0" w:line="240" w:lineRule="auto"/>
        <w:ind w:right="-818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419157" w14:textId="7F45F4CB" w:rsidR="004E505D" w:rsidRPr="009944B3" w:rsidRDefault="004E505D" w:rsidP="000C237D">
      <w:pPr>
        <w:rPr>
          <w:rFonts w:ascii="Times New Roman" w:hAnsi="Times New Roman" w:cs="Times New Roman"/>
          <w:b/>
          <w:bCs/>
          <w:sz w:val="24"/>
          <w:szCs w:val="24"/>
          <w:lang w:eastAsia="zh-TW"/>
        </w:rPr>
      </w:pPr>
      <w:r w:rsidRPr="009944B3">
        <w:rPr>
          <w:rFonts w:ascii="Times New Roman" w:eastAsia="Times New Roman" w:hAnsi="Times New Roman" w:cs="Times New Roman"/>
          <w:b/>
          <w:sz w:val="24"/>
          <w:szCs w:val="24"/>
        </w:rPr>
        <w:t xml:space="preserve">Part III: </w:t>
      </w:r>
      <w:r w:rsidR="00E86C4F" w:rsidRPr="009944B3">
        <w:rPr>
          <w:rFonts w:ascii="Times New Roman" w:eastAsia="Times New Roman" w:hAnsi="Times New Roman" w:cs="Times New Roman"/>
          <w:b/>
          <w:sz w:val="24"/>
          <w:szCs w:val="24"/>
        </w:rPr>
        <w:t>Subsid</w:t>
      </w:r>
      <w:r w:rsidR="00591C35" w:rsidRPr="009944B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2013B4" w:rsidRPr="009944B3">
        <w:rPr>
          <w:rFonts w:ascii="Times New Roman" w:eastAsia="Times New Roman" w:hAnsi="Times New Roman" w:cs="Times New Roman"/>
          <w:b/>
          <w:sz w:val="24"/>
          <w:szCs w:val="24"/>
        </w:rPr>
        <w:t xml:space="preserve">sed Initiatives </w:t>
      </w:r>
      <w:r w:rsidR="000C237D" w:rsidRPr="009944B3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>and Guidelines</w:t>
      </w:r>
    </w:p>
    <w:p w14:paraId="0E5E9D75" w14:textId="666F3F38" w:rsidR="00EB07DF" w:rsidRPr="009944B3" w:rsidRDefault="00EB07DF" w:rsidP="00693B7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944B3">
        <w:rPr>
          <w:rFonts w:ascii="Times New Roman" w:hAnsi="Times New Roman" w:cs="Times New Roman"/>
          <w:sz w:val="24"/>
          <w:szCs w:val="24"/>
          <w:lang w:eastAsia="zh-TW"/>
        </w:rPr>
        <w:t>Applications for multiple subsidies are allowed. P</w:t>
      </w:r>
      <w:r w:rsidRPr="009944B3">
        <w:rPr>
          <w:rFonts w:ascii="Times New Roman" w:eastAsia="Times New Roman" w:hAnsi="Times New Roman" w:cs="Times New Roman"/>
          <w:sz w:val="24"/>
          <w:szCs w:val="24"/>
        </w:rPr>
        <w:t>lease check the relevant box(es)</w:t>
      </w:r>
      <w:r w:rsidR="00FC49FF" w:rsidRPr="009944B3">
        <w:rPr>
          <w:rFonts w:ascii="Times New Roman" w:eastAsia="Times New Roman" w:hAnsi="Times New Roman" w:cs="Times New Roman"/>
          <w:sz w:val="24"/>
          <w:szCs w:val="24"/>
        </w:rPr>
        <w:t xml:space="preserve"> of subsidies you are applying for</w:t>
      </w:r>
      <w:r w:rsidRPr="009944B3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0491" w:type="dxa"/>
        <w:tblInd w:w="-5" w:type="dxa"/>
        <w:tblLook w:val="04A0" w:firstRow="1" w:lastRow="0" w:firstColumn="1" w:lastColumn="0" w:noHBand="0" w:noVBand="1"/>
      </w:tblPr>
      <w:tblGrid>
        <w:gridCol w:w="487"/>
        <w:gridCol w:w="630"/>
        <w:gridCol w:w="4893"/>
        <w:gridCol w:w="2242"/>
        <w:gridCol w:w="2239"/>
      </w:tblGrid>
      <w:tr w:rsidR="006223D9" w:rsidRPr="006223D9" w14:paraId="20D4F2AD" w14:textId="5EAD71F5" w:rsidTr="000325E8">
        <w:trPr>
          <w:trHeight w:val="692"/>
        </w:trPr>
        <w:tc>
          <w:tcPr>
            <w:tcW w:w="6010" w:type="dxa"/>
            <w:gridSpan w:val="3"/>
            <w:shd w:val="clear" w:color="auto" w:fill="C5E0B3" w:themeFill="accent6" w:themeFillTint="66"/>
            <w:vAlign w:val="center"/>
          </w:tcPr>
          <w:p w14:paraId="53593862" w14:textId="405949EA" w:rsidR="00EE041F" w:rsidRPr="009944B3" w:rsidRDefault="002013B4" w:rsidP="000C237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Subsidised Initiatives</w:t>
            </w:r>
          </w:p>
        </w:tc>
        <w:tc>
          <w:tcPr>
            <w:tcW w:w="2242" w:type="dxa"/>
            <w:shd w:val="clear" w:color="auto" w:fill="C5E0B3" w:themeFill="accent6" w:themeFillTint="66"/>
            <w:vAlign w:val="center"/>
          </w:tcPr>
          <w:p w14:paraId="3BFE88C5" w14:textId="635FA45D" w:rsidR="00EE041F" w:rsidRPr="009944B3" w:rsidRDefault="00EE041F" w:rsidP="001362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Eligible GE Courses</w:t>
            </w:r>
          </w:p>
        </w:tc>
        <w:tc>
          <w:tcPr>
            <w:tcW w:w="2239" w:type="dxa"/>
            <w:shd w:val="clear" w:color="auto" w:fill="C5E0B3" w:themeFill="accent6" w:themeFillTint="66"/>
            <w:vAlign w:val="center"/>
          </w:tcPr>
          <w:p w14:paraId="059493F8" w14:textId="12198676" w:rsidR="00EE041F" w:rsidRPr="009944B3" w:rsidRDefault="00EE041F" w:rsidP="00EE04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Subsidy Amount</w:t>
            </w:r>
          </w:p>
          <w:p w14:paraId="3EF9B60C" w14:textId="2FFD4312" w:rsidR="00EE041F" w:rsidRPr="009944B3" w:rsidRDefault="00EE041F" w:rsidP="00EE04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(up to)</w:t>
            </w:r>
          </w:p>
        </w:tc>
      </w:tr>
      <w:tr w:rsidR="001243E0" w:rsidRPr="001243E0" w14:paraId="07F651D3" w14:textId="0CC9AF5F" w:rsidTr="00DA4055">
        <w:trPr>
          <w:trHeight w:val="1061"/>
        </w:trPr>
        <w:tc>
          <w:tcPr>
            <w:tcW w:w="487" w:type="dxa"/>
            <w:vAlign w:val="center"/>
          </w:tcPr>
          <w:p w14:paraId="246E9FFB" w14:textId="77777777" w:rsidR="00EE041F" w:rsidRPr="00D17CB8" w:rsidRDefault="00EE041F" w:rsidP="001243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CB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30" w:type="dxa"/>
            <w:vAlign w:val="center"/>
          </w:tcPr>
          <w:p w14:paraId="42FC1E73" w14:textId="09D7FCC7" w:rsidR="00EE041F" w:rsidRPr="009944B3" w:rsidRDefault="009F4A64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2469010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D33154" w:rsidRPr="009944B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93" w:type="dxa"/>
            <w:vAlign w:val="center"/>
          </w:tcPr>
          <w:p w14:paraId="5D28F971" w14:textId="27BBF694" w:rsidR="00EE041F" w:rsidRPr="009944B3" w:rsidRDefault="00EE041F" w:rsidP="00EE041F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Transdisciplinary and Transcultural Activities</w:t>
            </w:r>
            <w:r w:rsidR="007652FF"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 xml:space="preserve"> </w:t>
            </w:r>
            <w:r w:rsidR="007652FF"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- TDTC</w:t>
            </w: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hyperlink r:id="rId12" w:history="1">
              <w:r w:rsidRPr="009944B3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Guidelines</w:t>
              </w:r>
            </w:hyperlink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242" w:type="dxa"/>
            <w:vAlign w:val="center"/>
          </w:tcPr>
          <w:p w14:paraId="3DC25626" w14:textId="1D54678A" w:rsidR="00EE041F" w:rsidRPr="009944B3" w:rsidRDefault="00EE041F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All </w:t>
            </w:r>
            <w:r w:rsidR="00D33154" w:rsidRPr="00994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evels </w:t>
            </w:r>
          </w:p>
        </w:tc>
        <w:tc>
          <w:tcPr>
            <w:tcW w:w="2239" w:type="dxa"/>
            <w:vAlign w:val="center"/>
          </w:tcPr>
          <w:p w14:paraId="30598E27" w14:textId="59E83BA6" w:rsidR="00EE041F" w:rsidRPr="009944B3" w:rsidRDefault="00EE041F" w:rsidP="001243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10,000 / course</w:t>
            </w:r>
          </w:p>
        </w:tc>
      </w:tr>
      <w:tr w:rsidR="001243E0" w:rsidRPr="001243E0" w14:paraId="2086EC6C" w14:textId="76AF424F" w:rsidTr="009944B3">
        <w:trPr>
          <w:trHeight w:val="440"/>
        </w:trPr>
        <w:tc>
          <w:tcPr>
            <w:tcW w:w="487" w:type="dxa"/>
            <w:vMerge w:val="restart"/>
            <w:vAlign w:val="center"/>
          </w:tcPr>
          <w:p w14:paraId="27567A18" w14:textId="63960B08" w:rsidR="00864C65" w:rsidRPr="00D17CB8" w:rsidRDefault="00864C65" w:rsidP="001243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  <w:r w:rsidRPr="00D17CB8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04" w:type="dxa"/>
            <w:gridSpan w:val="4"/>
            <w:vAlign w:val="center"/>
          </w:tcPr>
          <w:p w14:paraId="3C8FD03A" w14:textId="32F8E947" w:rsidR="00864C65" w:rsidRPr="009944B3" w:rsidRDefault="00864C65" w:rsidP="00124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Technology-enhanced Pedagogies</w:t>
            </w:r>
            <w:r w:rsidR="007652FF"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 xml:space="preserve"> </w:t>
            </w:r>
            <w:r w:rsidR="007652FF"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- TEP</w:t>
            </w: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hyperlink r:id="rId13" w:history="1">
              <w:r w:rsidRPr="009944B3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Guidelines</w:t>
              </w:r>
            </w:hyperlink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1243E0" w:rsidRPr="001243E0" w14:paraId="7871A91D" w14:textId="77777777" w:rsidTr="00DA4055">
        <w:trPr>
          <w:trHeight w:val="899"/>
        </w:trPr>
        <w:tc>
          <w:tcPr>
            <w:tcW w:w="487" w:type="dxa"/>
            <w:vMerge/>
            <w:vAlign w:val="center"/>
          </w:tcPr>
          <w:p w14:paraId="6DDE1CB8" w14:textId="77777777" w:rsidR="00864C65" w:rsidRPr="00D17CB8" w:rsidRDefault="00864C65" w:rsidP="001243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</w:p>
        </w:tc>
        <w:tc>
          <w:tcPr>
            <w:tcW w:w="630" w:type="dxa"/>
            <w:vAlign w:val="center"/>
          </w:tcPr>
          <w:p w14:paraId="7D00C08B" w14:textId="1B708040" w:rsidR="00864C65" w:rsidRPr="009944B3" w:rsidRDefault="009F4A64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133017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64C65" w:rsidRPr="009944B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93" w:type="dxa"/>
            <w:vAlign w:val="center"/>
          </w:tcPr>
          <w:p w14:paraId="20E77E86" w14:textId="23524837" w:rsidR="00864C65" w:rsidRPr="009944B3" w:rsidRDefault="00864C65" w:rsidP="009944B3">
            <w:pPr>
              <w:pStyle w:val="ListParagraph"/>
              <w:numPr>
                <w:ilvl w:val="0"/>
                <w:numId w:val="21"/>
              </w:numPr>
              <w:ind w:left="394" w:hanging="438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Incorporation of GenAI technologies</w:t>
            </w:r>
            <w:r w:rsid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/</w:t>
            </w: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tools and other interactive learning </w:t>
            </w:r>
            <w:r w:rsidR="000D6802"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latforms</w:t>
            </w:r>
          </w:p>
        </w:tc>
        <w:tc>
          <w:tcPr>
            <w:tcW w:w="2242" w:type="dxa"/>
            <w:vAlign w:val="center"/>
          </w:tcPr>
          <w:p w14:paraId="6BED8F0D" w14:textId="21EAC4CA" w:rsidR="00864C65" w:rsidRPr="009944B3" w:rsidRDefault="00864C65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All Levels</w:t>
            </w:r>
          </w:p>
        </w:tc>
        <w:tc>
          <w:tcPr>
            <w:tcW w:w="2239" w:type="dxa"/>
            <w:vAlign w:val="center"/>
          </w:tcPr>
          <w:p w14:paraId="1395E4A7" w14:textId="607FBDD0" w:rsidR="00864C65" w:rsidRPr="009944B3" w:rsidRDefault="00864C65" w:rsidP="001243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20,000 / course</w:t>
            </w:r>
          </w:p>
        </w:tc>
      </w:tr>
      <w:tr w:rsidR="001243E0" w:rsidRPr="001243E0" w14:paraId="2F93207E" w14:textId="77777777" w:rsidTr="00DA4055">
        <w:trPr>
          <w:trHeight w:val="350"/>
        </w:trPr>
        <w:tc>
          <w:tcPr>
            <w:tcW w:w="487" w:type="dxa"/>
            <w:vMerge/>
            <w:vAlign w:val="center"/>
          </w:tcPr>
          <w:p w14:paraId="723EBCB4" w14:textId="77777777" w:rsidR="00864C65" w:rsidRPr="00D17CB8" w:rsidRDefault="00864C65" w:rsidP="001243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</w:p>
        </w:tc>
        <w:tc>
          <w:tcPr>
            <w:tcW w:w="630" w:type="dxa"/>
            <w:vMerge w:val="restart"/>
            <w:vAlign w:val="center"/>
          </w:tcPr>
          <w:p w14:paraId="6BDA35A2" w14:textId="68A41816" w:rsidR="00864C65" w:rsidRPr="009944B3" w:rsidRDefault="009F4A64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0041640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64C65" w:rsidRPr="009944B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93" w:type="dxa"/>
            <w:vMerge w:val="restart"/>
            <w:vAlign w:val="center"/>
          </w:tcPr>
          <w:p w14:paraId="2D486597" w14:textId="05D76E7F" w:rsidR="00864C65" w:rsidRPr="009944B3" w:rsidRDefault="00864C65" w:rsidP="009944B3">
            <w:pPr>
              <w:pStyle w:val="ListParagraph"/>
              <w:numPr>
                <w:ilvl w:val="0"/>
                <w:numId w:val="21"/>
              </w:numPr>
              <w:ind w:left="394" w:hanging="438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doption of Flipped Classroom model</w:t>
            </w:r>
          </w:p>
        </w:tc>
        <w:tc>
          <w:tcPr>
            <w:tcW w:w="2242" w:type="dxa"/>
            <w:vAlign w:val="center"/>
          </w:tcPr>
          <w:p w14:paraId="4D6E0E52" w14:textId="721A3278" w:rsidR="00864C65" w:rsidRPr="009944B3" w:rsidRDefault="00864C65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Level 1 </w:t>
            </w:r>
          </w:p>
        </w:tc>
        <w:tc>
          <w:tcPr>
            <w:tcW w:w="2239" w:type="dxa"/>
            <w:vAlign w:val="center"/>
          </w:tcPr>
          <w:p w14:paraId="12285009" w14:textId="27179FBA" w:rsidR="00864C65" w:rsidRPr="009944B3" w:rsidRDefault="00864C65" w:rsidP="001243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$50,000 / course</w:t>
            </w:r>
          </w:p>
        </w:tc>
      </w:tr>
      <w:tr w:rsidR="001243E0" w:rsidRPr="001243E0" w14:paraId="33F052E3" w14:textId="77777777" w:rsidTr="00DA4055">
        <w:trPr>
          <w:trHeight w:val="341"/>
        </w:trPr>
        <w:tc>
          <w:tcPr>
            <w:tcW w:w="487" w:type="dxa"/>
            <w:vMerge/>
            <w:vAlign w:val="center"/>
          </w:tcPr>
          <w:p w14:paraId="7EF11FC6" w14:textId="77777777" w:rsidR="00864C65" w:rsidRPr="00D17CB8" w:rsidRDefault="00864C65" w:rsidP="001243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</w:pPr>
          </w:p>
        </w:tc>
        <w:tc>
          <w:tcPr>
            <w:tcW w:w="630" w:type="dxa"/>
            <w:vMerge/>
            <w:vAlign w:val="center"/>
          </w:tcPr>
          <w:p w14:paraId="035CDBBB" w14:textId="77777777" w:rsidR="00864C65" w:rsidRPr="009944B3" w:rsidRDefault="00864C65" w:rsidP="00EE0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3" w:type="dxa"/>
            <w:vMerge/>
            <w:vAlign w:val="center"/>
          </w:tcPr>
          <w:p w14:paraId="1C663E85" w14:textId="77777777" w:rsidR="00864C65" w:rsidRPr="009944B3" w:rsidRDefault="00864C65" w:rsidP="00EE041F">
            <w:pPr>
              <w:pStyle w:val="ListParagraph"/>
              <w:numPr>
                <w:ilvl w:val="0"/>
                <w:numId w:val="21"/>
              </w:numPr>
              <w:ind w:left="438" w:hanging="36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2242" w:type="dxa"/>
            <w:vAlign w:val="center"/>
          </w:tcPr>
          <w:p w14:paraId="197946E4" w14:textId="7E8101DC" w:rsidR="00864C65" w:rsidRPr="009944B3" w:rsidRDefault="00864C65" w:rsidP="001243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Level 2</w:t>
            </w:r>
          </w:p>
        </w:tc>
        <w:tc>
          <w:tcPr>
            <w:tcW w:w="2239" w:type="dxa"/>
            <w:vAlign w:val="center"/>
          </w:tcPr>
          <w:p w14:paraId="5CA152BF" w14:textId="145D5BD3" w:rsidR="00864C65" w:rsidRPr="009944B3" w:rsidRDefault="00864C65" w:rsidP="001243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$10,000 / course</w:t>
            </w:r>
          </w:p>
        </w:tc>
      </w:tr>
      <w:tr w:rsidR="000D6802" w:rsidRPr="000D6802" w14:paraId="2837273E" w14:textId="743420E7" w:rsidTr="00DA4055">
        <w:trPr>
          <w:trHeight w:val="494"/>
        </w:trPr>
        <w:tc>
          <w:tcPr>
            <w:tcW w:w="487" w:type="dxa"/>
            <w:vAlign w:val="center"/>
          </w:tcPr>
          <w:p w14:paraId="41003645" w14:textId="77777777" w:rsidR="000D6802" w:rsidRPr="00D17CB8" w:rsidRDefault="000D6802" w:rsidP="000D68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CB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30" w:type="dxa"/>
            <w:vAlign w:val="center"/>
          </w:tcPr>
          <w:p w14:paraId="402EDC78" w14:textId="14E5C919" w:rsidR="000D6802" w:rsidRPr="009944B3" w:rsidRDefault="009F4A64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802326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D6802" w:rsidRPr="00C33A7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93" w:type="dxa"/>
            <w:vAlign w:val="center"/>
          </w:tcPr>
          <w:p w14:paraId="60CCB48B" w14:textId="32DA819B" w:rsidR="000D6802" w:rsidRPr="009944B3" w:rsidRDefault="000D6802" w:rsidP="000D68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Students-as-Partners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 xml:space="preserve"> </w:t>
            </w: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- </w:t>
            </w:r>
            <w:proofErr w:type="spellStart"/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SaP</w:t>
            </w:r>
            <w:proofErr w:type="spellEnd"/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hyperlink r:id="rId14" w:history="1">
              <w:r w:rsidRPr="009944B3">
                <w:rPr>
                  <w:rStyle w:val="Hyperlink"/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Guidelines</w:t>
              </w:r>
            </w:hyperlink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242" w:type="dxa"/>
            <w:vAlign w:val="center"/>
          </w:tcPr>
          <w:p w14:paraId="2671CE1C" w14:textId="0AE102C1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All Levels</w:t>
            </w:r>
          </w:p>
        </w:tc>
        <w:tc>
          <w:tcPr>
            <w:tcW w:w="2239" w:type="dxa"/>
            <w:vAlign w:val="center"/>
          </w:tcPr>
          <w:p w14:paraId="0EDF23F9" w14:textId="7AB8F15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20,000 / cour</w:t>
            </w: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e</w:t>
            </w:r>
          </w:p>
        </w:tc>
      </w:tr>
      <w:tr w:rsidR="000D6802" w:rsidRPr="001243E0" w14:paraId="5CB598DB" w14:textId="2173CA38" w:rsidTr="009944B3">
        <w:trPr>
          <w:trHeight w:val="440"/>
        </w:trPr>
        <w:tc>
          <w:tcPr>
            <w:tcW w:w="487" w:type="dxa"/>
            <w:vMerge w:val="restart"/>
            <w:vAlign w:val="center"/>
          </w:tcPr>
          <w:p w14:paraId="4B53EC1A" w14:textId="240F81AE" w:rsidR="000D6802" w:rsidRPr="00D17CB8" w:rsidRDefault="000D6802" w:rsidP="000D68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E93AD4" w14:textId="6D9574FD" w:rsidR="000D6802" w:rsidRPr="00D17CB8" w:rsidRDefault="000D6802" w:rsidP="000D68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CB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004" w:type="dxa"/>
            <w:gridSpan w:val="4"/>
            <w:vAlign w:val="center"/>
          </w:tcPr>
          <w:p w14:paraId="72219A1C" w14:textId="14B6DCEF" w:rsidR="000D6802" w:rsidRPr="009944B3" w:rsidRDefault="000D6802" w:rsidP="000D68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GE Capstone Mini-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G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rant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 xml:space="preserve"> </w:t>
            </w: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- GCAP</w:t>
            </w: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44B3">
              <w:rPr>
                <w:rFonts w:ascii="Times New Roman" w:eastAsia="DengXian" w:hAnsi="Times New Roman" w:cs="Times New Roman"/>
                <w:b/>
                <w:bCs/>
                <w:sz w:val="24"/>
                <w:szCs w:val="24"/>
              </w:rPr>
              <w:t>(</w:t>
            </w:r>
            <w:hyperlink r:id="rId15" w:history="1">
              <w:r w:rsidRPr="00D104E7">
                <w:rPr>
                  <w:rStyle w:val="Hyperlink"/>
                  <w:rFonts w:ascii="Times New Roman" w:eastAsia="DengXian" w:hAnsi="Times New Roman" w:cs="Times New Roman"/>
                  <w:b/>
                  <w:bCs/>
                  <w:sz w:val="24"/>
                  <w:szCs w:val="24"/>
                </w:rPr>
                <w:t>Guidelines)</w:t>
              </w:r>
            </w:hyperlink>
          </w:p>
        </w:tc>
      </w:tr>
      <w:tr w:rsidR="000D6802" w:rsidRPr="006223D9" w14:paraId="41E9ED1A" w14:textId="77777777" w:rsidTr="00DA4055">
        <w:trPr>
          <w:trHeight w:val="782"/>
        </w:trPr>
        <w:tc>
          <w:tcPr>
            <w:tcW w:w="487" w:type="dxa"/>
            <w:vMerge/>
            <w:vAlign w:val="center"/>
          </w:tcPr>
          <w:p w14:paraId="19F98CD9" w14:textId="7D6FF69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3" w:type="dxa"/>
            <w:gridSpan w:val="2"/>
            <w:vAlign w:val="center"/>
          </w:tcPr>
          <w:p w14:paraId="78F151DF" w14:textId="5A6F8ADD" w:rsidR="000D6802" w:rsidRPr="009944B3" w:rsidRDefault="009F4A64" w:rsidP="009944B3">
            <w:pPr>
              <w:ind w:right="201" w:firstLine="223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6161641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23621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42" w:type="dxa"/>
            <w:vAlign w:val="center"/>
          </w:tcPr>
          <w:p w14:paraId="5CDEE03B" w14:textId="4276579B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Experiential Learning </w:t>
            </w:r>
          </w:p>
        </w:tc>
        <w:tc>
          <w:tcPr>
            <w:tcW w:w="2239" w:type="dxa"/>
            <w:vAlign w:val="center"/>
          </w:tcPr>
          <w:p w14:paraId="35451D36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>Local activities</w:t>
            </w:r>
          </w:p>
          <w:p w14:paraId="377E7510" w14:textId="0BEEA3FB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F4A64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9E6510" w:rsidRPr="009F4A6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0</w:t>
            </w:r>
            <w:r w:rsidRPr="009F4A64">
              <w:rPr>
                <w:rFonts w:ascii="Times New Roman" w:hAnsi="Times New Roman" w:cs="Times New Roman"/>
                <w:sz w:val="24"/>
                <w:szCs w:val="24"/>
              </w:rPr>
              <w:t>,000 / course</w:t>
            </w:r>
          </w:p>
          <w:p w14:paraId="6D4D19F6" w14:textId="095DB57E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300 / student</w:t>
            </w:r>
          </w:p>
        </w:tc>
      </w:tr>
      <w:tr w:rsidR="000D569B" w:rsidRPr="006223D9" w14:paraId="5C4C983B" w14:textId="77777777" w:rsidTr="005A6B30">
        <w:trPr>
          <w:trHeight w:val="782"/>
        </w:trPr>
        <w:tc>
          <w:tcPr>
            <w:tcW w:w="487" w:type="dxa"/>
            <w:vMerge/>
            <w:vAlign w:val="center"/>
          </w:tcPr>
          <w:p w14:paraId="1197B57D" w14:textId="77777777" w:rsidR="000D569B" w:rsidRPr="009944B3" w:rsidRDefault="000D569B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4" w:type="dxa"/>
            <w:gridSpan w:val="4"/>
            <w:vAlign w:val="center"/>
          </w:tcPr>
          <w:p w14:paraId="692C1C75" w14:textId="62E71174" w:rsidR="000D569B" w:rsidRPr="009944B3" w:rsidRDefault="000D569B" w:rsidP="000D68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                                                     OR</w:t>
            </w:r>
          </w:p>
        </w:tc>
      </w:tr>
      <w:tr w:rsidR="000D6802" w:rsidRPr="006223D9" w14:paraId="7C1B924D" w14:textId="77777777" w:rsidTr="00DA4055">
        <w:trPr>
          <w:trHeight w:val="782"/>
        </w:trPr>
        <w:tc>
          <w:tcPr>
            <w:tcW w:w="487" w:type="dxa"/>
            <w:vMerge/>
            <w:vAlign w:val="center"/>
          </w:tcPr>
          <w:p w14:paraId="21DD5431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3" w:type="dxa"/>
            <w:gridSpan w:val="2"/>
            <w:vMerge w:val="restart"/>
            <w:vAlign w:val="center"/>
          </w:tcPr>
          <w:p w14:paraId="18F2AC0F" w14:textId="2E7448D4" w:rsidR="000D6802" w:rsidRPr="009944B3" w:rsidRDefault="009F4A64" w:rsidP="009944B3">
            <w:pPr>
              <w:ind w:right="201" w:firstLine="223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2922149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42" w:type="dxa"/>
            <w:vMerge w:val="restart"/>
            <w:vAlign w:val="center"/>
          </w:tcPr>
          <w:p w14:paraId="1AC9FEA8" w14:textId="46B8A895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 xml:space="preserve">Service-Learning / Service Leadership Education / </w:t>
            </w:r>
          </w:p>
          <w:p w14:paraId="30BF742C" w14:textId="54F6CAAC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Capstone Workshop</w:t>
            </w:r>
          </w:p>
        </w:tc>
        <w:tc>
          <w:tcPr>
            <w:tcW w:w="2239" w:type="dxa"/>
            <w:vAlign w:val="center"/>
          </w:tcPr>
          <w:p w14:paraId="6DC749E6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l activities</w:t>
            </w:r>
          </w:p>
          <w:p w14:paraId="116ADF77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30,000 / course</w:t>
            </w:r>
          </w:p>
          <w:p w14:paraId="3BD882B8" w14:textId="4C0B82B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300 / student</w:t>
            </w:r>
          </w:p>
        </w:tc>
      </w:tr>
      <w:tr w:rsidR="000D6802" w:rsidRPr="006223D9" w14:paraId="5408379B" w14:textId="77777777" w:rsidTr="00DA4055">
        <w:trPr>
          <w:trHeight w:val="782"/>
        </w:trPr>
        <w:tc>
          <w:tcPr>
            <w:tcW w:w="487" w:type="dxa"/>
            <w:vMerge/>
            <w:vAlign w:val="center"/>
          </w:tcPr>
          <w:p w14:paraId="25905952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3" w:type="dxa"/>
            <w:gridSpan w:val="2"/>
            <w:vMerge/>
            <w:vAlign w:val="center"/>
          </w:tcPr>
          <w:p w14:paraId="6864791F" w14:textId="54296721" w:rsidR="000D6802" w:rsidRPr="009944B3" w:rsidRDefault="000D6802" w:rsidP="000D6802">
            <w:pPr>
              <w:ind w:right="-818" w:firstLine="223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2" w:type="dxa"/>
            <w:vMerge/>
            <w:vAlign w:val="center"/>
          </w:tcPr>
          <w:p w14:paraId="71878302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70A27FF1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bound activities</w:t>
            </w:r>
          </w:p>
          <w:p w14:paraId="25133C1C" w14:textId="77777777" w:rsidR="000D6802" w:rsidRPr="009944B3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</w:rPr>
              <w:t>$50,000 / course</w:t>
            </w:r>
          </w:p>
          <w:p w14:paraId="76B9E161" w14:textId="6DF5C5E0" w:rsidR="000D6802" w:rsidRPr="001243E0" w:rsidRDefault="000D6802" w:rsidP="000D68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$2,500 / student</w:t>
            </w:r>
          </w:p>
        </w:tc>
      </w:tr>
    </w:tbl>
    <w:p w14:paraId="7AAB6BFA" w14:textId="0F716331" w:rsidR="004B384C" w:rsidRPr="00864C65" w:rsidRDefault="004B384C" w:rsidP="00136209">
      <w:pPr>
        <w:spacing w:after="0" w:line="240" w:lineRule="auto"/>
        <w:ind w:right="-818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43814F" w14:textId="77777777" w:rsidR="00EE041F" w:rsidRPr="00864C65" w:rsidRDefault="00EE041F" w:rsidP="00136209">
      <w:pPr>
        <w:spacing w:after="0" w:line="240" w:lineRule="auto"/>
        <w:ind w:right="-818"/>
        <w:rPr>
          <w:rFonts w:ascii="Times New Roman" w:eastAsia="Times New Roman" w:hAnsi="Times New Roman" w:cs="Times New Roman"/>
          <w:b/>
          <w:sz w:val="24"/>
          <w:szCs w:val="24"/>
        </w:rPr>
        <w:sectPr w:rsidR="00EE041F" w:rsidRPr="00864C65" w:rsidSect="00864C65">
          <w:footerReference w:type="default" r:id="rId16"/>
          <w:pgSz w:w="11906" w:h="16838" w:code="9"/>
          <w:pgMar w:top="720" w:right="720" w:bottom="720" w:left="720" w:header="709" w:footer="71" w:gutter="0"/>
          <w:cols w:space="708"/>
          <w:docGrid w:linePitch="360"/>
        </w:sectPr>
      </w:pPr>
    </w:p>
    <w:p w14:paraId="58182BCD" w14:textId="2A1E7F85" w:rsidR="00F50BFB" w:rsidRPr="00864C65" w:rsidRDefault="002455F3" w:rsidP="003723F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9944B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Part </w:t>
      </w:r>
      <w:r w:rsidR="006E70E3" w:rsidRPr="009944B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4E505D" w:rsidRPr="009944B3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="00271DA3" w:rsidRPr="009944B3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E61244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Proposed Initiatives </w:t>
      </w:r>
      <w:r w:rsidR="0065043F" w:rsidRPr="00864C6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3CD3DEF" w14:textId="6F90C5C7" w:rsidR="00693B7F" w:rsidRPr="009944B3" w:rsidRDefault="00693B7F" w:rsidP="009944B3">
      <w:pPr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9944B3">
        <w:rPr>
          <w:rFonts w:ascii="Times New Roman" w:hAnsi="Times New Roman" w:cs="Times New Roman"/>
          <w:sz w:val="24"/>
          <w:szCs w:val="24"/>
          <w:lang w:eastAsia="zh-TW"/>
        </w:rPr>
        <w:t xml:space="preserve">Please provide details of the proposed initiatives </w:t>
      </w:r>
      <w:r w:rsidR="009555AE">
        <w:rPr>
          <w:rFonts w:ascii="Times New Roman" w:hAnsi="Times New Roman" w:cs="Times New Roman"/>
          <w:sz w:val="24"/>
          <w:szCs w:val="24"/>
          <w:lang w:eastAsia="zh-TW"/>
        </w:rPr>
        <w:t xml:space="preserve">and </w:t>
      </w:r>
      <w:r w:rsidR="009555AE" w:rsidRPr="000450FA">
        <w:rPr>
          <w:rFonts w:ascii="Times New Roman" w:eastAsia="Times New Roman" w:hAnsi="Times New Roman" w:cs="Times New Roman"/>
          <w:sz w:val="24"/>
          <w:szCs w:val="24"/>
        </w:rPr>
        <w:t>check the relevant box(es) of subsidies</w:t>
      </w:r>
      <w:r w:rsidR="00E61244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9555AE">
        <w:rPr>
          <w:rFonts w:ascii="Times New Roman" w:eastAsia="Times New Roman" w:hAnsi="Times New Roman" w:cs="Times New Roman"/>
          <w:sz w:val="24"/>
          <w:szCs w:val="24"/>
        </w:rPr>
        <w:t xml:space="preserve">align with </w:t>
      </w:r>
      <w:r w:rsidR="00E61244">
        <w:rPr>
          <w:rFonts w:ascii="Times New Roman" w:eastAsia="Times New Roman" w:hAnsi="Times New Roman" w:cs="Times New Roman"/>
          <w:sz w:val="24"/>
          <w:szCs w:val="24"/>
        </w:rPr>
        <w:t>your</w:t>
      </w:r>
      <w:r w:rsidR="009555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1244">
        <w:rPr>
          <w:rFonts w:ascii="Times New Roman" w:eastAsia="Times New Roman" w:hAnsi="Times New Roman" w:cs="Times New Roman"/>
          <w:sz w:val="24"/>
          <w:szCs w:val="24"/>
        </w:rPr>
        <w:t xml:space="preserve">proposal. 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3060"/>
        <w:gridCol w:w="4760"/>
        <w:gridCol w:w="1483"/>
        <w:gridCol w:w="1137"/>
      </w:tblGrid>
      <w:tr w:rsidR="009555AE" w:rsidRPr="00864C65" w14:paraId="46FBD422" w14:textId="28525270" w:rsidTr="009944B3">
        <w:trPr>
          <w:trHeight w:val="886"/>
        </w:trPr>
        <w:tc>
          <w:tcPr>
            <w:tcW w:w="3060" w:type="dxa"/>
            <w:vMerge w:val="restart"/>
            <w:shd w:val="clear" w:color="auto" w:fill="C5E0B3" w:themeFill="accent6" w:themeFillTint="66"/>
            <w:vAlign w:val="center"/>
          </w:tcPr>
          <w:p w14:paraId="6349D2EC" w14:textId="1D44E69A" w:rsidR="009555AE" w:rsidRPr="009944B3" w:rsidRDefault="009555AE" w:rsidP="00136209">
            <w:pPr>
              <w:rPr>
                <w:rFonts w:ascii="Times New Roman" w:hAnsi="Times New Roman" w:cs="Times New Roman"/>
                <w:b/>
                <w:bCs/>
              </w:rPr>
            </w:pPr>
            <w:r w:rsidRPr="009944B3">
              <w:rPr>
                <w:rFonts w:ascii="Times New Roman" w:hAnsi="Times New Roman" w:cs="Times New Roman"/>
                <w:b/>
                <w:bCs/>
              </w:rPr>
              <w:t>What are the objectives of the proposed initiative</w:t>
            </w:r>
            <w:r w:rsidR="009944B3">
              <w:rPr>
                <w:rFonts w:ascii="Times New Roman" w:hAnsi="Times New Roman" w:cs="Times New Roman"/>
                <w:b/>
                <w:bCs/>
              </w:rPr>
              <w:t>(s)</w:t>
            </w:r>
            <w:r w:rsidRPr="009944B3">
              <w:rPr>
                <w:rFonts w:ascii="Times New Roman" w:hAnsi="Times New Roman" w:cs="Times New Roman"/>
                <w:b/>
                <w:bCs/>
              </w:rPr>
              <w:t xml:space="preserve">? </w:t>
            </w: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222D82B3" w14:textId="7AE3C53A" w:rsidR="009555AE" w:rsidRPr="009944B3" w:rsidRDefault="009555AE" w:rsidP="00C742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68D04C41" w14:textId="77777777" w:rsidR="009555AE" w:rsidRPr="009944B3" w:rsidRDefault="009F4A64" w:rsidP="009944B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300922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9944B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9944B3">
              <w:rPr>
                <w:rFonts w:ascii="Times New Roman" w:hAnsi="Times New Roman" w:cs="Times New Roman"/>
              </w:rPr>
              <w:t xml:space="preserve"> TDTC</w:t>
            </w:r>
          </w:p>
          <w:p w14:paraId="2CCE0A62" w14:textId="6E509EA2" w:rsidR="009555AE" w:rsidRPr="009944B3" w:rsidRDefault="009F4A64" w:rsidP="009944B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737747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9944B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9944B3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1E555AF4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334466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79314F14" w14:textId="4B8F0D7E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7387788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6CEF0D83" w14:textId="73B39B89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4C318E35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242961EB" w14:textId="1EC1CA2C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59AF1A9D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169878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629E45F7" w14:textId="7FFC4BD4" w:rsidR="009555AE" w:rsidRPr="00D335C6" w:rsidRDefault="009F4A64" w:rsidP="009944B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4184728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7788C80E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426420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4C62DEEA" w14:textId="556FCB7A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752927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40D1CA67" w14:textId="080E9280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189DB3B4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7503BD4E" w14:textId="3DE9C2C2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2C0C2FD2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8049832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2B824D07" w14:textId="13D5DEE9" w:rsidR="009555AE" w:rsidRPr="00D335C6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47176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5226C618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6430116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3216E3A9" w14:textId="348A73E4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4430413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47A51640" w14:textId="332895D9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56FA329C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5774712C" w14:textId="207B2A79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0686C469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851924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29269168" w14:textId="02D3B948" w:rsidR="009555AE" w:rsidRPr="009944B3" w:rsidRDefault="009F4A64" w:rsidP="009944B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37355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7C735FD1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90718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37097C4D" w14:textId="712FC025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944504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060BE4EF" w14:textId="01F260FB" w:rsidTr="009944B3">
        <w:trPr>
          <w:trHeight w:val="886"/>
        </w:trPr>
        <w:tc>
          <w:tcPr>
            <w:tcW w:w="3060" w:type="dxa"/>
            <w:vMerge w:val="restart"/>
            <w:shd w:val="clear" w:color="auto" w:fill="C5E0B3" w:themeFill="accent6" w:themeFillTint="66"/>
            <w:vAlign w:val="center"/>
          </w:tcPr>
          <w:p w14:paraId="7ADCEE44" w14:textId="238CC4F1" w:rsidR="009555AE" w:rsidRPr="009944B3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  <w:r w:rsidRPr="009944B3">
              <w:rPr>
                <w:rFonts w:ascii="Times New Roman" w:hAnsi="Times New Roman" w:cs="Times New Roman"/>
                <w:b/>
                <w:bCs/>
                <w:lang w:eastAsia="zh-TW"/>
              </w:rPr>
              <w:t>What are the innovative teaching and learning activities that can achieve the objectives?</w:t>
            </w: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08AD93CD" w14:textId="558DDC70" w:rsidR="009555AE" w:rsidRPr="009944B3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28708F49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5525045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4B997FDA" w14:textId="68AA446F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4072941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1CD26D0E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99840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4A7F29D7" w14:textId="63D8A071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985956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6FD56847" w14:textId="0B7500D7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0F478665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45FB8720" w14:textId="324332BE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0E19A066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67278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5D7BC22F" w14:textId="70DA820C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215625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6DAA4273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94380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22ADF985" w14:textId="37C42319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2526797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3479DC51" w14:textId="074A2CC0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46C162B8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03F5166C" w14:textId="56FE670F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69CC2D28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385587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6C69DE16" w14:textId="29887695" w:rsidR="009555AE" w:rsidRPr="00D335C6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645815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0835E197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952870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43A37587" w14:textId="161C195A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31854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7B15641D" w14:textId="70E08339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7A064701" w14:textId="77777777" w:rsidR="009555AE" w:rsidRPr="001E793F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vAlign w:val="center"/>
          </w:tcPr>
          <w:p w14:paraId="5DDEF8D5" w14:textId="78C48196" w:rsidR="009555AE" w:rsidRPr="001E793F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24C6B153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528938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4DFCECCD" w14:textId="5DF0B49C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9993901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4F27CCE6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117249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701710F9" w14:textId="44EC70FE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361981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5009E6BA" w14:textId="3FF3169F" w:rsidTr="009944B3">
        <w:trPr>
          <w:trHeight w:val="886"/>
        </w:trPr>
        <w:tc>
          <w:tcPr>
            <w:tcW w:w="3060" w:type="dxa"/>
            <w:vMerge w:val="restart"/>
            <w:shd w:val="clear" w:color="auto" w:fill="C5E0B3" w:themeFill="accent6" w:themeFillTint="66"/>
            <w:vAlign w:val="center"/>
          </w:tcPr>
          <w:p w14:paraId="19416D85" w14:textId="3E591423" w:rsidR="009555AE" w:rsidRPr="009944B3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  <w:r w:rsidRPr="009944B3">
              <w:rPr>
                <w:rFonts w:ascii="Times New Roman" w:hAnsi="Times New Roman" w:cs="Times New Roman"/>
                <w:b/>
                <w:bCs/>
                <w:lang w:eastAsia="zh-TW"/>
              </w:rPr>
              <w:t xml:space="preserve">How </w:t>
            </w:r>
            <w:r>
              <w:rPr>
                <w:rFonts w:ascii="Times New Roman" w:hAnsi="Times New Roman" w:cs="Times New Roman"/>
                <w:b/>
                <w:bCs/>
                <w:lang w:eastAsia="zh-TW"/>
              </w:rPr>
              <w:t>can the assessment methods and tasks help the initiative</w:t>
            </w:r>
            <w:r w:rsidR="000D569B">
              <w:rPr>
                <w:rFonts w:ascii="Times New Roman" w:hAnsi="Times New Roman" w:cs="Times New Roman"/>
                <w:b/>
                <w:bCs/>
                <w:lang w:eastAsia="zh-TW"/>
              </w:rPr>
              <w:t>(s)</w:t>
            </w:r>
            <w:r>
              <w:rPr>
                <w:rFonts w:ascii="Times New Roman" w:hAnsi="Times New Roman" w:cs="Times New Roman"/>
                <w:b/>
                <w:bCs/>
                <w:lang w:eastAsia="zh-TW"/>
              </w:rPr>
              <w:t xml:space="preserve"> achieve its</w:t>
            </w:r>
            <w:r w:rsidRPr="009944B3">
              <w:rPr>
                <w:rFonts w:ascii="Times New Roman" w:hAnsi="Times New Roman" w:cs="Times New Roman"/>
                <w:b/>
                <w:bCs/>
                <w:lang w:eastAsia="zh-TW"/>
              </w:rPr>
              <w:t xml:space="preserve"> objectives?</w:t>
            </w:r>
          </w:p>
        </w:tc>
        <w:tc>
          <w:tcPr>
            <w:tcW w:w="4760" w:type="dxa"/>
            <w:vAlign w:val="center"/>
          </w:tcPr>
          <w:p w14:paraId="269766D0" w14:textId="79299E12" w:rsidR="009555AE" w:rsidRPr="009944B3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544458D7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361845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423395E2" w14:textId="059B57E4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253299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13D6648C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09506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6BB79678" w14:textId="22DC0449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176902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6084CC1D" w14:textId="7D146915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0469115C" w14:textId="77777777" w:rsidR="009555AE" w:rsidRPr="00D335C6" w:rsidDel="00031C84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vAlign w:val="center"/>
          </w:tcPr>
          <w:p w14:paraId="4DCBA4A7" w14:textId="4CA20ACE" w:rsidR="009555AE" w:rsidRPr="00D335C6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538A17C4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4960056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18787748" w14:textId="7FE89B68" w:rsidR="009555AE" w:rsidRPr="00D335C6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9434840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700EA981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547289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131055A0" w14:textId="7D89A648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848071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203F81B9" w14:textId="74B18C80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6D523E20" w14:textId="77777777" w:rsidR="009555AE" w:rsidRPr="00D335C6" w:rsidDel="00031C84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vAlign w:val="center"/>
          </w:tcPr>
          <w:p w14:paraId="07263D9A" w14:textId="7F855AD2" w:rsidR="009555AE" w:rsidRPr="00D335C6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692090C9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27585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6115E6AE" w14:textId="2DC5FE38" w:rsidR="009555AE" w:rsidRPr="00D335C6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65132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1DB75D10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874120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5A67FF3D" w14:textId="1E79F94B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809301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6C34A635" w14:textId="62B7A0FF" w:rsidTr="009944B3">
        <w:trPr>
          <w:trHeight w:val="886"/>
        </w:trPr>
        <w:tc>
          <w:tcPr>
            <w:tcW w:w="3060" w:type="dxa"/>
            <w:vMerge/>
            <w:shd w:val="clear" w:color="auto" w:fill="C5E0B3" w:themeFill="accent6" w:themeFillTint="66"/>
            <w:vAlign w:val="center"/>
          </w:tcPr>
          <w:p w14:paraId="1B411890" w14:textId="77777777" w:rsidR="009555AE" w:rsidRPr="00D335C6" w:rsidDel="00031C84" w:rsidRDefault="009555AE" w:rsidP="009555AE">
            <w:pPr>
              <w:rPr>
                <w:rFonts w:ascii="Times New Roman" w:hAnsi="Times New Roman" w:cs="Times New Roman"/>
                <w:b/>
                <w:bCs/>
                <w:lang w:eastAsia="zh-TW"/>
              </w:rPr>
            </w:pPr>
          </w:p>
        </w:tc>
        <w:tc>
          <w:tcPr>
            <w:tcW w:w="4760" w:type="dxa"/>
            <w:vAlign w:val="center"/>
          </w:tcPr>
          <w:p w14:paraId="2B5802B6" w14:textId="39FA3043" w:rsidR="009555AE" w:rsidRPr="00D335C6" w:rsidRDefault="009555AE" w:rsidP="009555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0FC7C15E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4971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6A6CD502" w14:textId="4E6083F0" w:rsidR="009555AE" w:rsidRPr="00D335C6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583063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2FFA616F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9906237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39A84EAC" w14:textId="3378AA07" w:rsidR="009555AE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112730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08C9171A" w14:textId="08DEF5E1" w:rsidTr="00DA4055">
        <w:trPr>
          <w:trHeight w:val="1619"/>
        </w:trPr>
        <w:tc>
          <w:tcPr>
            <w:tcW w:w="3060" w:type="dxa"/>
            <w:shd w:val="clear" w:color="auto" w:fill="C5E0B3" w:themeFill="accent6" w:themeFillTint="66"/>
            <w:vAlign w:val="center"/>
          </w:tcPr>
          <w:p w14:paraId="02EE4DDC" w14:textId="3BC6084D" w:rsidR="009555AE" w:rsidRPr="009944B3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  <w:r w:rsidRPr="009944B3">
              <w:rPr>
                <w:rFonts w:ascii="Times New Roman" w:hAnsi="Times New Roman" w:cs="Times New Roman"/>
                <w:b/>
                <w:bCs/>
              </w:rPr>
              <w:t>What are the expected outcomes and deliverables of these initiative</w:t>
            </w:r>
            <w:r w:rsidR="009944B3">
              <w:rPr>
                <w:rFonts w:ascii="Times New Roman" w:hAnsi="Times New Roman" w:cs="Times New Roman"/>
                <w:b/>
                <w:bCs/>
              </w:rPr>
              <w:t>(</w:t>
            </w:r>
            <w:r w:rsidRPr="009944B3">
              <w:rPr>
                <w:rFonts w:ascii="Times New Roman" w:hAnsi="Times New Roman" w:cs="Times New Roman"/>
                <w:b/>
                <w:bCs/>
              </w:rPr>
              <w:t>s</w:t>
            </w:r>
            <w:r w:rsidR="009944B3">
              <w:rPr>
                <w:rFonts w:ascii="Times New Roman" w:hAnsi="Times New Roman" w:cs="Times New Roman"/>
                <w:b/>
                <w:bCs/>
              </w:rPr>
              <w:t>)</w:t>
            </w:r>
            <w:r w:rsidRPr="009944B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4760" w:type="dxa"/>
          </w:tcPr>
          <w:p w14:paraId="0B2D9604" w14:textId="77777777" w:rsidR="009555AE" w:rsidRPr="009944B3" w:rsidRDefault="009555AE" w:rsidP="009555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199ECFD8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52806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40549AF2" w14:textId="635BC5A5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4675910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7B402B10" w14:textId="77777777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398567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6C8B6099" w14:textId="67C0F73A" w:rsidR="009555AE" w:rsidRPr="009944B3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101272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785C5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  <w:tr w:rsidR="009555AE" w:rsidRPr="00864C65" w14:paraId="1C8DAAD2" w14:textId="3A05BFB3" w:rsidTr="00DA4055">
        <w:trPr>
          <w:trHeight w:val="1421"/>
        </w:trPr>
        <w:tc>
          <w:tcPr>
            <w:tcW w:w="3060" w:type="dxa"/>
            <w:shd w:val="clear" w:color="auto" w:fill="C5E0B3" w:themeFill="accent6" w:themeFillTint="66"/>
            <w:vAlign w:val="center"/>
          </w:tcPr>
          <w:p w14:paraId="6165C80B" w14:textId="2E0A28E6" w:rsidR="009555AE" w:rsidRPr="00864C65" w:rsidRDefault="009555AE" w:rsidP="009555AE">
            <w:pPr>
              <w:rPr>
                <w:rFonts w:ascii="Times New Roman" w:hAnsi="Times New Roman" w:cs="Times New Roman"/>
                <w:b/>
                <w:bCs/>
              </w:rPr>
            </w:pPr>
            <w:r w:rsidRPr="009944B3">
              <w:rPr>
                <w:rFonts w:ascii="Times New Roman" w:hAnsi="Times New Roman" w:cs="Times New Roman"/>
                <w:b/>
                <w:bCs/>
              </w:rPr>
              <w:t>How will the outcomes be measured and evaluated?</w:t>
            </w:r>
            <w:r w:rsidRPr="00864C65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4760" w:type="dxa"/>
          </w:tcPr>
          <w:p w14:paraId="18B83C85" w14:textId="77777777" w:rsidR="009555AE" w:rsidRPr="00864C65" w:rsidRDefault="009555AE" w:rsidP="009555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3" w:type="dxa"/>
            <w:tcBorders>
              <w:bottom w:val="single" w:sz="4" w:space="0" w:color="auto"/>
              <w:right w:val="nil"/>
            </w:tcBorders>
            <w:vAlign w:val="center"/>
          </w:tcPr>
          <w:p w14:paraId="71221E12" w14:textId="77777777" w:rsidR="009555AE" w:rsidRPr="000450FA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0844648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DTC</w:t>
            </w:r>
          </w:p>
          <w:p w14:paraId="7E68FBB8" w14:textId="52BA23E1" w:rsidR="009555AE" w:rsidRPr="00864C65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52379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555AE" w:rsidRPr="000450F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555AE" w:rsidRPr="000450FA">
              <w:rPr>
                <w:rFonts w:ascii="Times New Roman" w:hAnsi="Times New Roman" w:cs="Times New Roman"/>
              </w:rPr>
              <w:t xml:space="preserve"> TEP</w:t>
            </w:r>
          </w:p>
        </w:tc>
        <w:tc>
          <w:tcPr>
            <w:tcW w:w="1137" w:type="dxa"/>
            <w:tcBorders>
              <w:left w:val="nil"/>
              <w:bottom w:val="single" w:sz="4" w:space="0" w:color="auto"/>
            </w:tcBorders>
            <w:vAlign w:val="center"/>
          </w:tcPr>
          <w:p w14:paraId="61DAAE38" w14:textId="2D2E37D3" w:rsidR="009555AE" w:rsidRPr="00785C5F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254140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612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55AE" w:rsidRPr="00785C5F">
              <w:rPr>
                <w:rFonts w:ascii="Times New Roman" w:hAnsi="Times New Roman" w:cs="Times New Roman"/>
              </w:rPr>
              <w:t>SaP</w:t>
            </w:r>
            <w:proofErr w:type="spellEnd"/>
          </w:p>
          <w:p w14:paraId="09980215" w14:textId="66804143" w:rsidR="009555AE" w:rsidRPr="00864C65" w:rsidRDefault="009F4A64" w:rsidP="009555AE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114481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6124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555AE" w:rsidRPr="00785C5F">
              <w:rPr>
                <w:rFonts w:ascii="Times New Roman" w:hAnsi="Times New Roman" w:cs="Times New Roman"/>
              </w:rPr>
              <w:t xml:space="preserve"> GCAP</w:t>
            </w:r>
          </w:p>
        </w:tc>
      </w:tr>
    </w:tbl>
    <w:p w14:paraId="4F1A6690" w14:textId="2B0C8B25" w:rsidR="00FC49FF" w:rsidRDefault="00FC49FF"/>
    <w:p w14:paraId="03F18653" w14:textId="5BD6B616" w:rsidR="00FC49FF" w:rsidRPr="009944B3" w:rsidRDefault="00FC49FF" w:rsidP="003723F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9944B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Part IV: </w:t>
      </w:r>
      <w:r w:rsidR="00C00609" w:rsidRPr="009944B3">
        <w:rPr>
          <w:rFonts w:ascii="Times New Roman" w:eastAsia="Times New Roman" w:hAnsi="Times New Roman" w:cs="Times New Roman"/>
          <w:b/>
          <w:sz w:val="24"/>
          <w:szCs w:val="24"/>
        </w:rPr>
        <w:t>Budget Plan</w:t>
      </w:r>
    </w:p>
    <w:p w14:paraId="2E89584F" w14:textId="350BFB53" w:rsidR="004C0F2F" w:rsidRPr="009944B3" w:rsidRDefault="004C0F2F" w:rsidP="009944B3">
      <w:pPr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9944B3">
        <w:rPr>
          <w:rFonts w:ascii="Times New Roman" w:hAnsi="Times New Roman" w:cs="Times New Roman"/>
          <w:sz w:val="24"/>
          <w:szCs w:val="24"/>
          <w:lang w:eastAsia="zh-TW"/>
        </w:rPr>
        <w:t>Please provide details of the budget items</w:t>
      </w:r>
      <w:r w:rsidR="009944B3">
        <w:rPr>
          <w:rFonts w:ascii="Times New Roman" w:hAnsi="Times New Roman" w:cs="Times New Roman"/>
          <w:sz w:val="24"/>
          <w:szCs w:val="24"/>
          <w:lang w:eastAsia="zh-TW"/>
        </w:rPr>
        <w:t xml:space="preserve">, breakdown </w:t>
      </w:r>
      <w:r w:rsidRPr="009944B3">
        <w:rPr>
          <w:rFonts w:ascii="Times New Roman" w:hAnsi="Times New Roman" w:cs="Times New Roman"/>
          <w:sz w:val="24"/>
          <w:szCs w:val="24"/>
          <w:lang w:eastAsia="zh-TW"/>
        </w:rPr>
        <w:t xml:space="preserve">and the amount of estimated expenditure </w:t>
      </w:r>
      <w:r w:rsidR="00693B7F" w:rsidRPr="009944B3">
        <w:rPr>
          <w:rFonts w:ascii="Times New Roman" w:hAnsi="Times New Roman" w:cs="Times New Roman"/>
          <w:sz w:val="24"/>
          <w:szCs w:val="24"/>
          <w:lang w:eastAsia="zh-TW"/>
        </w:rPr>
        <w:t xml:space="preserve">of the proposed initiatives </w:t>
      </w:r>
      <w:r w:rsidRPr="009944B3">
        <w:rPr>
          <w:rFonts w:ascii="Times New Roman" w:hAnsi="Times New Roman" w:cs="Times New Roman"/>
          <w:sz w:val="24"/>
          <w:szCs w:val="24"/>
          <w:lang w:eastAsia="zh-TW"/>
        </w:rPr>
        <w:t>according to the types of subsidies you are</w:t>
      </w:r>
      <w:r w:rsidR="00693B7F" w:rsidRPr="009944B3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9944B3">
        <w:rPr>
          <w:rFonts w:ascii="Times New Roman" w:hAnsi="Times New Roman" w:cs="Times New Roman"/>
          <w:sz w:val="24"/>
          <w:szCs w:val="24"/>
          <w:lang w:eastAsia="zh-TW"/>
        </w:rPr>
        <w:t>applying for.</w:t>
      </w: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2880"/>
        <w:gridCol w:w="5040"/>
        <w:gridCol w:w="2853"/>
      </w:tblGrid>
      <w:tr w:rsidR="00C00609" w:rsidRPr="00864C65" w14:paraId="60E22E58" w14:textId="77777777" w:rsidTr="009944B3">
        <w:trPr>
          <w:trHeight w:val="476"/>
        </w:trPr>
        <w:tc>
          <w:tcPr>
            <w:tcW w:w="10773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1157659F" w14:textId="2AE0FCCD" w:rsidR="00C00609" w:rsidRPr="009944B3" w:rsidRDefault="00C00609" w:rsidP="004C0F2F">
            <w:pPr>
              <w:pStyle w:val="NoSpacing"/>
              <w:numPr>
                <w:ilvl w:val="0"/>
                <w:numId w:val="22"/>
              </w:numPr>
              <w:ind w:left="347" w:hanging="347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Transdisciplinary and Transcultural Activities</w:t>
            </w:r>
            <w:r w:rsidR="001E1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TDTC)</w:t>
            </w:r>
          </w:p>
        </w:tc>
      </w:tr>
      <w:tr w:rsidR="00E61244" w:rsidRPr="00864C65" w14:paraId="63A81AED" w14:textId="77777777" w:rsidTr="00DA4055">
        <w:trPr>
          <w:trHeight w:val="62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6927482" w14:textId="77777777" w:rsidR="00E61244" w:rsidRPr="009944B3" w:rsidRDefault="00E61244" w:rsidP="00C006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Budget Item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43448DD" w14:textId="68C6853D" w:rsidR="00E61244" w:rsidRPr="009944B3" w:rsidRDefault="00E61244" w:rsidP="00C006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eakdown 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4DBE9E0" w14:textId="525BD0ED" w:rsidR="00E61244" w:rsidRPr="009944B3" w:rsidRDefault="00E61244" w:rsidP="00C00609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Estimated Expenditure </w:t>
            </w:r>
          </w:p>
        </w:tc>
      </w:tr>
      <w:tr w:rsidR="00E61244" w:rsidRPr="00864C65" w14:paraId="04C464DA" w14:textId="77777777" w:rsidTr="00DA4055">
        <w:trPr>
          <w:trHeight w:val="1745"/>
        </w:trPr>
        <w:tc>
          <w:tcPr>
            <w:tcW w:w="2880" w:type="dxa"/>
            <w:shd w:val="clear" w:color="auto" w:fill="FFFFFF" w:themeFill="background1"/>
            <w:vAlign w:val="center"/>
          </w:tcPr>
          <w:p w14:paraId="5317B598" w14:textId="77777777" w:rsidR="00E61244" w:rsidRPr="009944B3" w:rsidRDefault="00E61244" w:rsidP="00C00609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5040" w:type="dxa"/>
            <w:shd w:val="clear" w:color="auto" w:fill="FFFFFF" w:themeFill="background1"/>
            <w:vAlign w:val="center"/>
          </w:tcPr>
          <w:p w14:paraId="481635E5" w14:textId="383136FF" w:rsidR="00E61244" w:rsidRPr="009944B3" w:rsidRDefault="00E61244" w:rsidP="00C00609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2853" w:type="dxa"/>
            <w:shd w:val="clear" w:color="auto" w:fill="FFFFFF" w:themeFill="background1"/>
          </w:tcPr>
          <w:p w14:paraId="06A3A148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  <w:p w14:paraId="14F90EDA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  <w:p w14:paraId="7F77BC27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  <w:p w14:paraId="7BC0E308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  <w:p w14:paraId="78C3B220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  <w:p w14:paraId="171E6990" w14:textId="06957D40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E61244" w:rsidRPr="00864C65" w14:paraId="4F97C4F5" w14:textId="77777777" w:rsidTr="00D970E9">
        <w:trPr>
          <w:trHeight w:val="404"/>
        </w:trPr>
        <w:tc>
          <w:tcPr>
            <w:tcW w:w="7920" w:type="dxa"/>
            <w:gridSpan w:val="2"/>
            <w:shd w:val="clear" w:color="auto" w:fill="FFFFFF" w:themeFill="background1"/>
            <w:vAlign w:val="center"/>
          </w:tcPr>
          <w:p w14:paraId="748E16FB" w14:textId="27B55F71" w:rsidR="00E61244" w:rsidRPr="009944B3" w:rsidRDefault="00E61244" w:rsidP="009944B3">
            <w:pPr>
              <w:pStyle w:val="m6788302996949758041msolistparagraph"/>
              <w:jc w:val="right"/>
              <w:rPr>
                <w:b/>
                <w:sz w:val="22"/>
                <w:szCs w:val="22"/>
                <w:lang w:eastAsia="zh-TW"/>
              </w:rPr>
            </w:pPr>
            <w:r>
              <w:rPr>
                <w:b/>
                <w:sz w:val="22"/>
                <w:szCs w:val="22"/>
                <w:lang w:eastAsia="zh-TW"/>
              </w:rPr>
              <w:t>Total Expenditure</w:t>
            </w:r>
          </w:p>
        </w:tc>
        <w:tc>
          <w:tcPr>
            <w:tcW w:w="2853" w:type="dxa"/>
            <w:shd w:val="clear" w:color="auto" w:fill="FFFFFF" w:themeFill="background1"/>
          </w:tcPr>
          <w:p w14:paraId="0A1480A4" w14:textId="77777777" w:rsidR="00E61244" w:rsidRPr="009944B3" w:rsidRDefault="00E61244" w:rsidP="00C00609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</w:tbl>
    <w:p w14:paraId="73E77E4C" w14:textId="12E51C1A" w:rsidR="003723F0" w:rsidRPr="009944B3" w:rsidRDefault="003723F0" w:rsidP="00BD216C">
      <w:pPr>
        <w:pStyle w:val="ListParagraph"/>
        <w:spacing w:after="0" w:line="240" w:lineRule="auto"/>
        <w:ind w:left="0" w:right="-818"/>
        <w:rPr>
          <w:rFonts w:ascii="Times New Roman" w:hAnsi="Times New Roman" w:cs="Times New Roman"/>
          <w:b/>
          <w:sz w:val="24"/>
          <w:szCs w:val="24"/>
        </w:rPr>
      </w:pPr>
      <w:bookmarkStart w:id="1" w:name="community"/>
      <w:bookmarkEnd w:id="1"/>
    </w:p>
    <w:p w14:paraId="7A73D9E6" w14:textId="77777777" w:rsidR="003723F0" w:rsidRPr="009944B3" w:rsidRDefault="003723F0" w:rsidP="00BD216C">
      <w:pPr>
        <w:pStyle w:val="ListParagraph"/>
        <w:spacing w:after="0" w:line="240" w:lineRule="auto"/>
        <w:ind w:left="0" w:right="-818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2790"/>
        <w:gridCol w:w="5130"/>
        <w:gridCol w:w="2853"/>
      </w:tblGrid>
      <w:tr w:rsidR="00C00609" w:rsidRPr="00864C65" w14:paraId="156B5B03" w14:textId="77777777" w:rsidTr="009944B3">
        <w:trPr>
          <w:trHeight w:val="440"/>
        </w:trPr>
        <w:tc>
          <w:tcPr>
            <w:tcW w:w="10773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0DA1DB6B" w14:textId="0B44B3C0" w:rsidR="00C00609" w:rsidRPr="009944B3" w:rsidRDefault="00C00609" w:rsidP="004C0F2F">
            <w:pPr>
              <w:pStyle w:val="NoSpacing"/>
              <w:numPr>
                <w:ilvl w:val="0"/>
                <w:numId w:val="22"/>
              </w:numPr>
              <w:ind w:left="347" w:hanging="347"/>
              <w:rPr>
                <w:rFonts w:ascii="Times New Roman" w:hAnsi="Times New Roman" w:cs="Times New Roman"/>
                <w:b/>
                <w:bCs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Technology-enhanced Pedagogies</w:t>
            </w:r>
            <w:r w:rsidR="001E1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TEP)</w:t>
            </w:r>
          </w:p>
        </w:tc>
      </w:tr>
      <w:tr w:rsidR="000325E8" w:rsidRPr="000325E8" w14:paraId="05750DAE" w14:textId="77777777" w:rsidTr="009944B3">
        <w:trPr>
          <w:trHeight w:val="440"/>
        </w:trPr>
        <w:tc>
          <w:tcPr>
            <w:tcW w:w="10773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1129A394" w14:textId="555B0596" w:rsidR="00D33154" w:rsidRPr="000325E8" w:rsidRDefault="004C0F2F" w:rsidP="00D3315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2</w:t>
            </w:r>
            <w:r w:rsidR="003B06C9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 xml:space="preserve">i. </w:t>
            </w:r>
            <w:r w:rsidR="00D33154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Incorporation of GenAI technologies</w:t>
            </w:r>
            <w:r w:rsidR="009944B3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/</w:t>
            </w:r>
            <w:r w:rsidR="00D33154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tools and other interactive learning platforms</w:t>
            </w:r>
          </w:p>
        </w:tc>
      </w:tr>
      <w:tr w:rsidR="00E61244" w:rsidRPr="00864C65" w14:paraId="0BCBB6B8" w14:textId="77777777" w:rsidTr="009944B3">
        <w:trPr>
          <w:trHeight w:val="584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22C26E0" w14:textId="77777777" w:rsidR="00E61244" w:rsidRPr="009944B3" w:rsidRDefault="00E61244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Budget Item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28F2BF9" w14:textId="06D7A985" w:rsidR="00E61244" w:rsidRPr="009944B3" w:rsidRDefault="00E61244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reakdown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996DDE6" w14:textId="59D30497" w:rsidR="00E61244" w:rsidRPr="009944B3" w:rsidRDefault="00E61244" w:rsidP="00D33154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Estimated Expenditure </w:t>
            </w:r>
          </w:p>
        </w:tc>
      </w:tr>
      <w:tr w:rsidR="00E61244" w:rsidRPr="00864C65" w14:paraId="3BC4C345" w14:textId="77777777" w:rsidTr="009944B3">
        <w:trPr>
          <w:trHeight w:val="548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A0A449" w14:textId="77777777" w:rsidR="00E61244" w:rsidRPr="009944B3" w:rsidRDefault="00E61244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  <w:p w14:paraId="5FAD219D" w14:textId="77777777" w:rsidR="00E61244" w:rsidRPr="009944B3" w:rsidRDefault="00E61244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  <w:p w14:paraId="6B654CD3" w14:textId="77777777" w:rsidR="00E61244" w:rsidRPr="009944B3" w:rsidRDefault="00E61244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DCFC5FC" w14:textId="77777777" w:rsidR="00E61244" w:rsidRPr="009944B3" w:rsidRDefault="00E61244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  <w:p w14:paraId="212D757B" w14:textId="3CCADEBD" w:rsidR="00E61244" w:rsidRPr="009944B3" w:rsidRDefault="00E61244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800B1D8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7DB39437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2F46C671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4937A163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76371F9D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E61244" w:rsidRPr="00864C65" w14:paraId="44995696" w14:textId="77777777" w:rsidTr="009944B3">
        <w:trPr>
          <w:trHeight w:val="548"/>
        </w:trPr>
        <w:tc>
          <w:tcPr>
            <w:tcW w:w="792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1DC090" w14:textId="1FF2336C" w:rsidR="00E61244" w:rsidRPr="009944B3" w:rsidRDefault="00E61244" w:rsidP="009944B3">
            <w:pPr>
              <w:pStyle w:val="m6788302996949758041msolistparagraph"/>
              <w:jc w:val="right"/>
              <w:rPr>
                <w:b/>
                <w:sz w:val="22"/>
                <w:szCs w:val="22"/>
                <w:lang w:eastAsia="zh-TW"/>
              </w:rPr>
            </w:pPr>
            <w:r>
              <w:rPr>
                <w:b/>
                <w:sz w:val="22"/>
                <w:szCs w:val="22"/>
                <w:lang w:eastAsia="zh-TW"/>
              </w:rPr>
              <w:t>Total Expenditure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071460D" w14:textId="77777777" w:rsidR="00E61244" w:rsidRPr="009944B3" w:rsidRDefault="00E61244" w:rsidP="009555AE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0325E8" w:rsidRPr="000325E8" w14:paraId="5F0DDC9F" w14:textId="77777777" w:rsidTr="009944B3">
        <w:trPr>
          <w:trHeight w:val="494"/>
        </w:trPr>
        <w:tc>
          <w:tcPr>
            <w:tcW w:w="7920" w:type="dxa"/>
            <w:gridSpan w:val="2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60E2A39D" w14:textId="7BA480C0" w:rsidR="00D33154" w:rsidRPr="000325E8" w:rsidRDefault="004C0F2F" w:rsidP="004C0F2F">
            <w:pPr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  <w:r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2</w:t>
            </w:r>
            <w:r w:rsidR="003B06C9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 xml:space="preserve">ii.  </w:t>
            </w:r>
            <w:r w:rsidR="00D33154" w:rsidRPr="000325E8">
              <w:rPr>
                <w:rFonts w:ascii="Times New Roman" w:hAnsi="Times New Roman" w:cs="Times New Roman"/>
                <w:b/>
                <w:bCs/>
                <w:color w:val="0070C0"/>
                <w:sz w:val="24"/>
                <w:szCs w:val="24"/>
                <w:lang w:eastAsia="zh-TW"/>
              </w:rPr>
              <w:t>Adoption of Flipped Classroom model</w:t>
            </w:r>
            <w:r w:rsidR="00D33154" w:rsidRPr="000325E8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1AB98B2" w14:textId="77777777" w:rsidR="00D33154" w:rsidRPr="000325E8" w:rsidRDefault="00D33154" w:rsidP="009555AE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E61244" w:rsidRPr="00864C65" w14:paraId="487EF8F5" w14:textId="77777777" w:rsidTr="009944B3">
        <w:trPr>
          <w:trHeight w:val="55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25CD131" w14:textId="77777777" w:rsidR="00E61244" w:rsidRPr="009944B3" w:rsidRDefault="00E61244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Budget Item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C8A9763" w14:textId="1A8EF7CF" w:rsidR="00E61244" w:rsidRPr="009944B3" w:rsidRDefault="00E61244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reakdown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BDEAC26" w14:textId="2A9742DE" w:rsidR="00E61244" w:rsidRPr="009944B3" w:rsidRDefault="00E61244" w:rsidP="00D33154">
            <w:pPr>
              <w:pStyle w:val="NoSpacing"/>
              <w:jc w:val="center"/>
              <w:rPr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Estimated Expenditure </w:t>
            </w:r>
          </w:p>
        </w:tc>
      </w:tr>
      <w:tr w:rsidR="001E15E2" w:rsidRPr="00864C65" w14:paraId="412D2E4B" w14:textId="77777777" w:rsidTr="009944B3">
        <w:trPr>
          <w:trHeight w:val="2645"/>
        </w:trPr>
        <w:tc>
          <w:tcPr>
            <w:tcW w:w="2790" w:type="dxa"/>
            <w:shd w:val="clear" w:color="auto" w:fill="FFFFFF" w:themeFill="background1"/>
            <w:vAlign w:val="center"/>
          </w:tcPr>
          <w:p w14:paraId="3F2479EB" w14:textId="77777777" w:rsidR="001E15E2" w:rsidRPr="009944B3" w:rsidRDefault="001E15E2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0" w:type="dxa"/>
            <w:shd w:val="clear" w:color="auto" w:fill="FFFFFF" w:themeFill="background1"/>
            <w:vAlign w:val="center"/>
          </w:tcPr>
          <w:p w14:paraId="7565FA98" w14:textId="77777777" w:rsidR="001E15E2" w:rsidRDefault="001E15E2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53" w:type="dxa"/>
            <w:shd w:val="clear" w:color="auto" w:fill="FFFFFF" w:themeFill="background1"/>
            <w:vAlign w:val="center"/>
          </w:tcPr>
          <w:p w14:paraId="644B8B55" w14:textId="77777777" w:rsidR="001E15E2" w:rsidRPr="009944B3" w:rsidRDefault="001E15E2" w:rsidP="00D33154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</w:p>
        </w:tc>
      </w:tr>
      <w:tr w:rsidR="001E15E2" w:rsidRPr="00864C65" w14:paraId="44BFECE0" w14:textId="77777777" w:rsidTr="009944B3">
        <w:trPr>
          <w:trHeight w:val="530"/>
        </w:trPr>
        <w:tc>
          <w:tcPr>
            <w:tcW w:w="792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F88576" w14:textId="29AB673D" w:rsidR="001E15E2" w:rsidRPr="009944B3" w:rsidRDefault="001E15E2" w:rsidP="009944B3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  <w:lang w:eastAsia="zh-TW"/>
              </w:rPr>
              <w:t>Total Expenditure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24FB0D" w14:textId="77777777" w:rsidR="001E15E2" w:rsidRPr="009944B3" w:rsidRDefault="001E15E2" w:rsidP="00D33154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</w:p>
        </w:tc>
      </w:tr>
    </w:tbl>
    <w:p w14:paraId="49E97A83" w14:textId="1D0DCCAF" w:rsidR="001E15E2" w:rsidRDefault="001E15E2"/>
    <w:p w14:paraId="51C4307D" w14:textId="4A231D7A" w:rsidR="001E15E2" w:rsidRDefault="001E15E2">
      <w:r>
        <w:br w:type="column"/>
      </w:r>
    </w:p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3915"/>
        <w:gridCol w:w="3915"/>
        <w:gridCol w:w="2802"/>
      </w:tblGrid>
      <w:tr w:rsidR="00C00609" w:rsidRPr="00864C65" w14:paraId="1CA10D0F" w14:textId="77777777" w:rsidTr="009944B3">
        <w:trPr>
          <w:trHeight w:val="530"/>
        </w:trPr>
        <w:tc>
          <w:tcPr>
            <w:tcW w:w="10632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65983E75" w14:textId="52554757" w:rsidR="00C00609" w:rsidRPr="009944B3" w:rsidRDefault="00C00609" w:rsidP="004C0F2F">
            <w:pPr>
              <w:pStyle w:val="NoSpacing"/>
              <w:numPr>
                <w:ilvl w:val="0"/>
                <w:numId w:val="22"/>
              </w:numPr>
              <w:ind w:left="347" w:hanging="270"/>
              <w:rPr>
                <w:rFonts w:ascii="Times New Roman" w:hAnsi="Times New Roman" w:cs="Times New Roman"/>
                <w:b/>
                <w:bCs/>
                <w:lang w:eastAsia="zh-TW"/>
              </w:rPr>
            </w:pPr>
            <w:r w:rsidRPr="00DC14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s-as-Partners </w:t>
            </w:r>
            <w:r w:rsidR="001E15E2" w:rsidRPr="00DC1488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="001E15E2" w:rsidRPr="00DC1488">
              <w:rPr>
                <w:rFonts w:ascii="Times New Roman" w:hAnsi="Times New Roman" w:cs="Times New Roman"/>
                <w:b/>
                <w:sz w:val="24"/>
                <w:szCs w:val="24"/>
              </w:rPr>
              <w:t>SaP</w:t>
            </w:r>
            <w:proofErr w:type="spellEnd"/>
            <w:r w:rsidR="001E15E2" w:rsidRPr="00DC1488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1E15E2" w:rsidRPr="00864C65" w14:paraId="6409A159" w14:textId="77777777" w:rsidTr="0072369E">
        <w:trPr>
          <w:trHeight w:val="593"/>
        </w:trPr>
        <w:tc>
          <w:tcPr>
            <w:tcW w:w="3915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13D90F9" w14:textId="77777777" w:rsidR="001E15E2" w:rsidRPr="009944B3" w:rsidRDefault="001E15E2" w:rsidP="009555A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Budget Item</w:t>
            </w:r>
          </w:p>
        </w:tc>
        <w:tc>
          <w:tcPr>
            <w:tcW w:w="3915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97ECA45" w14:textId="35B6C021" w:rsidR="001E15E2" w:rsidRPr="009944B3" w:rsidRDefault="001E15E2" w:rsidP="009555A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reakdown</w:t>
            </w: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B7008AE" w14:textId="25FA695A" w:rsidR="001E15E2" w:rsidRPr="009944B3" w:rsidRDefault="001E15E2" w:rsidP="004C0F2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  <w:t xml:space="preserve">Estimated Expenditure </w:t>
            </w:r>
          </w:p>
        </w:tc>
      </w:tr>
      <w:tr w:rsidR="001E15E2" w:rsidRPr="00864C65" w14:paraId="0D4CF3FE" w14:textId="77777777" w:rsidTr="007E582C">
        <w:trPr>
          <w:trHeight w:val="1709"/>
        </w:trPr>
        <w:tc>
          <w:tcPr>
            <w:tcW w:w="3915" w:type="dxa"/>
            <w:shd w:val="clear" w:color="auto" w:fill="FFFFFF" w:themeFill="background1"/>
            <w:vAlign w:val="center"/>
          </w:tcPr>
          <w:p w14:paraId="18228BB0" w14:textId="77777777" w:rsidR="001E15E2" w:rsidRPr="009944B3" w:rsidRDefault="001E15E2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3915" w:type="dxa"/>
            <w:shd w:val="clear" w:color="auto" w:fill="FFFFFF" w:themeFill="background1"/>
            <w:vAlign w:val="center"/>
          </w:tcPr>
          <w:p w14:paraId="607FBEA1" w14:textId="605AD822" w:rsidR="001E15E2" w:rsidRPr="009944B3" w:rsidRDefault="001E15E2" w:rsidP="009555AE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2802" w:type="dxa"/>
            <w:shd w:val="clear" w:color="auto" w:fill="FFFFFF" w:themeFill="background1"/>
          </w:tcPr>
          <w:p w14:paraId="3BB67BF1" w14:textId="786B4BFF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474F7E28" w14:textId="77777777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5747A21B" w14:textId="77777777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62BD9587" w14:textId="77777777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  <w:p w14:paraId="1E1E591A" w14:textId="77777777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1E15E2" w:rsidRPr="00864C65" w14:paraId="3C252599" w14:textId="77777777" w:rsidTr="009944B3">
        <w:trPr>
          <w:trHeight w:val="503"/>
        </w:trPr>
        <w:tc>
          <w:tcPr>
            <w:tcW w:w="7830" w:type="dxa"/>
            <w:gridSpan w:val="2"/>
            <w:shd w:val="clear" w:color="auto" w:fill="FFFFFF" w:themeFill="background1"/>
            <w:vAlign w:val="center"/>
          </w:tcPr>
          <w:p w14:paraId="14651E7F" w14:textId="2FA4610F" w:rsidR="001E15E2" w:rsidRPr="009944B3" w:rsidRDefault="001E15E2" w:rsidP="009944B3">
            <w:pPr>
              <w:pStyle w:val="m6788302996949758041msolistparagraph"/>
              <w:jc w:val="right"/>
              <w:rPr>
                <w:b/>
                <w:sz w:val="22"/>
                <w:szCs w:val="22"/>
                <w:lang w:eastAsia="zh-TW"/>
              </w:rPr>
            </w:pPr>
            <w:r w:rsidRPr="000450FA">
              <w:rPr>
                <w:b/>
                <w:lang w:eastAsia="zh-TW"/>
              </w:rPr>
              <w:t>Total Expenditure</w:t>
            </w:r>
          </w:p>
        </w:tc>
        <w:tc>
          <w:tcPr>
            <w:tcW w:w="2802" w:type="dxa"/>
            <w:shd w:val="clear" w:color="auto" w:fill="FFFFFF" w:themeFill="background1"/>
          </w:tcPr>
          <w:p w14:paraId="064FBD7D" w14:textId="77777777" w:rsidR="001E15E2" w:rsidRPr="009944B3" w:rsidRDefault="001E15E2" w:rsidP="009555AE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</w:tbl>
    <w:p w14:paraId="5FFD52ED" w14:textId="77777777" w:rsidR="001E15E2" w:rsidRPr="009944B3" w:rsidRDefault="001E15E2" w:rsidP="00C00609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0627" w:type="dxa"/>
        <w:tblLook w:val="04A0" w:firstRow="1" w:lastRow="0" w:firstColumn="1" w:lastColumn="0" w:noHBand="0" w:noVBand="1"/>
      </w:tblPr>
      <w:tblGrid>
        <w:gridCol w:w="3912"/>
        <w:gridCol w:w="3913"/>
        <w:gridCol w:w="2802"/>
      </w:tblGrid>
      <w:tr w:rsidR="00C00609" w:rsidRPr="00864C65" w14:paraId="21B19B31" w14:textId="77777777" w:rsidTr="009944B3">
        <w:trPr>
          <w:trHeight w:val="528"/>
        </w:trPr>
        <w:tc>
          <w:tcPr>
            <w:tcW w:w="10627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73F88FCD" w14:textId="18D06A53" w:rsidR="00C00609" w:rsidRPr="009944B3" w:rsidRDefault="00C00609" w:rsidP="004C0F2F">
            <w:pPr>
              <w:pStyle w:val="NoSpacing"/>
              <w:numPr>
                <w:ilvl w:val="0"/>
                <w:numId w:val="22"/>
              </w:numPr>
              <w:ind w:left="347" w:hanging="270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E </w:t>
            </w: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Capstone</w:t>
            </w:r>
            <w:r w:rsidRPr="00994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ini-Grant</w:t>
            </w:r>
            <w:r w:rsidR="001E15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GCAP)</w:t>
            </w:r>
          </w:p>
        </w:tc>
      </w:tr>
      <w:tr w:rsidR="000325E8" w:rsidRPr="000325E8" w14:paraId="7B055308" w14:textId="77777777" w:rsidTr="009944B3">
        <w:trPr>
          <w:trHeight w:val="509"/>
        </w:trPr>
        <w:tc>
          <w:tcPr>
            <w:tcW w:w="10627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4DDB8EE2" w14:textId="12B9B960" w:rsidR="004C0F2F" w:rsidRPr="000325E8" w:rsidRDefault="004C0F2F" w:rsidP="004C0F2F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25E8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Course Subsidy</w:t>
            </w:r>
          </w:p>
        </w:tc>
      </w:tr>
      <w:tr w:rsidR="001E15E2" w:rsidRPr="00864C65" w14:paraId="73A74CF5" w14:textId="77777777" w:rsidTr="005377D0">
        <w:trPr>
          <w:trHeight w:val="437"/>
        </w:trPr>
        <w:tc>
          <w:tcPr>
            <w:tcW w:w="391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63895F0" w14:textId="77777777" w:rsidR="001E15E2" w:rsidRPr="009944B3" w:rsidRDefault="001E15E2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4B3">
              <w:rPr>
                <w:rFonts w:ascii="Times New Roman" w:hAnsi="Times New Roman" w:cs="Times New Roman"/>
                <w:b/>
                <w:sz w:val="24"/>
                <w:szCs w:val="24"/>
              </w:rPr>
              <w:t>Budget Item</w:t>
            </w:r>
          </w:p>
        </w:tc>
        <w:tc>
          <w:tcPr>
            <w:tcW w:w="391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59B7A0C" w14:textId="1D386388" w:rsidR="001E15E2" w:rsidRPr="009944B3" w:rsidRDefault="001E15E2" w:rsidP="004C0F2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reakdown</w:t>
            </w: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10D3B44" w14:textId="27424581" w:rsidR="001E15E2" w:rsidRPr="009944B3" w:rsidRDefault="001E15E2" w:rsidP="004C0F2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zh-TW"/>
              </w:rPr>
            </w:pPr>
            <w:r w:rsidRPr="009944B3">
              <w:rPr>
                <w:rFonts w:ascii="Times New Roman" w:hAnsi="Times New Roman" w:cs="Times New Roman"/>
                <w:b/>
                <w:bCs/>
                <w:lang w:eastAsia="zh-TW"/>
              </w:rPr>
              <w:t xml:space="preserve">Estimated Expenditure </w:t>
            </w:r>
          </w:p>
        </w:tc>
      </w:tr>
      <w:tr w:rsidR="001E15E2" w:rsidRPr="00864C65" w14:paraId="5D8B3DD8" w14:textId="77777777" w:rsidTr="000325E8">
        <w:trPr>
          <w:trHeight w:val="3166"/>
        </w:trPr>
        <w:tc>
          <w:tcPr>
            <w:tcW w:w="391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4E865A" w14:textId="77777777" w:rsidR="001E15E2" w:rsidRPr="009944B3" w:rsidRDefault="001E15E2" w:rsidP="004C0F2F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391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40481D" w14:textId="521B2B07" w:rsidR="001E15E2" w:rsidRPr="009944B3" w:rsidRDefault="001E15E2" w:rsidP="004C0F2F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1B88AE" w14:textId="77777777" w:rsidR="001E15E2" w:rsidRPr="009944B3" w:rsidRDefault="001E15E2" w:rsidP="004C0F2F">
            <w:pPr>
              <w:pStyle w:val="m6788302996949758041msolistparagraph"/>
              <w:rPr>
                <w:sz w:val="22"/>
                <w:szCs w:val="22"/>
              </w:rPr>
            </w:pPr>
          </w:p>
          <w:p w14:paraId="6899F150" w14:textId="77777777" w:rsidR="001E15E2" w:rsidRPr="009944B3" w:rsidRDefault="001E15E2" w:rsidP="004C0F2F">
            <w:pPr>
              <w:pStyle w:val="m6788302996949758041msolistparagraph"/>
              <w:rPr>
                <w:sz w:val="22"/>
                <w:szCs w:val="22"/>
              </w:rPr>
            </w:pPr>
          </w:p>
          <w:p w14:paraId="3D50BDB9" w14:textId="77777777" w:rsidR="001E15E2" w:rsidRPr="009944B3" w:rsidRDefault="001E15E2" w:rsidP="004C0F2F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1E15E2" w:rsidRPr="00864C65" w14:paraId="1351E0BA" w14:textId="77777777" w:rsidTr="009944B3">
        <w:trPr>
          <w:trHeight w:val="453"/>
        </w:trPr>
        <w:tc>
          <w:tcPr>
            <w:tcW w:w="782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115E3F" w14:textId="502C4461" w:rsidR="001E15E2" w:rsidRPr="009944B3" w:rsidRDefault="001E15E2" w:rsidP="009944B3">
            <w:pPr>
              <w:pStyle w:val="m6788302996949758041msolistparagraph"/>
              <w:jc w:val="right"/>
              <w:rPr>
                <w:b/>
                <w:sz w:val="22"/>
                <w:szCs w:val="22"/>
                <w:lang w:eastAsia="zh-TW"/>
              </w:rPr>
            </w:pPr>
            <w:r w:rsidRPr="000450FA">
              <w:rPr>
                <w:b/>
                <w:lang w:eastAsia="zh-TW"/>
              </w:rPr>
              <w:t>Total Expenditure</w:t>
            </w: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597107" w14:textId="77777777" w:rsidR="001E15E2" w:rsidRPr="009944B3" w:rsidRDefault="001E15E2" w:rsidP="004C0F2F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0325E8" w:rsidRPr="000325E8" w14:paraId="0B877A20" w14:textId="77777777" w:rsidTr="009944B3">
        <w:trPr>
          <w:trHeight w:val="530"/>
        </w:trPr>
        <w:tc>
          <w:tcPr>
            <w:tcW w:w="7825" w:type="dxa"/>
            <w:gridSpan w:val="2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4990E269" w14:textId="20D18129" w:rsidR="00C00609" w:rsidRPr="000325E8" w:rsidRDefault="004C0F2F" w:rsidP="004C0F2F">
            <w:pPr>
              <w:pStyle w:val="m6788302996949758041msolistparagraph"/>
              <w:rPr>
                <w:b/>
                <w:sz w:val="22"/>
                <w:szCs w:val="22"/>
                <w:lang w:eastAsia="zh-TW"/>
              </w:rPr>
            </w:pPr>
            <w:r w:rsidRPr="000325E8">
              <w:rPr>
                <w:b/>
                <w:color w:val="0070C0"/>
              </w:rPr>
              <w:t>Student Subsidy</w:t>
            </w: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564AB826" w14:textId="77777777" w:rsidR="00C00609" w:rsidRPr="000325E8" w:rsidRDefault="00C00609" w:rsidP="004C0F2F">
            <w:pPr>
              <w:pStyle w:val="m6788302996949758041msolistparagraph"/>
              <w:rPr>
                <w:sz w:val="22"/>
                <w:szCs w:val="22"/>
              </w:rPr>
            </w:pPr>
          </w:p>
        </w:tc>
      </w:tr>
      <w:tr w:rsidR="001E15E2" w:rsidRPr="00B96D79" w14:paraId="0A95ED1A" w14:textId="77777777" w:rsidTr="00D431B2">
        <w:trPr>
          <w:trHeight w:val="530"/>
        </w:trPr>
        <w:tc>
          <w:tcPr>
            <w:tcW w:w="391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198E53F" w14:textId="77777777" w:rsidR="001E15E2" w:rsidRPr="009944B3" w:rsidRDefault="001E15E2" w:rsidP="004C0F2F">
            <w:pPr>
              <w:pStyle w:val="m6788302996949758041msolistparagraph"/>
              <w:jc w:val="center"/>
              <w:rPr>
                <w:b/>
                <w:color w:val="0070C0"/>
              </w:rPr>
            </w:pPr>
            <w:r w:rsidRPr="009944B3">
              <w:rPr>
                <w:b/>
              </w:rPr>
              <w:t>Budget Item</w:t>
            </w:r>
          </w:p>
        </w:tc>
        <w:tc>
          <w:tcPr>
            <w:tcW w:w="391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D0EFD66" w14:textId="174F16F9" w:rsidR="001E15E2" w:rsidRPr="009944B3" w:rsidRDefault="001E15E2" w:rsidP="004C0F2F">
            <w:pPr>
              <w:pStyle w:val="m6788302996949758041msolistparagraph"/>
              <w:jc w:val="center"/>
              <w:rPr>
                <w:b/>
                <w:color w:val="0070C0"/>
              </w:rPr>
            </w:pPr>
            <w:r>
              <w:rPr>
                <w:b/>
              </w:rPr>
              <w:t>Breakdown</w:t>
            </w:r>
          </w:p>
        </w:tc>
        <w:tc>
          <w:tcPr>
            <w:tcW w:w="280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31C2A77" w14:textId="3BE3DA8D" w:rsidR="001E15E2" w:rsidRDefault="001E15E2" w:rsidP="004C0F2F">
            <w:pPr>
              <w:pStyle w:val="m6788302996949758041msolistparagraph"/>
              <w:jc w:val="center"/>
              <w:rPr>
                <w:sz w:val="22"/>
                <w:szCs w:val="22"/>
              </w:rPr>
            </w:pPr>
            <w:r w:rsidRPr="009944B3">
              <w:rPr>
                <w:b/>
                <w:bCs/>
                <w:lang w:eastAsia="zh-TW"/>
              </w:rPr>
              <w:t>Estimated Expenditure</w:t>
            </w:r>
          </w:p>
        </w:tc>
      </w:tr>
      <w:tr w:rsidR="001E15E2" w:rsidRPr="00B96D79" w14:paraId="37BCC4D4" w14:textId="77777777" w:rsidTr="000325E8">
        <w:trPr>
          <w:trHeight w:val="3040"/>
        </w:trPr>
        <w:tc>
          <w:tcPr>
            <w:tcW w:w="3912" w:type="dxa"/>
            <w:shd w:val="clear" w:color="auto" w:fill="FFFFFF" w:themeFill="background1"/>
            <w:vAlign w:val="center"/>
          </w:tcPr>
          <w:p w14:paraId="38FD8490" w14:textId="77777777" w:rsidR="001E15E2" w:rsidRPr="00C00609" w:rsidRDefault="001E15E2" w:rsidP="004C0F2F">
            <w:pPr>
              <w:pStyle w:val="m6788302996949758041msolistparagraph"/>
              <w:jc w:val="center"/>
              <w:rPr>
                <w:b/>
              </w:rPr>
            </w:pPr>
          </w:p>
        </w:tc>
        <w:tc>
          <w:tcPr>
            <w:tcW w:w="3913" w:type="dxa"/>
            <w:shd w:val="clear" w:color="auto" w:fill="FFFFFF" w:themeFill="background1"/>
            <w:vAlign w:val="center"/>
          </w:tcPr>
          <w:p w14:paraId="71ADC13B" w14:textId="2410F115" w:rsidR="001E15E2" w:rsidRPr="00C00609" w:rsidRDefault="001E15E2" w:rsidP="004C0F2F">
            <w:pPr>
              <w:pStyle w:val="m6788302996949758041msolistparagraph"/>
              <w:jc w:val="center"/>
              <w:rPr>
                <w:b/>
              </w:rPr>
            </w:pPr>
          </w:p>
        </w:tc>
        <w:tc>
          <w:tcPr>
            <w:tcW w:w="2802" w:type="dxa"/>
            <w:shd w:val="clear" w:color="auto" w:fill="FFFFFF" w:themeFill="background1"/>
            <w:vAlign w:val="center"/>
          </w:tcPr>
          <w:p w14:paraId="7373A7BD" w14:textId="7222D2FA" w:rsidR="001E15E2" w:rsidRDefault="001E15E2" w:rsidP="004C0F2F">
            <w:pPr>
              <w:pStyle w:val="m6788302996949758041msolistparagraph"/>
              <w:jc w:val="center"/>
              <w:rPr>
                <w:b/>
                <w:bCs/>
                <w:lang w:eastAsia="zh-TW"/>
              </w:rPr>
            </w:pPr>
          </w:p>
          <w:p w14:paraId="3D04B39C" w14:textId="77777777" w:rsidR="001E15E2" w:rsidRDefault="001E15E2" w:rsidP="004C0F2F">
            <w:pPr>
              <w:pStyle w:val="m6788302996949758041msolistparagraph"/>
              <w:jc w:val="center"/>
              <w:rPr>
                <w:b/>
                <w:bCs/>
                <w:lang w:eastAsia="zh-TW"/>
              </w:rPr>
            </w:pPr>
          </w:p>
          <w:p w14:paraId="3C843850" w14:textId="77777777" w:rsidR="001E15E2" w:rsidRDefault="001E15E2" w:rsidP="004C0F2F">
            <w:pPr>
              <w:pStyle w:val="m6788302996949758041msolistparagraph"/>
              <w:jc w:val="center"/>
              <w:rPr>
                <w:b/>
                <w:bCs/>
                <w:lang w:eastAsia="zh-TW"/>
              </w:rPr>
            </w:pPr>
          </w:p>
          <w:p w14:paraId="31DAF383" w14:textId="36F6FE3D" w:rsidR="001E15E2" w:rsidRDefault="001E15E2" w:rsidP="004C0F2F">
            <w:pPr>
              <w:pStyle w:val="m6788302996949758041msolistparagraph"/>
              <w:jc w:val="center"/>
              <w:rPr>
                <w:b/>
                <w:bCs/>
                <w:lang w:eastAsia="zh-TW"/>
              </w:rPr>
            </w:pPr>
          </w:p>
        </w:tc>
      </w:tr>
      <w:tr w:rsidR="001E15E2" w:rsidRPr="00B96D79" w14:paraId="303FECC9" w14:textId="77777777" w:rsidTr="006F682B">
        <w:trPr>
          <w:trHeight w:val="530"/>
        </w:trPr>
        <w:tc>
          <w:tcPr>
            <w:tcW w:w="7825" w:type="dxa"/>
            <w:gridSpan w:val="2"/>
            <w:shd w:val="clear" w:color="auto" w:fill="FFFFFF" w:themeFill="background1"/>
            <w:vAlign w:val="center"/>
          </w:tcPr>
          <w:p w14:paraId="4C7FDE0B" w14:textId="4D482577" w:rsidR="001E15E2" w:rsidRPr="00C00609" w:rsidRDefault="001E15E2" w:rsidP="009944B3">
            <w:pPr>
              <w:pStyle w:val="m6788302996949758041msolistparagraph"/>
              <w:jc w:val="right"/>
              <w:rPr>
                <w:b/>
              </w:rPr>
            </w:pPr>
            <w:r w:rsidRPr="000450FA">
              <w:rPr>
                <w:b/>
                <w:lang w:eastAsia="zh-TW"/>
              </w:rPr>
              <w:t>Total Expenditure</w:t>
            </w:r>
          </w:p>
        </w:tc>
        <w:tc>
          <w:tcPr>
            <w:tcW w:w="2802" w:type="dxa"/>
            <w:shd w:val="clear" w:color="auto" w:fill="FFFFFF" w:themeFill="background1"/>
            <w:vAlign w:val="center"/>
          </w:tcPr>
          <w:p w14:paraId="60762A41" w14:textId="77777777" w:rsidR="001E15E2" w:rsidRDefault="001E15E2" w:rsidP="004C0F2F">
            <w:pPr>
              <w:pStyle w:val="m6788302996949758041msolistparagraph"/>
              <w:jc w:val="center"/>
              <w:rPr>
                <w:b/>
                <w:bCs/>
                <w:lang w:eastAsia="zh-TW"/>
              </w:rPr>
            </w:pPr>
          </w:p>
        </w:tc>
      </w:tr>
    </w:tbl>
    <w:p w14:paraId="70BBC553" w14:textId="77777777" w:rsidR="00EE041F" w:rsidRDefault="00EE041F" w:rsidP="00A03522">
      <w:pPr>
        <w:rPr>
          <w:rFonts w:ascii="Times New Roman" w:hAnsi="Times New Roman" w:cs="Times New Roman"/>
          <w:b/>
          <w:sz w:val="24"/>
          <w:szCs w:val="24"/>
        </w:rPr>
      </w:pPr>
    </w:p>
    <w:p w14:paraId="1C34B7E9" w14:textId="36FBB0D6" w:rsidR="00693B7F" w:rsidRPr="004C0F2F" w:rsidRDefault="00693B7F" w:rsidP="00A03522">
      <w:pPr>
        <w:rPr>
          <w:rFonts w:ascii="Times New Roman" w:hAnsi="Times New Roman" w:cs="Times New Roman"/>
          <w:b/>
          <w:sz w:val="24"/>
          <w:szCs w:val="24"/>
        </w:rPr>
        <w:sectPr w:rsidR="00693B7F" w:rsidRPr="004C0F2F" w:rsidSect="009944B3">
          <w:pgSz w:w="11906" w:h="16838" w:code="9"/>
          <w:pgMar w:top="720" w:right="720" w:bottom="720" w:left="720" w:header="706" w:footer="72" w:gutter="0"/>
          <w:cols w:space="708"/>
          <w:docGrid w:linePitch="360"/>
        </w:sectPr>
      </w:pPr>
    </w:p>
    <w:p w14:paraId="6430E100" w14:textId="497B3F32" w:rsidR="00A03522" w:rsidRPr="00B96D79" w:rsidRDefault="00E95116" w:rsidP="00A03522">
      <w:pPr>
        <w:rPr>
          <w:rFonts w:ascii="Times New Roman" w:hAnsi="Times New Roman" w:cs="Times New Roman"/>
          <w:sz w:val="24"/>
          <w:szCs w:val="24"/>
        </w:rPr>
      </w:pPr>
      <w:r w:rsidRPr="00B96D7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Part V: </w:t>
      </w:r>
      <w:r w:rsidR="007E087E">
        <w:rPr>
          <w:rFonts w:ascii="Times New Roman" w:hAnsi="Times New Roman" w:cs="Times New Roman" w:hint="eastAsia"/>
          <w:b/>
          <w:sz w:val="24"/>
          <w:szCs w:val="24"/>
          <w:lang w:eastAsia="zh-TW"/>
        </w:rPr>
        <w:t>Declaration</w:t>
      </w:r>
    </w:p>
    <w:p w14:paraId="176C6987" w14:textId="2C705787" w:rsidR="00D72F77" w:rsidRPr="007E087E" w:rsidRDefault="009F4A64" w:rsidP="00C53F4B">
      <w:pPr>
        <w:ind w:left="284" w:hanging="284"/>
        <w:jc w:val="both"/>
        <w:rPr>
          <w:rFonts w:ascii="Times New Roman" w:hAnsi="Times New Roman" w:cs="Times New Roman"/>
          <w:b/>
          <w:bCs/>
          <w:color w:val="0070C0"/>
        </w:rPr>
      </w:pPr>
      <w:sdt>
        <w:sdtPr>
          <w:rPr>
            <w:rFonts w:ascii="Times New Roman" w:hAnsi="Times New Roman" w:cs="Times New Roman"/>
            <w:b/>
            <w:bCs/>
            <w:color w:val="0070C0"/>
            <w:lang w:val="en-US" w:eastAsia="zh-TW"/>
          </w:rPr>
          <w:id w:val="151364659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7E087E" w:rsidRPr="007E087E">
            <w:rPr>
              <w:rFonts w:ascii="Segoe UI Symbol" w:hAnsi="Segoe UI Symbol" w:cs="Segoe UI Symbol"/>
              <w:b/>
              <w:bCs/>
              <w:color w:val="0070C0"/>
              <w:lang w:val="en-US" w:eastAsia="zh-TW"/>
            </w:rPr>
            <w:t>☐</w:t>
          </w:r>
        </w:sdtContent>
      </w:sdt>
      <w:r w:rsidR="007E087E" w:rsidRPr="007E087E">
        <w:rPr>
          <w:rFonts w:ascii="Times New Roman" w:hAnsi="Times New Roman" w:cs="Times New Roman"/>
          <w:b/>
          <w:bCs/>
          <w:color w:val="0070C0"/>
          <w:lang w:eastAsia="zh-TW"/>
        </w:rPr>
        <w:t xml:space="preserve"> </w:t>
      </w:r>
      <w:r w:rsidR="007E087E" w:rsidRPr="007E087E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7E087E" w:rsidRPr="007E087E">
        <w:rPr>
          <w:rFonts w:ascii="Times New Roman" w:hAnsi="Times New Roman" w:cs="Times New Roman"/>
          <w:b/>
          <w:bCs/>
          <w:color w:val="0070C0"/>
          <w:lang w:eastAsia="zh-TW"/>
        </w:rPr>
        <w:t>I</w:t>
      </w:r>
      <w:r w:rsidR="007E087E" w:rsidRPr="007E087E">
        <w:rPr>
          <w:rFonts w:ascii="Times New Roman" w:hAnsi="Times New Roman" w:cs="Times New Roman"/>
          <w:b/>
          <w:bCs/>
          <w:color w:val="0070C0"/>
        </w:rPr>
        <w:t xml:space="preserve">, and all the instructor(s) of this course (if any), </w:t>
      </w:r>
      <w:r w:rsidR="007E087E" w:rsidRPr="007E087E">
        <w:rPr>
          <w:rFonts w:ascii="Times New Roman" w:hAnsi="Times New Roman" w:cs="Times New Roman"/>
          <w:b/>
          <w:bCs/>
          <w:color w:val="0070C0"/>
          <w:lang w:eastAsia="zh-TW"/>
        </w:rPr>
        <w:t>confirm that I</w:t>
      </w:r>
      <w:r w:rsidR="007E087E" w:rsidRPr="007E087E">
        <w:rPr>
          <w:rFonts w:ascii="Times New Roman" w:hAnsi="Times New Roman" w:cs="Times New Roman"/>
          <w:b/>
          <w:bCs/>
          <w:color w:val="0070C0"/>
        </w:rPr>
        <w:t>/we</w:t>
      </w:r>
      <w:r w:rsidR="007E087E" w:rsidRPr="007E087E">
        <w:rPr>
          <w:rFonts w:ascii="Times New Roman" w:hAnsi="Times New Roman" w:cs="Times New Roman"/>
          <w:b/>
          <w:bCs/>
          <w:color w:val="0070C0"/>
          <w:lang w:eastAsia="zh-TW"/>
        </w:rPr>
        <w:t xml:space="preserve"> have read and understood the </w:t>
      </w:r>
      <w:r w:rsidR="007E087E" w:rsidRPr="007E087E">
        <w:rPr>
          <w:rFonts w:ascii="Times New Roman" w:hAnsi="Times New Roman" w:cs="Times New Roman"/>
          <w:b/>
          <w:bCs/>
          <w:color w:val="0070C0"/>
        </w:rPr>
        <w:t xml:space="preserve">relevant guidelines of the </w:t>
      </w:r>
      <w:r w:rsidR="00A330B7">
        <w:rPr>
          <w:rFonts w:ascii="Times New Roman" w:hAnsi="Times New Roman" w:cs="Times New Roman"/>
          <w:b/>
          <w:bCs/>
          <w:color w:val="0070C0"/>
        </w:rPr>
        <w:t>subsidies</w:t>
      </w:r>
      <w:r w:rsidR="007E087E" w:rsidRPr="007E087E">
        <w:rPr>
          <w:rFonts w:ascii="Times New Roman" w:hAnsi="Times New Roman" w:cs="Times New Roman"/>
          <w:b/>
          <w:bCs/>
          <w:color w:val="0070C0"/>
          <w:lang w:eastAsia="zh-TW"/>
        </w:rPr>
        <w:t>.</w:t>
      </w:r>
    </w:p>
    <w:p w14:paraId="2DE8DC40" w14:textId="77777777" w:rsidR="007E087E" w:rsidRDefault="007E087E" w:rsidP="00C53F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514CDA3" w14:textId="77777777" w:rsidR="007E087E" w:rsidRPr="00B96D79" w:rsidRDefault="007E087E" w:rsidP="005D00E1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519164B" w14:textId="4F2BD36B" w:rsidR="00910AAF" w:rsidRPr="00B96D79" w:rsidRDefault="007417DA" w:rsidP="00C53F4B">
      <w:pPr>
        <w:spacing w:after="120" w:line="24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>Submitted</w:t>
      </w:r>
      <w:r w:rsidR="00275B8D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by: ______________________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______</w:t>
      </w:r>
      <w:r w:rsidR="008104A6" w:rsidRPr="00B96D79">
        <w:rPr>
          <w:rFonts w:ascii="Times New Roman" w:hAnsi="Times New Roman" w:cs="Times New Roman"/>
          <w:sz w:val="24"/>
          <w:szCs w:val="24"/>
          <w:lang w:eastAsia="zh-TW"/>
        </w:rPr>
        <w:t>_</w:t>
      </w:r>
      <w:r w:rsidR="00275B8D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455953"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="0013208E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  </w:t>
      </w:r>
      <w:r w:rsidR="008104A6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        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 </w:t>
      </w:r>
      <w:r w:rsidR="00275B8D" w:rsidRPr="00B96D79">
        <w:rPr>
          <w:rFonts w:ascii="Times New Roman" w:hAnsi="Times New Roman" w:cs="Times New Roman"/>
          <w:sz w:val="24"/>
          <w:szCs w:val="24"/>
          <w:lang w:eastAsia="zh-TW"/>
        </w:rPr>
        <w:t>Date: _____________________</w:t>
      </w:r>
    </w:p>
    <w:p w14:paraId="0F3067A7" w14:textId="04D940A7" w:rsidR="009443A9" w:rsidRPr="007B131E" w:rsidRDefault="007417DA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7B131E">
        <w:rPr>
          <w:rFonts w:ascii="Times New Roman" w:hAnsi="Times New Roman" w:cs="Times New Roman"/>
          <w:sz w:val="24"/>
          <w:szCs w:val="24"/>
          <w:lang w:eastAsia="zh-TW"/>
        </w:rPr>
        <w:t>(</w:t>
      </w:r>
      <w:r w:rsidR="0013208E" w:rsidRPr="007B131E">
        <w:rPr>
          <w:rFonts w:ascii="Times New Roman" w:hAnsi="Times New Roman" w:cs="Times New Roman"/>
          <w:sz w:val="24"/>
          <w:szCs w:val="24"/>
          <w:lang w:eastAsia="zh-TW"/>
        </w:rPr>
        <w:t>Instructor</w:t>
      </w:r>
      <w:r w:rsidR="009443A9" w:rsidRPr="007B131E">
        <w:rPr>
          <w:rFonts w:ascii="Times New Roman" w:hAnsi="Times New Roman" w:cs="Times New Roman"/>
          <w:sz w:val="24"/>
          <w:szCs w:val="24"/>
          <w:lang w:eastAsia="zh-TW"/>
        </w:rPr>
        <w:t>’s</w:t>
      </w:r>
      <w:r w:rsidR="0013208E"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472E94" w:rsidRPr="007B131E">
        <w:rPr>
          <w:rFonts w:ascii="Times New Roman" w:hAnsi="Times New Roman" w:cs="Times New Roman"/>
          <w:sz w:val="24"/>
          <w:szCs w:val="24"/>
          <w:lang w:eastAsia="zh-TW"/>
        </w:rPr>
        <w:t>signature</w:t>
      </w:r>
      <w:r w:rsidR="00472E94" w:rsidRPr="007B131E" w:rsidDel="009443A9">
        <w:rPr>
          <w:rFonts w:ascii="Times New Roman" w:hAnsi="Times New Roman" w:cs="Times New Roman"/>
          <w:sz w:val="24"/>
          <w:szCs w:val="24"/>
          <w:lang w:eastAsia="zh-TW"/>
        </w:rPr>
        <w:t>)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4E1FBDE7" w14:textId="77777777" w:rsidR="007C4FAC" w:rsidRPr="007B131E" w:rsidRDefault="007C4FAC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32C6665" w14:textId="77777777" w:rsidR="00AA5550" w:rsidRPr="007B131E" w:rsidRDefault="00AA5550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3565F42" w14:textId="63C69D3A" w:rsidR="00910AAF" w:rsidRPr="007B131E" w:rsidRDefault="00910AAF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_____________________________ 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="0013208E"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    </w:t>
      </w:r>
      <w:r w:rsidR="008104A6"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          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 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>Date: _____________________</w:t>
      </w:r>
    </w:p>
    <w:p w14:paraId="01647499" w14:textId="085E19B8" w:rsidR="0013208E" w:rsidRPr="007B131E" w:rsidRDefault="0013208E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7B131E">
        <w:rPr>
          <w:rFonts w:ascii="Times New Roman" w:hAnsi="Times New Roman" w:cs="Times New Roman"/>
          <w:sz w:val="24"/>
          <w:szCs w:val="24"/>
          <w:lang w:eastAsia="zh-TW"/>
        </w:rPr>
        <w:t>(Instructor</w:t>
      </w:r>
      <w:r w:rsidR="009443A9"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’s </w:t>
      </w:r>
      <w:r w:rsidR="00472E94" w:rsidRPr="007B131E">
        <w:rPr>
          <w:rFonts w:ascii="Times New Roman" w:hAnsi="Times New Roman" w:cs="Times New Roman"/>
          <w:sz w:val="24"/>
          <w:szCs w:val="24"/>
          <w:lang w:eastAsia="zh-TW"/>
        </w:rPr>
        <w:t>signature</w:t>
      </w:r>
      <w:r w:rsidR="00472E94" w:rsidRPr="007B131E" w:rsidDel="009443A9">
        <w:rPr>
          <w:rFonts w:ascii="Times New Roman" w:hAnsi="Times New Roman" w:cs="Times New Roman"/>
          <w:sz w:val="24"/>
          <w:szCs w:val="24"/>
          <w:lang w:eastAsia="zh-TW"/>
        </w:rPr>
        <w:t>)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7B131E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20C5E70A" w14:textId="77777777" w:rsidR="007C4FAC" w:rsidRPr="007B131E" w:rsidRDefault="007C4FAC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384B33D" w14:textId="77777777" w:rsidR="00AA5550" w:rsidRPr="007B131E" w:rsidRDefault="00AA5550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106E1EF" w14:textId="69B6E4E9" w:rsidR="00910AAF" w:rsidRPr="00B96D79" w:rsidRDefault="00910AAF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_____________________________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="0013208E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  </w:t>
      </w:r>
      <w:r w:rsidR="008104A6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         </w:t>
      </w:r>
      <w:r w:rsidR="00AA5550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Date: _____________________</w:t>
      </w:r>
    </w:p>
    <w:p w14:paraId="05D9D2EC" w14:textId="0DE9964A" w:rsidR="0013208E" w:rsidRPr="00B96D79" w:rsidRDefault="0013208E" w:rsidP="00C53F4B">
      <w:pPr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>(Instructor</w:t>
      </w:r>
      <w:r w:rsidR="009443A9" w:rsidRPr="00B96D79">
        <w:rPr>
          <w:rFonts w:ascii="Times New Roman" w:hAnsi="Times New Roman" w:cs="Times New Roman"/>
          <w:sz w:val="24"/>
          <w:szCs w:val="24"/>
          <w:lang w:eastAsia="zh-TW"/>
        </w:rPr>
        <w:t>’s signature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)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5AC8D09F" w14:textId="6456E565" w:rsidR="007417DA" w:rsidRPr="00B96D79" w:rsidRDefault="00EE3229" w:rsidP="00C53F4B">
      <w:pPr>
        <w:tabs>
          <w:tab w:val="left" w:pos="3518"/>
        </w:tabs>
        <w:spacing w:after="120" w:line="240" w:lineRule="auto"/>
        <w:ind w:left="720" w:firstLine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37AD98B4" w14:textId="77777777" w:rsidR="00136209" w:rsidRDefault="00136209" w:rsidP="008104A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0E0FED2B" w14:textId="7D0B6A77" w:rsidR="007C4FAC" w:rsidRPr="003723F0" w:rsidRDefault="00AD0FB2" w:rsidP="003723F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B96D79">
        <w:rPr>
          <w:rFonts w:ascii="Times New Roman" w:eastAsia="Times New Roman" w:hAnsi="Times New Roman" w:cs="Times New Roman"/>
          <w:b/>
          <w:sz w:val="24"/>
          <w:szCs w:val="24"/>
        </w:rPr>
        <w:t>Part V</w:t>
      </w:r>
      <w:r w:rsidR="003723F0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B96D79">
        <w:rPr>
          <w:rFonts w:ascii="Times New Roman" w:eastAsia="Times New Roman" w:hAnsi="Times New Roman" w:cs="Times New Roman"/>
          <w:b/>
          <w:sz w:val="24"/>
          <w:szCs w:val="24"/>
        </w:rPr>
        <w:t>: Endorsement</w:t>
      </w:r>
    </w:p>
    <w:p w14:paraId="39744F4A" w14:textId="77777777" w:rsidR="00AA5550" w:rsidRPr="00B96D79" w:rsidRDefault="00AA5550" w:rsidP="008104A6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A46E966" w14:textId="77777777" w:rsidR="00136209" w:rsidRDefault="00136209" w:rsidP="00C53F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48169BB" w14:textId="77777777" w:rsidR="00136209" w:rsidRDefault="00136209" w:rsidP="00C53F4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64F83954" w14:textId="0BF422EA" w:rsidR="005D00E1" w:rsidRPr="00B96D79" w:rsidRDefault="00275B8D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Endorsed by: </w:t>
      </w:r>
      <w:r w:rsidR="00956DF7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</w:t>
      </w:r>
      <w:r w:rsidR="009443A9" w:rsidRPr="00B96D79">
        <w:rPr>
          <w:rFonts w:ascii="Times New Roman" w:hAnsi="Times New Roman" w:cs="Times New Roman"/>
          <w:sz w:val="24"/>
          <w:szCs w:val="24"/>
          <w:lang w:eastAsia="zh-TW"/>
        </w:rPr>
        <w:t>_________________________</w:t>
      </w:r>
      <w:r w:rsidR="00AA5550" w:rsidRPr="00B96D79">
        <w:rPr>
          <w:rFonts w:ascii="Times New Roman" w:hAnsi="Times New Roman" w:cs="Times New Roman"/>
          <w:sz w:val="24"/>
          <w:szCs w:val="24"/>
          <w:lang w:eastAsia="zh-TW"/>
        </w:rPr>
        <w:t>_</w:t>
      </w:r>
      <w:r w:rsidR="009443A9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____                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Date: _____</w:t>
      </w:r>
      <w:r w:rsidR="008104A6" w:rsidRPr="00B96D79">
        <w:rPr>
          <w:rFonts w:ascii="Times New Roman" w:hAnsi="Times New Roman" w:cs="Times New Roman"/>
          <w:sz w:val="24"/>
          <w:szCs w:val="24"/>
          <w:lang w:eastAsia="zh-TW"/>
        </w:rPr>
        <w:t>___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_____________                            </w:t>
      </w:r>
      <w:r w:rsidR="005D00E1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</w:p>
    <w:p w14:paraId="21BC35FE" w14:textId="167B58A6" w:rsidR="00EE3229" w:rsidRPr="00B96D79" w:rsidRDefault="00275B8D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>(</w:t>
      </w:r>
      <w:r w:rsidR="006E2E70">
        <w:rPr>
          <w:rFonts w:ascii="Times New Roman" w:hAnsi="Times New Roman" w:cs="Times New Roman"/>
          <w:sz w:val="24"/>
          <w:szCs w:val="24"/>
          <w:lang w:eastAsia="zh-TW"/>
        </w:rPr>
        <w:t>Academy/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Department</w:t>
      </w:r>
      <w:r w:rsidR="00856873" w:rsidRPr="00B96D79">
        <w:rPr>
          <w:rFonts w:ascii="Times New Roman" w:hAnsi="Times New Roman" w:cs="Times New Roman"/>
          <w:sz w:val="24"/>
          <w:szCs w:val="24"/>
          <w:lang w:eastAsia="zh-TW"/>
        </w:rPr>
        <w:t>/Office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Head</w:t>
      </w:r>
      <w:r w:rsidR="007417DA" w:rsidRPr="00B96D79">
        <w:rPr>
          <w:rFonts w:ascii="Times New Roman" w:hAnsi="Times New Roman" w:cs="Times New Roman"/>
          <w:sz w:val="24"/>
          <w:szCs w:val="24"/>
          <w:lang w:eastAsia="zh-TW"/>
        </w:rPr>
        <w:t>’s signature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)</w:t>
      </w:r>
    </w:p>
    <w:p w14:paraId="2794ECE2" w14:textId="44882F4F" w:rsidR="0013208E" w:rsidRPr="00B96D79" w:rsidRDefault="0013208E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78BB84D" w14:textId="77777777" w:rsidR="009443A9" w:rsidRPr="00B96D79" w:rsidRDefault="009443A9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E45D9D3" w14:textId="77777777" w:rsidR="007C4FAC" w:rsidRPr="00B96D79" w:rsidRDefault="007C4FAC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3C6ED71" w14:textId="77777777" w:rsidR="007C4FAC" w:rsidRPr="00B96D79" w:rsidRDefault="007C4FAC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BC7D9F1" w14:textId="0DAEE893" w:rsidR="0013208E" w:rsidRPr="00B96D79" w:rsidRDefault="0013208E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Endorsed by: </w:t>
      </w:r>
      <w:r w:rsidR="00956DF7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_________________________</w:t>
      </w:r>
      <w:r w:rsidR="00AA5550" w:rsidRPr="00B96D79">
        <w:rPr>
          <w:rFonts w:ascii="Times New Roman" w:hAnsi="Times New Roman" w:cs="Times New Roman"/>
          <w:sz w:val="24"/>
          <w:szCs w:val="24"/>
          <w:lang w:eastAsia="zh-TW"/>
        </w:rPr>
        <w:t>_</w:t>
      </w:r>
      <w:r w:rsidR="00956DF7" w:rsidRPr="00B96D79">
        <w:rPr>
          <w:rFonts w:ascii="Times New Roman" w:hAnsi="Times New Roman" w:cs="Times New Roman"/>
          <w:sz w:val="24"/>
          <w:szCs w:val="24"/>
          <w:lang w:eastAsia="zh-TW"/>
        </w:rPr>
        <w:t>__</w:t>
      </w:r>
      <w:r w:rsidR="009443A9" w:rsidRPr="00B96D79">
        <w:rPr>
          <w:rFonts w:ascii="Times New Roman" w:hAnsi="Times New Roman" w:cs="Times New Roman"/>
          <w:sz w:val="24"/>
          <w:szCs w:val="24"/>
          <w:lang w:eastAsia="zh-TW"/>
        </w:rPr>
        <w:t>_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  <w:t xml:space="preserve">   </w:t>
      </w:r>
      <w:r w:rsidR="00AA5550"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 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Date: _____________________                             </w:t>
      </w:r>
    </w:p>
    <w:p w14:paraId="4D00DC0D" w14:textId="70A0C782" w:rsidR="0013208E" w:rsidRPr="00B96D79" w:rsidRDefault="0013208E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>(</w:t>
      </w:r>
      <w:r w:rsidR="006E2E70">
        <w:rPr>
          <w:rFonts w:ascii="Times New Roman" w:hAnsi="Times New Roman" w:cs="Times New Roman"/>
          <w:sz w:val="24"/>
          <w:szCs w:val="24"/>
          <w:lang w:eastAsia="zh-TW"/>
        </w:rPr>
        <w:t xml:space="preserve">Academy/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Department/Office Head’s signature)</w:t>
      </w:r>
    </w:p>
    <w:p w14:paraId="6A76989B" w14:textId="2820D916" w:rsidR="00956DF7" w:rsidRDefault="0013208E" w:rsidP="00C53F4B">
      <w:pPr>
        <w:tabs>
          <w:tab w:val="left" w:pos="5624"/>
        </w:tabs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4011BAE3" w14:textId="77777777" w:rsidR="002E72F6" w:rsidRDefault="002E72F6" w:rsidP="00C53F4B">
      <w:pPr>
        <w:tabs>
          <w:tab w:val="left" w:pos="5624"/>
        </w:tabs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44489A9" w14:textId="77777777" w:rsidR="002E72F6" w:rsidRDefault="002E72F6" w:rsidP="00C53F4B">
      <w:pPr>
        <w:tabs>
          <w:tab w:val="left" w:pos="5624"/>
        </w:tabs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6A383CE" w14:textId="7B96E0E8" w:rsidR="002E72F6" w:rsidRPr="00B96D79" w:rsidRDefault="002E72F6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Endorsed by:   _____________________________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ab/>
        <w:t xml:space="preserve">     </w:t>
      </w:r>
      <w:r w:rsidR="00C53F4B">
        <w:rPr>
          <w:rFonts w:ascii="Times New Roman" w:hAnsi="Times New Roman" w:cs="Times New Roman"/>
          <w:sz w:val="24"/>
          <w:szCs w:val="24"/>
          <w:lang w:eastAsia="zh-TW"/>
        </w:rPr>
        <w:t xml:space="preserve">     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 xml:space="preserve">Date: _____________________                             </w:t>
      </w:r>
    </w:p>
    <w:p w14:paraId="6A044495" w14:textId="77777777" w:rsidR="002E72F6" w:rsidRPr="00B96D79" w:rsidRDefault="002E72F6" w:rsidP="00C53F4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  <w:r w:rsidRPr="00B96D79">
        <w:rPr>
          <w:rFonts w:ascii="Times New Roman" w:hAnsi="Times New Roman" w:cs="Times New Roman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sz w:val="24"/>
          <w:szCs w:val="24"/>
          <w:lang w:eastAsia="zh-TW"/>
        </w:rPr>
        <w:t xml:space="preserve">Academy/ </w:t>
      </w:r>
      <w:r w:rsidRPr="00B96D79">
        <w:rPr>
          <w:rFonts w:ascii="Times New Roman" w:hAnsi="Times New Roman" w:cs="Times New Roman"/>
          <w:sz w:val="24"/>
          <w:szCs w:val="24"/>
          <w:lang w:eastAsia="zh-TW"/>
        </w:rPr>
        <w:t>Department/Office Head’s signature)</w:t>
      </w:r>
    </w:p>
    <w:p w14:paraId="348C833F" w14:textId="77777777" w:rsidR="002E72F6" w:rsidRPr="00B96D79" w:rsidRDefault="002E72F6" w:rsidP="00C53F4B">
      <w:pPr>
        <w:tabs>
          <w:tab w:val="left" w:pos="5624"/>
        </w:tabs>
        <w:ind w:left="720" w:hanging="720"/>
        <w:rPr>
          <w:rFonts w:ascii="Times New Roman" w:hAnsi="Times New Roman" w:cs="Times New Roman"/>
          <w:sz w:val="24"/>
          <w:szCs w:val="24"/>
          <w:lang w:eastAsia="zh-TW"/>
        </w:rPr>
      </w:pPr>
    </w:p>
    <w:sectPr w:rsidR="002E72F6" w:rsidRPr="00B96D79" w:rsidSect="00864C65">
      <w:pgSz w:w="11906" w:h="16838" w:code="9"/>
      <w:pgMar w:top="720" w:right="720" w:bottom="720" w:left="720" w:header="706" w:footer="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46DEC" w14:textId="77777777" w:rsidR="00961A0D" w:rsidRDefault="00961A0D" w:rsidP="007B69A2">
      <w:pPr>
        <w:spacing w:after="0" w:line="240" w:lineRule="auto"/>
      </w:pPr>
      <w:r>
        <w:separator/>
      </w:r>
    </w:p>
  </w:endnote>
  <w:endnote w:type="continuationSeparator" w:id="0">
    <w:p w14:paraId="4C435445" w14:textId="77777777" w:rsidR="00961A0D" w:rsidRDefault="00961A0D" w:rsidP="007B69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40557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91212C2" w14:textId="55EC8CA6" w:rsidR="009555AE" w:rsidRPr="00136209" w:rsidRDefault="009555AE">
        <w:pPr>
          <w:pStyle w:val="Footer"/>
          <w:jc w:val="center"/>
          <w:rPr>
            <w:rFonts w:ascii="Times New Roman" w:hAnsi="Times New Roman" w:cs="Times New Roman"/>
          </w:rPr>
        </w:pPr>
        <w:r w:rsidRPr="00136209">
          <w:rPr>
            <w:rFonts w:ascii="Times New Roman" w:hAnsi="Times New Roman" w:cs="Times New Roman"/>
          </w:rPr>
          <w:fldChar w:fldCharType="begin"/>
        </w:r>
        <w:r w:rsidRPr="00136209">
          <w:rPr>
            <w:rFonts w:ascii="Times New Roman" w:hAnsi="Times New Roman" w:cs="Times New Roman"/>
          </w:rPr>
          <w:instrText xml:space="preserve"> PAGE   \* MERGEFORMAT </w:instrText>
        </w:r>
        <w:r w:rsidRPr="00136209">
          <w:rPr>
            <w:rFonts w:ascii="Times New Roman" w:hAnsi="Times New Roman" w:cs="Times New Roman"/>
          </w:rPr>
          <w:fldChar w:fldCharType="separate"/>
        </w:r>
        <w:r w:rsidRPr="00136209">
          <w:rPr>
            <w:rFonts w:ascii="Times New Roman" w:hAnsi="Times New Roman" w:cs="Times New Roman"/>
            <w:noProof/>
          </w:rPr>
          <w:t>6</w:t>
        </w:r>
        <w:r w:rsidRPr="0013620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867EFDD" w14:textId="44420573" w:rsidR="009555AE" w:rsidRPr="007B69A2" w:rsidRDefault="009555AE" w:rsidP="00F2532B">
    <w:pPr>
      <w:pStyle w:val="Footer"/>
      <w:wordWrap w:val="0"/>
      <w:jc w:val="right"/>
      <w:rPr>
        <w:rFonts w:ascii="Times New Roman" w:hAnsi="Times New Roman" w:cs="Times New Roman"/>
        <w:i/>
        <w:sz w:val="18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2FE52" w14:textId="77777777" w:rsidR="00961A0D" w:rsidRDefault="00961A0D" w:rsidP="007B69A2">
      <w:pPr>
        <w:spacing w:after="0" w:line="240" w:lineRule="auto"/>
      </w:pPr>
      <w:r>
        <w:separator/>
      </w:r>
    </w:p>
  </w:footnote>
  <w:footnote w:type="continuationSeparator" w:id="0">
    <w:p w14:paraId="42F48500" w14:textId="77777777" w:rsidR="00961A0D" w:rsidRDefault="00961A0D" w:rsidP="007B69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6BE8"/>
    <w:multiLevelType w:val="hybridMultilevel"/>
    <w:tmpl w:val="FC063046"/>
    <w:lvl w:ilvl="0" w:tplc="3ECA59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43A"/>
    <w:multiLevelType w:val="hybridMultilevel"/>
    <w:tmpl w:val="72F80952"/>
    <w:lvl w:ilvl="0" w:tplc="123A8A8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04E91"/>
    <w:multiLevelType w:val="multilevel"/>
    <w:tmpl w:val="01F69160"/>
    <w:lvl w:ilvl="0">
      <w:start w:val="2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0A947B0D"/>
    <w:multiLevelType w:val="hybridMultilevel"/>
    <w:tmpl w:val="AD8086CE"/>
    <w:lvl w:ilvl="0" w:tplc="7AD261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D5E90"/>
    <w:multiLevelType w:val="hybridMultilevel"/>
    <w:tmpl w:val="2578F0A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31857"/>
    <w:multiLevelType w:val="hybridMultilevel"/>
    <w:tmpl w:val="E51615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E0EAA"/>
    <w:multiLevelType w:val="hybridMultilevel"/>
    <w:tmpl w:val="FC06304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867A7"/>
    <w:multiLevelType w:val="hybridMultilevel"/>
    <w:tmpl w:val="B93A8514"/>
    <w:lvl w:ilvl="0" w:tplc="78E213A4">
      <w:numFmt w:val="bullet"/>
      <w:lvlText w:val=""/>
      <w:lvlJc w:val="left"/>
      <w:pPr>
        <w:ind w:left="360" w:hanging="360"/>
      </w:pPr>
      <w:rPr>
        <w:rFonts w:ascii="Wingdings 2" w:eastAsiaTheme="minorEastAsia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3A224DD"/>
    <w:multiLevelType w:val="hybridMultilevel"/>
    <w:tmpl w:val="6B9CB9AC"/>
    <w:lvl w:ilvl="0" w:tplc="2C80B9D4">
      <w:start w:val="1"/>
      <w:numFmt w:val="decimal"/>
      <w:lvlText w:val="%1."/>
      <w:lvlJc w:val="left"/>
      <w:pPr>
        <w:ind w:left="90" w:hanging="360"/>
      </w:pPr>
      <w:rPr>
        <w:rFonts w:hint="eastAsia"/>
        <w:b w:val="0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9" w15:restartNumberingAfterBreak="0">
    <w:nsid w:val="28F56F6E"/>
    <w:multiLevelType w:val="hybridMultilevel"/>
    <w:tmpl w:val="5804FEA4"/>
    <w:lvl w:ilvl="0" w:tplc="0F9C392A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E74A9C"/>
    <w:multiLevelType w:val="hybridMultilevel"/>
    <w:tmpl w:val="E5AEFE28"/>
    <w:lvl w:ilvl="0" w:tplc="636C9580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F3F62"/>
    <w:multiLevelType w:val="hybridMultilevel"/>
    <w:tmpl w:val="A84A91DA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2856D9"/>
    <w:multiLevelType w:val="multilevel"/>
    <w:tmpl w:val="38BE4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2A4003"/>
    <w:multiLevelType w:val="hybridMultilevel"/>
    <w:tmpl w:val="9166687C"/>
    <w:lvl w:ilvl="0" w:tplc="4C48BD2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80699"/>
    <w:multiLevelType w:val="hybridMultilevel"/>
    <w:tmpl w:val="F55459AE"/>
    <w:lvl w:ilvl="0" w:tplc="0409000F">
      <w:start w:val="1"/>
      <w:numFmt w:val="decimal"/>
      <w:lvlText w:val="%1."/>
      <w:lvlJc w:val="left"/>
      <w:pPr>
        <w:ind w:left="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5" w15:restartNumberingAfterBreak="0">
    <w:nsid w:val="5CE74993"/>
    <w:multiLevelType w:val="hybridMultilevel"/>
    <w:tmpl w:val="200CD688"/>
    <w:lvl w:ilvl="0" w:tplc="D076B544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5CFF780E"/>
    <w:multiLevelType w:val="multilevel"/>
    <w:tmpl w:val="E9341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746E35"/>
    <w:multiLevelType w:val="hybridMultilevel"/>
    <w:tmpl w:val="7FDEE188"/>
    <w:lvl w:ilvl="0" w:tplc="3ECA59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3437E"/>
    <w:multiLevelType w:val="hybridMultilevel"/>
    <w:tmpl w:val="FC063046"/>
    <w:lvl w:ilvl="0" w:tplc="3ECA59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442A7D"/>
    <w:multiLevelType w:val="hybridMultilevel"/>
    <w:tmpl w:val="D40ED61C"/>
    <w:lvl w:ilvl="0" w:tplc="72CC9E84">
      <w:start w:val="1"/>
      <w:numFmt w:val="lowerLetter"/>
      <w:lvlText w:val="%1."/>
      <w:lvlJc w:val="left"/>
      <w:pPr>
        <w:ind w:left="720" w:hanging="360"/>
      </w:pPr>
      <w:rPr>
        <w:rFonts w:ascii="Garamond" w:eastAsiaTheme="minorEastAsia" w:hAnsi="Garamond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91FF5"/>
    <w:multiLevelType w:val="multilevel"/>
    <w:tmpl w:val="807EE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3B68B7"/>
    <w:multiLevelType w:val="multilevel"/>
    <w:tmpl w:val="EAC89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8222396">
    <w:abstractNumId w:val="20"/>
  </w:num>
  <w:num w:numId="2" w16cid:durableId="971789869">
    <w:abstractNumId w:val="12"/>
  </w:num>
  <w:num w:numId="3" w16cid:durableId="1492873025">
    <w:abstractNumId w:val="16"/>
  </w:num>
  <w:num w:numId="4" w16cid:durableId="872308091">
    <w:abstractNumId w:val="21"/>
  </w:num>
  <w:num w:numId="5" w16cid:durableId="803692214">
    <w:abstractNumId w:val="17"/>
  </w:num>
  <w:num w:numId="6" w16cid:durableId="1305309767">
    <w:abstractNumId w:val="11"/>
  </w:num>
  <w:num w:numId="7" w16cid:durableId="787238073">
    <w:abstractNumId w:val="18"/>
  </w:num>
  <w:num w:numId="8" w16cid:durableId="471410514">
    <w:abstractNumId w:val="0"/>
  </w:num>
  <w:num w:numId="9" w16cid:durableId="432556898">
    <w:abstractNumId w:val="7"/>
  </w:num>
  <w:num w:numId="10" w16cid:durableId="1976985574">
    <w:abstractNumId w:val="6"/>
  </w:num>
  <w:num w:numId="11" w16cid:durableId="1784614527">
    <w:abstractNumId w:val="19"/>
  </w:num>
  <w:num w:numId="12" w16cid:durableId="719400737">
    <w:abstractNumId w:val="14"/>
  </w:num>
  <w:num w:numId="13" w16cid:durableId="1572156263">
    <w:abstractNumId w:val="9"/>
  </w:num>
  <w:num w:numId="14" w16cid:durableId="252788554">
    <w:abstractNumId w:val="8"/>
  </w:num>
  <w:num w:numId="15" w16cid:durableId="1493793810">
    <w:abstractNumId w:val="10"/>
  </w:num>
  <w:num w:numId="16" w16cid:durableId="1969317561">
    <w:abstractNumId w:val="15"/>
  </w:num>
  <w:num w:numId="17" w16cid:durableId="236868136">
    <w:abstractNumId w:val="13"/>
  </w:num>
  <w:num w:numId="18" w16cid:durableId="1891459297">
    <w:abstractNumId w:val="4"/>
  </w:num>
  <w:num w:numId="19" w16cid:durableId="173570625">
    <w:abstractNumId w:val="2"/>
  </w:num>
  <w:num w:numId="20" w16cid:durableId="812257231">
    <w:abstractNumId w:val="5"/>
  </w:num>
  <w:num w:numId="21" w16cid:durableId="1757940440">
    <w:abstractNumId w:val="3"/>
  </w:num>
  <w:num w:numId="22" w16cid:durableId="1515803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MDY0tbQwMjA3tDRT0lEKTi0uzszPAykwrAUAMEY71CwAAAA="/>
  </w:docVars>
  <w:rsids>
    <w:rsidRoot w:val="009B4E84"/>
    <w:rsid w:val="000000E8"/>
    <w:rsid w:val="00003511"/>
    <w:rsid w:val="00021FC0"/>
    <w:rsid w:val="0003020A"/>
    <w:rsid w:val="00031C84"/>
    <w:rsid w:val="000325E8"/>
    <w:rsid w:val="00047E8C"/>
    <w:rsid w:val="00053C60"/>
    <w:rsid w:val="000575A8"/>
    <w:rsid w:val="00083E91"/>
    <w:rsid w:val="0009709B"/>
    <w:rsid w:val="000A18B7"/>
    <w:rsid w:val="000A243D"/>
    <w:rsid w:val="000A671D"/>
    <w:rsid w:val="000C237D"/>
    <w:rsid w:val="000C70F7"/>
    <w:rsid w:val="000C73E2"/>
    <w:rsid w:val="000D569B"/>
    <w:rsid w:val="000D6802"/>
    <w:rsid w:val="000E1521"/>
    <w:rsid w:val="000E3BF9"/>
    <w:rsid w:val="000E3FF8"/>
    <w:rsid w:val="001116CE"/>
    <w:rsid w:val="00113179"/>
    <w:rsid w:val="001150B0"/>
    <w:rsid w:val="001229C0"/>
    <w:rsid w:val="001243E0"/>
    <w:rsid w:val="00125CBC"/>
    <w:rsid w:val="0013208E"/>
    <w:rsid w:val="00136209"/>
    <w:rsid w:val="001433D2"/>
    <w:rsid w:val="00147CB2"/>
    <w:rsid w:val="001732C8"/>
    <w:rsid w:val="001832BB"/>
    <w:rsid w:val="00192D51"/>
    <w:rsid w:val="001A2859"/>
    <w:rsid w:val="001A3089"/>
    <w:rsid w:val="001C2BE7"/>
    <w:rsid w:val="001C4404"/>
    <w:rsid w:val="001C663C"/>
    <w:rsid w:val="001C6CC2"/>
    <w:rsid w:val="001D05F4"/>
    <w:rsid w:val="001D1208"/>
    <w:rsid w:val="001E15E2"/>
    <w:rsid w:val="001E5A4E"/>
    <w:rsid w:val="001E793F"/>
    <w:rsid w:val="001F243B"/>
    <w:rsid w:val="001F49BA"/>
    <w:rsid w:val="002013B4"/>
    <w:rsid w:val="00202B17"/>
    <w:rsid w:val="0021034F"/>
    <w:rsid w:val="00211259"/>
    <w:rsid w:val="00240D02"/>
    <w:rsid w:val="0024354F"/>
    <w:rsid w:val="00244B27"/>
    <w:rsid w:val="002455F3"/>
    <w:rsid w:val="00250457"/>
    <w:rsid w:val="00250E25"/>
    <w:rsid w:val="00263614"/>
    <w:rsid w:val="002643D6"/>
    <w:rsid w:val="00267180"/>
    <w:rsid w:val="002713F1"/>
    <w:rsid w:val="00271DA3"/>
    <w:rsid w:val="002738A4"/>
    <w:rsid w:val="00275B8D"/>
    <w:rsid w:val="00283903"/>
    <w:rsid w:val="00294223"/>
    <w:rsid w:val="002A3D9D"/>
    <w:rsid w:val="002B1E30"/>
    <w:rsid w:val="002C0A7F"/>
    <w:rsid w:val="002C103B"/>
    <w:rsid w:val="002C3978"/>
    <w:rsid w:val="002E72F6"/>
    <w:rsid w:val="002E79F6"/>
    <w:rsid w:val="002F1AF8"/>
    <w:rsid w:val="002F3189"/>
    <w:rsid w:val="002F7CAF"/>
    <w:rsid w:val="00310B44"/>
    <w:rsid w:val="0031216B"/>
    <w:rsid w:val="00312DB0"/>
    <w:rsid w:val="00335326"/>
    <w:rsid w:val="003403D6"/>
    <w:rsid w:val="0034098D"/>
    <w:rsid w:val="00342CF6"/>
    <w:rsid w:val="003452D2"/>
    <w:rsid w:val="0035046C"/>
    <w:rsid w:val="00355094"/>
    <w:rsid w:val="00361925"/>
    <w:rsid w:val="00363940"/>
    <w:rsid w:val="00366BB7"/>
    <w:rsid w:val="00370166"/>
    <w:rsid w:val="003723F0"/>
    <w:rsid w:val="003773DC"/>
    <w:rsid w:val="0038099B"/>
    <w:rsid w:val="00382E66"/>
    <w:rsid w:val="00386C7A"/>
    <w:rsid w:val="00387898"/>
    <w:rsid w:val="003A24F5"/>
    <w:rsid w:val="003A408C"/>
    <w:rsid w:val="003B06C9"/>
    <w:rsid w:val="003B24A6"/>
    <w:rsid w:val="003B2A9E"/>
    <w:rsid w:val="003E46D5"/>
    <w:rsid w:val="003F4DD8"/>
    <w:rsid w:val="003F5D08"/>
    <w:rsid w:val="0040649F"/>
    <w:rsid w:val="00410A6B"/>
    <w:rsid w:val="00412B6C"/>
    <w:rsid w:val="00414A96"/>
    <w:rsid w:val="00422B6A"/>
    <w:rsid w:val="0042472E"/>
    <w:rsid w:val="0043156F"/>
    <w:rsid w:val="004401BC"/>
    <w:rsid w:val="00446A68"/>
    <w:rsid w:val="004527F0"/>
    <w:rsid w:val="00455953"/>
    <w:rsid w:val="004575C8"/>
    <w:rsid w:val="00467E8F"/>
    <w:rsid w:val="00470D3B"/>
    <w:rsid w:val="00472E94"/>
    <w:rsid w:val="00482566"/>
    <w:rsid w:val="00485190"/>
    <w:rsid w:val="004906E2"/>
    <w:rsid w:val="004A2464"/>
    <w:rsid w:val="004A58D2"/>
    <w:rsid w:val="004B384C"/>
    <w:rsid w:val="004B5F28"/>
    <w:rsid w:val="004C0F2F"/>
    <w:rsid w:val="004C35FA"/>
    <w:rsid w:val="004D5070"/>
    <w:rsid w:val="004E223D"/>
    <w:rsid w:val="004E4EED"/>
    <w:rsid w:val="004E505D"/>
    <w:rsid w:val="004F7F0A"/>
    <w:rsid w:val="00502000"/>
    <w:rsid w:val="00502759"/>
    <w:rsid w:val="005044C4"/>
    <w:rsid w:val="00510C95"/>
    <w:rsid w:val="00524B82"/>
    <w:rsid w:val="005253FF"/>
    <w:rsid w:val="00526812"/>
    <w:rsid w:val="0053210F"/>
    <w:rsid w:val="005357DB"/>
    <w:rsid w:val="00551B83"/>
    <w:rsid w:val="00557B45"/>
    <w:rsid w:val="00577DDC"/>
    <w:rsid w:val="00580C04"/>
    <w:rsid w:val="0058553B"/>
    <w:rsid w:val="00591C35"/>
    <w:rsid w:val="005A1054"/>
    <w:rsid w:val="005A2D8E"/>
    <w:rsid w:val="005A7884"/>
    <w:rsid w:val="005B0A58"/>
    <w:rsid w:val="005B55A9"/>
    <w:rsid w:val="005B58BE"/>
    <w:rsid w:val="005B7497"/>
    <w:rsid w:val="005C5A21"/>
    <w:rsid w:val="005D00E1"/>
    <w:rsid w:val="005D0F54"/>
    <w:rsid w:val="005D1BE1"/>
    <w:rsid w:val="005E29D1"/>
    <w:rsid w:val="005E3057"/>
    <w:rsid w:val="005E63A7"/>
    <w:rsid w:val="005E7575"/>
    <w:rsid w:val="0060580A"/>
    <w:rsid w:val="00605831"/>
    <w:rsid w:val="00606BAC"/>
    <w:rsid w:val="00611804"/>
    <w:rsid w:val="00612C86"/>
    <w:rsid w:val="00615EC3"/>
    <w:rsid w:val="00620E01"/>
    <w:rsid w:val="006223D9"/>
    <w:rsid w:val="00624F4D"/>
    <w:rsid w:val="00630D5C"/>
    <w:rsid w:val="00633BFA"/>
    <w:rsid w:val="00636682"/>
    <w:rsid w:val="00645046"/>
    <w:rsid w:val="00645E93"/>
    <w:rsid w:val="00647729"/>
    <w:rsid w:val="0065043F"/>
    <w:rsid w:val="00650B62"/>
    <w:rsid w:val="00650CFF"/>
    <w:rsid w:val="00660024"/>
    <w:rsid w:val="00666AE3"/>
    <w:rsid w:val="006750DE"/>
    <w:rsid w:val="00675CC5"/>
    <w:rsid w:val="00677844"/>
    <w:rsid w:val="006868DB"/>
    <w:rsid w:val="00693B7F"/>
    <w:rsid w:val="006A4360"/>
    <w:rsid w:val="006A6C91"/>
    <w:rsid w:val="006B51EC"/>
    <w:rsid w:val="006C3C19"/>
    <w:rsid w:val="006C4433"/>
    <w:rsid w:val="006C4BBF"/>
    <w:rsid w:val="006D04AB"/>
    <w:rsid w:val="006E2E70"/>
    <w:rsid w:val="006E36DF"/>
    <w:rsid w:val="006E70E3"/>
    <w:rsid w:val="006F5873"/>
    <w:rsid w:val="006F682B"/>
    <w:rsid w:val="007052CD"/>
    <w:rsid w:val="007115A1"/>
    <w:rsid w:val="007121ED"/>
    <w:rsid w:val="0071350F"/>
    <w:rsid w:val="007168B6"/>
    <w:rsid w:val="00717C41"/>
    <w:rsid w:val="007409E9"/>
    <w:rsid w:val="007417DA"/>
    <w:rsid w:val="00750AC8"/>
    <w:rsid w:val="007652FF"/>
    <w:rsid w:val="00786338"/>
    <w:rsid w:val="007A319F"/>
    <w:rsid w:val="007A71FE"/>
    <w:rsid w:val="007B131E"/>
    <w:rsid w:val="007B2E0E"/>
    <w:rsid w:val="007B59E6"/>
    <w:rsid w:val="007B69A2"/>
    <w:rsid w:val="007C4306"/>
    <w:rsid w:val="007C4FAC"/>
    <w:rsid w:val="007C65B0"/>
    <w:rsid w:val="007E087E"/>
    <w:rsid w:val="007E5D3A"/>
    <w:rsid w:val="007E78B1"/>
    <w:rsid w:val="00804259"/>
    <w:rsid w:val="0080547E"/>
    <w:rsid w:val="008104A6"/>
    <w:rsid w:val="00820B97"/>
    <w:rsid w:val="00823BE3"/>
    <w:rsid w:val="00826A69"/>
    <w:rsid w:val="0083049B"/>
    <w:rsid w:val="00833D03"/>
    <w:rsid w:val="00834459"/>
    <w:rsid w:val="008357DF"/>
    <w:rsid w:val="00841B83"/>
    <w:rsid w:val="008470C5"/>
    <w:rsid w:val="008529A8"/>
    <w:rsid w:val="00856873"/>
    <w:rsid w:val="00861E2F"/>
    <w:rsid w:val="00864C65"/>
    <w:rsid w:val="00880007"/>
    <w:rsid w:val="00880C78"/>
    <w:rsid w:val="008870B8"/>
    <w:rsid w:val="00892B3B"/>
    <w:rsid w:val="008A2954"/>
    <w:rsid w:val="008A3D90"/>
    <w:rsid w:val="008C08EA"/>
    <w:rsid w:val="008C1A2E"/>
    <w:rsid w:val="008C645E"/>
    <w:rsid w:val="008E05B7"/>
    <w:rsid w:val="008E2EC5"/>
    <w:rsid w:val="008F5E40"/>
    <w:rsid w:val="00903B7C"/>
    <w:rsid w:val="0091067A"/>
    <w:rsid w:val="00910AAF"/>
    <w:rsid w:val="00911FB4"/>
    <w:rsid w:val="00914B1C"/>
    <w:rsid w:val="00924B47"/>
    <w:rsid w:val="0093452A"/>
    <w:rsid w:val="00935D73"/>
    <w:rsid w:val="00943A2D"/>
    <w:rsid w:val="0094437C"/>
    <w:rsid w:val="009443A9"/>
    <w:rsid w:val="00947772"/>
    <w:rsid w:val="009555AE"/>
    <w:rsid w:val="00956DF7"/>
    <w:rsid w:val="00957DBE"/>
    <w:rsid w:val="00961A0D"/>
    <w:rsid w:val="009628B1"/>
    <w:rsid w:val="009666DC"/>
    <w:rsid w:val="00982CAF"/>
    <w:rsid w:val="00982EEA"/>
    <w:rsid w:val="00983131"/>
    <w:rsid w:val="009944B3"/>
    <w:rsid w:val="009948B8"/>
    <w:rsid w:val="00994BA8"/>
    <w:rsid w:val="009B4E84"/>
    <w:rsid w:val="009C11AB"/>
    <w:rsid w:val="009C21F0"/>
    <w:rsid w:val="009C3ED8"/>
    <w:rsid w:val="009C4819"/>
    <w:rsid w:val="009C4C84"/>
    <w:rsid w:val="009D5265"/>
    <w:rsid w:val="009E6510"/>
    <w:rsid w:val="009F4A64"/>
    <w:rsid w:val="00A02094"/>
    <w:rsid w:val="00A03522"/>
    <w:rsid w:val="00A12F3B"/>
    <w:rsid w:val="00A15268"/>
    <w:rsid w:val="00A204A1"/>
    <w:rsid w:val="00A208A6"/>
    <w:rsid w:val="00A2314E"/>
    <w:rsid w:val="00A330B7"/>
    <w:rsid w:val="00A451F4"/>
    <w:rsid w:val="00A4648D"/>
    <w:rsid w:val="00A62041"/>
    <w:rsid w:val="00A83137"/>
    <w:rsid w:val="00A83CE2"/>
    <w:rsid w:val="00A85DCD"/>
    <w:rsid w:val="00A95838"/>
    <w:rsid w:val="00AA1E02"/>
    <w:rsid w:val="00AA3002"/>
    <w:rsid w:val="00AA5550"/>
    <w:rsid w:val="00AA60E5"/>
    <w:rsid w:val="00AA72D4"/>
    <w:rsid w:val="00AC4837"/>
    <w:rsid w:val="00AD08CF"/>
    <w:rsid w:val="00AD0FB2"/>
    <w:rsid w:val="00AD115F"/>
    <w:rsid w:val="00AD533C"/>
    <w:rsid w:val="00AD6699"/>
    <w:rsid w:val="00AE666B"/>
    <w:rsid w:val="00AF2CBE"/>
    <w:rsid w:val="00AF4FFF"/>
    <w:rsid w:val="00AF7FA0"/>
    <w:rsid w:val="00B006F7"/>
    <w:rsid w:val="00B03CE6"/>
    <w:rsid w:val="00B0403D"/>
    <w:rsid w:val="00B06713"/>
    <w:rsid w:val="00B102F9"/>
    <w:rsid w:val="00B14495"/>
    <w:rsid w:val="00B14937"/>
    <w:rsid w:val="00B16606"/>
    <w:rsid w:val="00B170E0"/>
    <w:rsid w:val="00B20A6E"/>
    <w:rsid w:val="00B23621"/>
    <w:rsid w:val="00B275FB"/>
    <w:rsid w:val="00B2791C"/>
    <w:rsid w:val="00B30026"/>
    <w:rsid w:val="00B353F0"/>
    <w:rsid w:val="00B357BF"/>
    <w:rsid w:val="00B44237"/>
    <w:rsid w:val="00B44983"/>
    <w:rsid w:val="00B53210"/>
    <w:rsid w:val="00B7137E"/>
    <w:rsid w:val="00B91376"/>
    <w:rsid w:val="00B96D79"/>
    <w:rsid w:val="00B97128"/>
    <w:rsid w:val="00BA6C1A"/>
    <w:rsid w:val="00BB2492"/>
    <w:rsid w:val="00BC4909"/>
    <w:rsid w:val="00BC671A"/>
    <w:rsid w:val="00BD216C"/>
    <w:rsid w:val="00BF7E92"/>
    <w:rsid w:val="00C00609"/>
    <w:rsid w:val="00C03689"/>
    <w:rsid w:val="00C03E0C"/>
    <w:rsid w:val="00C07DBC"/>
    <w:rsid w:val="00C10B3A"/>
    <w:rsid w:val="00C119BA"/>
    <w:rsid w:val="00C458C9"/>
    <w:rsid w:val="00C53F4B"/>
    <w:rsid w:val="00C62766"/>
    <w:rsid w:val="00C65765"/>
    <w:rsid w:val="00C70949"/>
    <w:rsid w:val="00C72ADC"/>
    <w:rsid w:val="00C74260"/>
    <w:rsid w:val="00C83AD3"/>
    <w:rsid w:val="00C90B21"/>
    <w:rsid w:val="00CA1A9C"/>
    <w:rsid w:val="00CA253A"/>
    <w:rsid w:val="00CB3D55"/>
    <w:rsid w:val="00CC23F5"/>
    <w:rsid w:val="00CC25C3"/>
    <w:rsid w:val="00CC788D"/>
    <w:rsid w:val="00CD03E2"/>
    <w:rsid w:val="00CD1CD0"/>
    <w:rsid w:val="00CE1FC7"/>
    <w:rsid w:val="00CE65CD"/>
    <w:rsid w:val="00D0609F"/>
    <w:rsid w:val="00D104E7"/>
    <w:rsid w:val="00D10B0C"/>
    <w:rsid w:val="00D15090"/>
    <w:rsid w:val="00D17CB8"/>
    <w:rsid w:val="00D22110"/>
    <w:rsid w:val="00D33154"/>
    <w:rsid w:val="00D335C6"/>
    <w:rsid w:val="00D3752E"/>
    <w:rsid w:val="00D56E7D"/>
    <w:rsid w:val="00D635CA"/>
    <w:rsid w:val="00D67628"/>
    <w:rsid w:val="00D72F77"/>
    <w:rsid w:val="00D7530B"/>
    <w:rsid w:val="00D822A8"/>
    <w:rsid w:val="00D82F85"/>
    <w:rsid w:val="00DA4055"/>
    <w:rsid w:val="00DA58CC"/>
    <w:rsid w:val="00DA5995"/>
    <w:rsid w:val="00DB0167"/>
    <w:rsid w:val="00DB3771"/>
    <w:rsid w:val="00DB78B0"/>
    <w:rsid w:val="00DC0D36"/>
    <w:rsid w:val="00DC1488"/>
    <w:rsid w:val="00DC7B8F"/>
    <w:rsid w:val="00DD07C3"/>
    <w:rsid w:val="00DD51A1"/>
    <w:rsid w:val="00DE012B"/>
    <w:rsid w:val="00DE300B"/>
    <w:rsid w:val="00DF49FE"/>
    <w:rsid w:val="00E0398F"/>
    <w:rsid w:val="00E0433A"/>
    <w:rsid w:val="00E261FE"/>
    <w:rsid w:val="00E271BB"/>
    <w:rsid w:val="00E32F65"/>
    <w:rsid w:val="00E41F48"/>
    <w:rsid w:val="00E5574C"/>
    <w:rsid w:val="00E61244"/>
    <w:rsid w:val="00E61CB4"/>
    <w:rsid w:val="00E62440"/>
    <w:rsid w:val="00E63847"/>
    <w:rsid w:val="00E67086"/>
    <w:rsid w:val="00E80610"/>
    <w:rsid w:val="00E86C4F"/>
    <w:rsid w:val="00E92AA2"/>
    <w:rsid w:val="00E95116"/>
    <w:rsid w:val="00EB07DF"/>
    <w:rsid w:val="00EC02D3"/>
    <w:rsid w:val="00EC4F5F"/>
    <w:rsid w:val="00ED24B9"/>
    <w:rsid w:val="00ED25EE"/>
    <w:rsid w:val="00EE041F"/>
    <w:rsid w:val="00EE27C0"/>
    <w:rsid w:val="00EE3229"/>
    <w:rsid w:val="00EE3DB7"/>
    <w:rsid w:val="00EE494E"/>
    <w:rsid w:val="00EF32DB"/>
    <w:rsid w:val="00F05E57"/>
    <w:rsid w:val="00F2532B"/>
    <w:rsid w:val="00F273C8"/>
    <w:rsid w:val="00F3713A"/>
    <w:rsid w:val="00F37CD7"/>
    <w:rsid w:val="00F50BFB"/>
    <w:rsid w:val="00F63929"/>
    <w:rsid w:val="00F673C3"/>
    <w:rsid w:val="00F67E87"/>
    <w:rsid w:val="00F708AD"/>
    <w:rsid w:val="00FA1EEB"/>
    <w:rsid w:val="00FA39DB"/>
    <w:rsid w:val="00FC32A2"/>
    <w:rsid w:val="00FC49FF"/>
    <w:rsid w:val="00FC649B"/>
    <w:rsid w:val="00FD41CE"/>
    <w:rsid w:val="00FD5DB4"/>
    <w:rsid w:val="00FD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5281D7"/>
  <w15:chartTrackingRefBased/>
  <w15:docId w15:val="{CDC3A1F1-DEB3-4FBC-9A03-3A3A033AB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5C6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9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0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4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69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9A2"/>
  </w:style>
  <w:style w:type="paragraph" w:styleId="Footer">
    <w:name w:val="footer"/>
    <w:basedOn w:val="Normal"/>
    <w:link w:val="FooterChar"/>
    <w:uiPriority w:val="99"/>
    <w:unhideWhenUsed/>
    <w:rsid w:val="007B69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9A2"/>
  </w:style>
  <w:style w:type="character" w:customStyle="1" w:styleId="Heading1Char">
    <w:name w:val="Heading 1 Char"/>
    <w:basedOn w:val="DefaultParagraphFont"/>
    <w:link w:val="Heading1"/>
    <w:uiPriority w:val="9"/>
    <w:rsid w:val="007B69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24F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4F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F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F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F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F4D"/>
    <w:rPr>
      <w:rFonts w:ascii="Segoe UI" w:hAnsi="Segoe UI" w:cs="Segoe UI"/>
      <w:sz w:val="18"/>
      <w:szCs w:val="18"/>
    </w:rPr>
  </w:style>
  <w:style w:type="paragraph" w:customStyle="1" w:styleId="m6788302996949758041msolistparagraph">
    <w:name w:val="m_6788302996949758041msolistparagraph"/>
    <w:basedOn w:val="Normal"/>
    <w:uiPriority w:val="99"/>
    <w:semiHidden/>
    <w:rsid w:val="005B58B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8000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C0D3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9511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11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78B0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6C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C9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335326"/>
    <w:pPr>
      <w:spacing w:after="0" w:line="240" w:lineRule="auto"/>
    </w:pPr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E087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50D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paragraph">
    <w:name w:val="paragraph"/>
    <w:basedOn w:val="Normal"/>
    <w:rsid w:val="004E5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E505D"/>
  </w:style>
  <w:style w:type="character" w:customStyle="1" w:styleId="eop">
    <w:name w:val="eop"/>
    <w:basedOn w:val="DefaultParagraphFont"/>
    <w:rsid w:val="004E505D"/>
  </w:style>
  <w:style w:type="character" w:customStyle="1" w:styleId="contentcontrolboundarysink">
    <w:name w:val="contentcontrolboundarysink"/>
    <w:basedOn w:val="DefaultParagraphFont"/>
    <w:rsid w:val="004E50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1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3760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43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29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34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64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62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2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90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7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54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25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4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46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06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62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52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77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76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25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1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14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755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06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8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32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07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02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16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2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94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73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23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1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59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44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03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14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41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62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0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9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0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3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16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1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81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1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50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1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52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2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69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0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65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82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86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4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0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6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86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7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454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e.hkbu.edu.hk/upload/files/1/file/68afe945bf8b1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e.hkbu.edu.hk/upload/files/1/file/68afe90a06534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dgs.un.org/goal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e.hkbu.edu.hk/upload/files/1/file/68b7e4a974c2a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e.hkbu.edu.hk/upload/files/1/file/68afe9b42230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9B242AB08194BAEFDCDB2920F5948" ma:contentTypeVersion="0" ma:contentTypeDescription="Create a new document." ma:contentTypeScope="" ma:versionID="95eacbc8189e92dd5b1a660044ac05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674869b99d62762382af074dac8e10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35A2B5-1CFB-437F-A608-66CFBCB669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997444-9CAC-4BC6-8424-5AFC466929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626C51-5C33-4382-90F7-D174558CD8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1EC906-DB84-4CD8-9AE1-17CBC41B48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6</Pages>
  <Words>950</Words>
  <Characters>640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Baptist University</Company>
  <LinksUpToDate>false</LinksUpToDate>
  <CharactersWithSpaces>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Jessie H C</dc:creator>
  <cp:keywords/>
  <dc:description/>
  <cp:lastModifiedBy>Jenna</cp:lastModifiedBy>
  <cp:revision>4</cp:revision>
  <cp:lastPrinted>2021-11-11T04:21:00Z</cp:lastPrinted>
  <dcterms:created xsi:type="dcterms:W3CDTF">2025-09-02T03:56:00Z</dcterms:created>
  <dcterms:modified xsi:type="dcterms:W3CDTF">2025-09-0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9B242AB08194BAEFDCDB2920F5948</vt:lpwstr>
  </property>
  <property fmtid="{D5CDD505-2E9C-101B-9397-08002B2CF9AE}" pid="3" name="GrammarlyDocumentId">
    <vt:lpwstr>959ef1cf8e4fad693d65341ca93188b55edda2330708f9bfacca16a485a7b838</vt:lpwstr>
  </property>
</Properties>
</file>